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BA0A6" w14:textId="74036124" w:rsidR="00A502E4" w:rsidRPr="00EA4CED" w:rsidRDefault="00D72768" w:rsidP="006B4121">
      <w:pPr>
        <w:rPr>
          <w:rFonts w:asciiTheme="minorHAnsi" w:hAnsiTheme="minorHAnsi" w:cstheme="minorHAnsi"/>
          <w:b/>
          <w:bCs/>
          <w:sz w:val="44"/>
          <w:szCs w:val="44"/>
          <w:lang w:val="en-US"/>
        </w:rPr>
      </w:pPr>
      <w:r w:rsidRPr="00461464">
        <w:rPr>
          <w:rFonts w:asciiTheme="minorHAnsi" w:hAnsiTheme="minorHAnsi" w:cstheme="minorHAnsi"/>
          <w:b/>
          <w:bCs/>
          <w:sz w:val="44"/>
          <w:szCs w:val="44"/>
          <w:lang w:val="en-US"/>
        </w:rPr>
        <w:t>Celso Neto</w:t>
      </w:r>
    </w:p>
    <w:p w14:paraId="02A013E1" w14:textId="77777777" w:rsidR="001A4EFC" w:rsidRDefault="001A4EFC" w:rsidP="00135F13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0F3E732" w14:textId="170F438B" w:rsidR="00BD3FED" w:rsidRDefault="00BD3FED" w:rsidP="00691933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Department of Soci</w:t>
      </w:r>
      <w:r w:rsidR="001E576D">
        <w:rPr>
          <w:rFonts w:asciiTheme="minorHAnsi" w:hAnsiTheme="minorHAnsi" w:cstheme="minorHAnsi"/>
          <w:sz w:val="20"/>
          <w:szCs w:val="20"/>
          <w:lang w:val="en-US"/>
        </w:rPr>
        <w:t>al and Political Sciences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Philosophy, and Anthropology </w:t>
      </w:r>
    </w:p>
    <w:p w14:paraId="40719DCF" w14:textId="5C0BB7E7" w:rsidR="00135F13" w:rsidRPr="00691933" w:rsidRDefault="00744D0E" w:rsidP="00691933">
      <w:pPr>
        <w:jc w:val="both"/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Centre of Study of the Life Sciences </w:t>
      </w:r>
      <w:r w:rsidR="006338B4">
        <w:rPr>
          <w:rFonts w:asciiTheme="minorHAnsi" w:hAnsiTheme="minorHAnsi" w:cstheme="minorHAnsi"/>
          <w:sz w:val="20"/>
          <w:szCs w:val="20"/>
          <w:lang w:val="en-US"/>
        </w:rPr>
        <w:t>(</w:t>
      </w:r>
      <w:proofErr w:type="gramStart"/>
      <w:r>
        <w:rPr>
          <w:rFonts w:asciiTheme="minorHAnsi" w:hAnsiTheme="minorHAnsi" w:cstheme="minorHAnsi"/>
          <w:sz w:val="20"/>
          <w:szCs w:val="20"/>
          <w:lang w:val="en-US"/>
        </w:rPr>
        <w:t>E</w:t>
      </w:r>
      <w:r w:rsidR="00A9138B">
        <w:rPr>
          <w:rFonts w:asciiTheme="minorHAnsi" w:hAnsiTheme="minorHAnsi" w:cstheme="minorHAnsi"/>
          <w:sz w:val="20"/>
          <w:szCs w:val="20"/>
          <w:lang w:val="en-US"/>
        </w:rPr>
        <w:t>GENIS</w:t>
      </w:r>
      <w:r w:rsidR="006338B4">
        <w:rPr>
          <w:rFonts w:asciiTheme="minorHAnsi" w:hAnsiTheme="minorHAnsi" w:cstheme="minorHAnsi"/>
          <w:sz w:val="20"/>
          <w:szCs w:val="20"/>
          <w:lang w:val="en-US"/>
        </w:rPr>
        <w:t>)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D72768"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330A44"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gramEnd"/>
      <w:r w:rsidR="00330A44"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</w:t>
      </w:r>
      <w:r w:rsidR="001B1020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</w:t>
      </w:r>
      <w:r w:rsidR="00302151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C.Alves</w:t>
      </w:r>
      <w:r w:rsidR="00912CCF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-</w:t>
      </w:r>
      <w:r w:rsidR="00302151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Neto</w:t>
      </w:r>
      <w:r w:rsidR="00912CCF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  <w:t>@exeter.ac.uk</w:t>
      </w:r>
    </w:p>
    <w:p w14:paraId="1F05261E" w14:textId="0730891D" w:rsidR="006C7883" w:rsidRPr="005B798F" w:rsidRDefault="00744D0E" w:rsidP="009F6DB8">
      <w:pPr>
        <w:tabs>
          <w:tab w:val="left" w:pos="4253"/>
        </w:tabs>
        <w:rPr>
          <w:rFonts w:asciiTheme="minorHAnsi" w:hAnsiTheme="minorHAnsi" w:cstheme="minorHAnsi"/>
          <w:sz w:val="20"/>
          <w:szCs w:val="20"/>
          <w:lang w:val="en-GB"/>
        </w:rPr>
      </w:pPr>
      <w:r w:rsidRPr="005B798F">
        <w:rPr>
          <w:rFonts w:asciiTheme="minorHAnsi" w:hAnsiTheme="minorHAnsi" w:cstheme="minorHAnsi"/>
          <w:sz w:val="20"/>
          <w:szCs w:val="20"/>
          <w:lang w:val="en-GB"/>
        </w:rPr>
        <w:t>Byrne House St. Germain Road</w:t>
      </w:r>
      <w:r w:rsidR="00135F13" w:rsidRPr="005B798F">
        <w:rPr>
          <w:rFonts w:asciiTheme="minorHAnsi" w:hAnsiTheme="minorHAnsi" w:cstheme="minorHAnsi"/>
          <w:sz w:val="20"/>
          <w:szCs w:val="20"/>
          <w:lang w:val="en-GB"/>
        </w:rPr>
        <w:t xml:space="preserve">        </w:t>
      </w:r>
      <w:r w:rsidR="00691933" w:rsidRPr="005B798F">
        <w:rPr>
          <w:rFonts w:asciiTheme="minorHAnsi" w:hAnsiTheme="minorHAnsi" w:cstheme="minorHAnsi"/>
          <w:sz w:val="20"/>
          <w:szCs w:val="20"/>
          <w:lang w:val="en-GB"/>
        </w:rPr>
        <w:t xml:space="preserve">                                                                                 </w:t>
      </w:r>
      <w:r w:rsidR="001B1020" w:rsidRPr="005B798F">
        <w:rPr>
          <w:rFonts w:asciiTheme="minorHAnsi" w:hAnsiTheme="minorHAnsi" w:cstheme="minorHAnsi"/>
          <w:sz w:val="20"/>
          <w:szCs w:val="20"/>
          <w:lang w:val="en-GB"/>
        </w:rPr>
        <w:t xml:space="preserve">       </w:t>
      </w:r>
      <w:r w:rsidR="00691933" w:rsidRPr="005B798F">
        <w:rPr>
          <w:rFonts w:asciiTheme="minorHAnsi" w:hAnsiTheme="minorHAnsi" w:cstheme="minorHAnsi"/>
          <w:sz w:val="20"/>
          <w:szCs w:val="20"/>
          <w:lang w:val="en-GB"/>
        </w:rPr>
        <w:t>www.celsoneto.net</w:t>
      </w:r>
      <w:r w:rsidR="00135F13" w:rsidRPr="005B798F">
        <w:rPr>
          <w:rFonts w:asciiTheme="minorHAnsi" w:hAnsiTheme="minorHAnsi" w:cstheme="minorHAnsi"/>
          <w:sz w:val="20"/>
          <w:szCs w:val="20"/>
          <w:lang w:val="en-GB"/>
        </w:rPr>
        <w:t xml:space="preserve">                              </w:t>
      </w:r>
      <w:r w:rsidR="008129E1" w:rsidRPr="005B798F">
        <w:rPr>
          <w:rFonts w:asciiTheme="minorHAnsi" w:hAnsiTheme="minorHAnsi" w:cstheme="minorHAnsi"/>
          <w:sz w:val="20"/>
          <w:szCs w:val="20"/>
          <w:lang w:val="en-GB"/>
        </w:rPr>
        <w:t xml:space="preserve">Exeter, UK, </w:t>
      </w:r>
      <w:r w:rsidR="00BD3FED" w:rsidRPr="005B798F">
        <w:rPr>
          <w:rFonts w:asciiTheme="minorHAnsi" w:hAnsiTheme="minorHAnsi" w:cstheme="minorHAnsi"/>
          <w:sz w:val="20"/>
          <w:szCs w:val="20"/>
          <w:lang w:val="en-GB"/>
        </w:rPr>
        <w:t>EX4 4PJ</w:t>
      </w:r>
      <w:r w:rsidR="00D72768" w:rsidRPr="005B798F">
        <w:rPr>
          <w:rFonts w:asciiTheme="minorHAnsi" w:hAnsiTheme="minorHAnsi" w:cstheme="minorHAnsi"/>
          <w:sz w:val="20"/>
          <w:szCs w:val="20"/>
          <w:lang w:val="en-GB"/>
        </w:rPr>
        <w:tab/>
        <w:t xml:space="preserve"> </w:t>
      </w:r>
      <w:r w:rsidR="00BC1DE7" w:rsidRPr="005B798F">
        <w:rPr>
          <w:rFonts w:asciiTheme="minorHAnsi" w:hAnsiTheme="minorHAnsi" w:cstheme="minorHAnsi"/>
          <w:sz w:val="20"/>
          <w:szCs w:val="20"/>
          <w:lang w:val="en-GB"/>
        </w:rPr>
        <w:t xml:space="preserve">                                                                                 </w:t>
      </w:r>
      <w:r w:rsidR="00BC1DE7" w:rsidRPr="005B798F">
        <w:rPr>
          <w:rFonts w:asciiTheme="minorHAnsi" w:hAnsiTheme="minorHAnsi" w:cstheme="minorHAnsi"/>
          <w:sz w:val="20"/>
          <w:szCs w:val="20"/>
          <w:lang w:val="en-GB"/>
        </w:rPr>
        <w:tab/>
        <w:t xml:space="preserve">       </w:t>
      </w:r>
      <w:r w:rsidR="007360DE" w:rsidRPr="005B798F">
        <w:rPr>
          <w:rFonts w:asciiTheme="minorHAnsi" w:hAnsiTheme="minorHAnsi" w:cstheme="minorHAnsi"/>
          <w:sz w:val="20"/>
          <w:szCs w:val="20"/>
          <w:lang w:val="en-GB"/>
        </w:rPr>
        <w:t xml:space="preserve">   </w:t>
      </w:r>
    </w:p>
    <w:p w14:paraId="36B22056" w14:textId="77777777" w:rsidR="006B4121" w:rsidRDefault="006B4121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</w:p>
    <w:p w14:paraId="37E80249" w14:textId="77777777" w:rsidR="000439DD" w:rsidRPr="00DA5CC0" w:rsidRDefault="000439DD" w:rsidP="000439DD">
      <w:pPr>
        <w:rPr>
          <w:rFonts w:asciiTheme="minorHAnsi" w:hAnsiTheme="minorHAnsi" w:cstheme="minorHAnsi"/>
          <w:b/>
          <w:bCs/>
          <w:lang w:val="en-US"/>
        </w:rPr>
      </w:pPr>
      <w:r w:rsidRPr="00DA5CC0">
        <w:rPr>
          <w:rFonts w:asciiTheme="minorHAnsi" w:hAnsiTheme="minorHAnsi" w:cstheme="minorHAnsi"/>
          <w:b/>
          <w:bCs/>
          <w:lang w:val="en-US"/>
        </w:rPr>
        <w:t xml:space="preserve">AREAS OF </w:t>
      </w:r>
      <w:r>
        <w:rPr>
          <w:rFonts w:asciiTheme="minorHAnsi" w:hAnsiTheme="minorHAnsi" w:cstheme="minorHAnsi"/>
          <w:b/>
          <w:bCs/>
          <w:lang w:val="en-US"/>
        </w:rPr>
        <w:t>INVESTIGATION</w:t>
      </w:r>
      <w:r w:rsidRPr="00DA5CC0">
        <w:rPr>
          <w:rFonts w:asciiTheme="minorHAnsi" w:hAnsiTheme="minorHAnsi" w:cstheme="minorHAnsi"/>
          <w:b/>
          <w:bCs/>
          <w:lang w:val="en-US"/>
        </w:rPr>
        <w:t xml:space="preserve"> </w:t>
      </w:r>
    </w:p>
    <w:p w14:paraId="5AAC8628" w14:textId="77777777" w:rsidR="000439DD" w:rsidRDefault="000439DD" w:rsidP="000439DD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</w:p>
    <w:p w14:paraId="483E527C" w14:textId="1D8AA575" w:rsidR="000439DD" w:rsidRPr="00822802" w:rsidRDefault="000439DD" w:rsidP="000439DD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Specialization: </w:t>
      </w:r>
      <w:r w:rsidRPr="00135F13">
        <w:rPr>
          <w:rFonts w:asciiTheme="minorHAnsi" w:hAnsiTheme="minorHAnsi" w:cstheme="minorHAnsi"/>
          <w:bCs/>
          <w:sz w:val="20"/>
          <w:szCs w:val="20"/>
          <w:lang w:val="en-US"/>
        </w:rPr>
        <w:t>Philosophy of Biology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Philosophy of Race, General </w:t>
      </w:r>
      <w:r w:rsidRPr="00135F13">
        <w:rPr>
          <w:rFonts w:asciiTheme="minorHAnsi" w:hAnsiTheme="minorHAnsi" w:cstheme="minorHAnsi"/>
          <w:bCs/>
          <w:sz w:val="20"/>
          <w:szCs w:val="20"/>
          <w:lang w:val="en-US"/>
        </w:rPr>
        <w:t>Philos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ophy of Science</w:t>
      </w:r>
    </w:p>
    <w:p w14:paraId="19EF3644" w14:textId="061A18B8" w:rsidR="000439DD" w:rsidRPr="009F6DB8" w:rsidRDefault="000439DD" w:rsidP="000439DD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Competence: </w:t>
      </w:r>
      <w:r w:rsidR="00CD1AE4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Applied Ethics,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Mind</w:t>
      </w:r>
      <w:r w:rsidR="00C32A1A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</w:t>
      </w:r>
      <w:r w:rsidR="00CD1AE4">
        <w:rPr>
          <w:rFonts w:asciiTheme="minorHAnsi" w:hAnsiTheme="minorHAnsi" w:cstheme="minorHAnsi"/>
          <w:bCs/>
          <w:sz w:val="20"/>
          <w:szCs w:val="20"/>
          <w:lang w:val="en-US"/>
        </w:rPr>
        <w:t>Metaphysics</w:t>
      </w:r>
    </w:p>
    <w:p w14:paraId="737A5A52" w14:textId="77777777" w:rsidR="000439DD" w:rsidRDefault="000439DD" w:rsidP="00AC58DB">
      <w:pPr>
        <w:rPr>
          <w:rFonts w:asciiTheme="minorHAnsi" w:hAnsiTheme="minorHAnsi" w:cstheme="minorHAnsi"/>
          <w:b/>
          <w:bCs/>
          <w:lang w:val="en-US"/>
        </w:rPr>
      </w:pPr>
    </w:p>
    <w:p w14:paraId="51452A56" w14:textId="01E87569" w:rsidR="00AC58DB" w:rsidRPr="001C3D4F" w:rsidRDefault="00222FA0" w:rsidP="00AC58DB">
      <w:p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ACADEMIC </w:t>
      </w:r>
      <w:r w:rsidR="006B4121" w:rsidRPr="001C3D4F">
        <w:rPr>
          <w:rFonts w:asciiTheme="minorHAnsi" w:hAnsiTheme="minorHAnsi" w:cstheme="minorHAnsi"/>
          <w:b/>
          <w:bCs/>
          <w:lang w:val="en-US"/>
        </w:rPr>
        <w:t>EMPLOYMENT</w:t>
      </w:r>
    </w:p>
    <w:p w14:paraId="6A503BD8" w14:textId="65760CCB" w:rsidR="00AC58DB" w:rsidRPr="006B4121" w:rsidRDefault="00AC58DB">
      <w:pPr>
        <w:rPr>
          <w:rFonts w:asciiTheme="minorHAnsi" w:hAnsiTheme="minorHAnsi" w:cstheme="minorHAnsi"/>
          <w:b/>
          <w:bCs/>
          <w:i/>
          <w:iCs/>
          <w:lang w:val="en-US"/>
        </w:rPr>
      </w:pPr>
    </w:p>
    <w:p w14:paraId="64FA74EF" w14:textId="134849FE" w:rsidR="00406814" w:rsidRDefault="00406814">
      <w:pP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Lecturer</w:t>
      </w:r>
      <w:r w:rsidRPr="00A6285A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, </w:t>
      </w:r>
      <w:r w:rsidRPr="00C47682">
        <w:rPr>
          <w:rFonts w:asciiTheme="minorHAnsi" w:hAnsiTheme="minorHAnsi" w:cstheme="minorHAnsi"/>
          <w:sz w:val="20"/>
          <w:szCs w:val="20"/>
          <w:lang w:val="en-US"/>
        </w:rPr>
        <w:t>University of Exeter, United Kingdom</w:t>
      </w:r>
      <w: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ab/>
        <w:t xml:space="preserve">                                 </w:t>
      </w:r>
      <w:r w:rsidR="00B85D43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 xml:space="preserve">         </w:t>
      </w:r>
      <w:r w:rsidR="00040A74" w:rsidRPr="00040A74">
        <w:rPr>
          <w:rFonts w:asciiTheme="minorHAnsi" w:hAnsiTheme="minorHAnsi" w:cstheme="minorHAnsi"/>
          <w:sz w:val="20"/>
          <w:szCs w:val="20"/>
          <w:lang w:val="en-US"/>
        </w:rPr>
        <w:t>since</w:t>
      </w:r>
      <w:r w:rsidR="00B85D43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 xml:space="preserve"> </w:t>
      </w:r>
      <w:r w:rsidRPr="00406814">
        <w:rPr>
          <w:rFonts w:asciiTheme="minorHAnsi" w:hAnsiTheme="minorHAnsi" w:cstheme="minorHAnsi"/>
          <w:sz w:val="20"/>
          <w:szCs w:val="20"/>
          <w:lang w:val="en-US"/>
        </w:rPr>
        <w:t>2022</w:t>
      </w:r>
    </w:p>
    <w:p w14:paraId="7C727463" w14:textId="3857E06F" w:rsidR="00406814" w:rsidRPr="00406814" w:rsidRDefault="00406814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Department of Sociology, Philosophy, and Anthropology</w:t>
      </w:r>
    </w:p>
    <w:p w14:paraId="73B0766D" w14:textId="77777777" w:rsidR="00406814" w:rsidRDefault="00406814">
      <w:pP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</w:pPr>
    </w:p>
    <w:p w14:paraId="7CD5A2A1" w14:textId="6F45C735" w:rsidR="00AC58DB" w:rsidRPr="00AC58DB" w:rsidRDefault="00AC58D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Postdoctoral Research Fellow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Dalhousie University, Canada                                                       </w:t>
      </w:r>
      <w:r w:rsidR="00406814">
        <w:rPr>
          <w:rFonts w:asciiTheme="minorHAnsi" w:hAnsiTheme="minorHAnsi" w:cstheme="minorHAnsi"/>
          <w:sz w:val="20"/>
          <w:szCs w:val="20"/>
          <w:lang w:val="en-US"/>
        </w:rPr>
        <w:t xml:space="preserve">    </w:t>
      </w:r>
      <w:r>
        <w:rPr>
          <w:rFonts w:asciiTheme="minorHAnsi" w:hAnsiTheme="minorHAnsi" w:cstheme="minorHAnsi"/>
          <w:sz w:val="20"/>
          <w:szCs w:val="20"/>
          <w:lang w:val="en-US"/>
        </w:rPr>
        <w:t>2020-</w:t>
      </w:r>
      <w:r w:rsidR="00406814">
        <w:rPr>
          <w:rFonts w:asciiTheme="minorHAnsi" w:hAnsiTheme="minorHAnsi" w:cstheme="minorHAnsi"/>
          <w:sz w:val="20"/>
          <w:szCs w:val="20"/>
          <w:lang w:val="en-US"/>
        </w:rPr>
        <w:t>202</w:t>
      </w:r>
      <w:r w:rsidR="007D00FA">
        <w:rPr>
          <w:rFonts w:asciiTheme="minorHAnsi" w:hAnsiTheme="minorHAnsi" w:cstheme="minorHAnsi"/>
          <w:sz w:val="20"/>
          <w:szCs w:val="20"/>
          <w:lang w:val="en-US"/>
        </w:rPr>
        <w:t>1</w:t>
      </w:r>
    </w:p>
    <w:p w14:paraId="07406E6C" w14:textId="77777777" w:rsidR="00406814" w:rsidRDefault="00406814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Department of</w:t>
      </w:r>
      <w:r w:rsidR="001B25C4">
        <w:rPr>
          <w:rFonts w:asciiTheme="minorHAnsi" w:hAnsiTheme="minorHAnsi" w:cstheme="minorHAnsi"/>
          <w:sz w:val="20"/>
          <w:szCs w:val="20"/>
          <w:lang w:val="en-US"/>
        </w:rPr>
        <w:t xml:space="preserve"> Biochemistry and Molecular Biology</w:t>
      </w:r>
    </w:p>
    <w:p w14:paraId="6C90FA48" w14:textId="1F429030" w:rsidR="00AC58DB" w:rsidRPr="001B25C4" w:rsidRDefault="00406814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Department of Philosophy</w:t>
      </w:r>
      <w:r w:rsidR="001B25C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423BFF8E" w14:textId="21880001" w:rsidR="00AC58DB" w:rsidRDefault="00AC58DB">
      <w:pPr>
        <w:rPr>
          <w:rFonts w:asciiTheme="minorHAnsi" w:hAnsiTheme="minorHAnsi" w:cstheme="minorHAnsi"/>
          <w:b/>
          <w:bCs/>
          <w:lang w:val="en-US"/>
        </w:rPr>
      </w:pPr>
    </w:p>
    <w:p w14:paraId="7974F718" w14:textId="213828D9" w:rsidR="006B4121" w:rsidRDefault="006B4121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Instructor</w:t>
      </w:r>
      <w:r w:rsidR="001C3D4F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 xml:space="preserve"> </w:t>
      </w:r>
      <w:r w:rsidR="001C3D4F" w:rsidRPr="001C3D4F">
        <w:rPr>
          <w:rFonts w:asciiTheme="minorHAnsi" w:hAnsiTheme="minorHAnsi" w:cstheme="minorHAnsi"/>
          <w:i/>
          <w:iCs/>
          <w:sz w:val="20"/>
          <w:szCs w:val="20"/>
          <w:lang w:val="en-US"/>
        </w:rPr>
        <w:t>(fixed term)</w:t>
      </w:r>
      <w:r w:rsidRPr="001C3D4F">
        <w:rPr>
          <w:rFonts w:asciiTheme="minorHAnsi" w:hAnsiTheme="minorHAnsi" w:cstheme="minorHAnsi"/>
          <w:sz w:val="20"/>
          <w:szCs w:val="20"/>
          <w:lang w:val="en-US"/>
        </w:rPr>
        <w:t>,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University of Calgary, Canad</w:t>
      </w:r>
      <w:r w:rsidR="001C3D4F">
        <w:rPr>
          <w:rFonts w:asciiTheme="minorHAnsi" w:hAnsiTheme="minorHAnsi" w:cstheme="minorHAnsi"/>
          <w:sz w:val="20"/>
          <w:szCs w:val="20"/>
          <w:lang w:val="en-US"/>
        </w:rPr>
        <w:t>a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Summer 2018 and 2019</w:t>
      </w:r>
    </w:p>
    <w:p w14:paraId="6838D819" w14:textId="2CCC2E64" w:rsidR="006B4121" w:rsidRPr="009F6DB8" w:rsidRDefault="003517DA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Department of 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>Philosophy</w:t>
      </w:r>
    </w:p>
    <w:p w14:paraId="1934DD54" w14:textId="3B96BB10" w:rsidR="006B4121" w:rsidRDefault="006B4121">
      <w:pPr>
        <w:rPr>
          <w:rFonts w:asciiTheme="minorHAnsi" w:hAnsiTheme="minorHAnsi" w:cstheme="minorHAnsi"/>
          <w:b/>
          <w:bCs/>
          <w:lang w:val="en-US"/>
        </w:rPr>
      </w:pPr>
    </w:p>
    <w:p w14:paraId="10C00A73" w14:textId="77777777" w:rsidR="005B798F" w:rsidRDefault="005B798F">
      <w:pPr>
        <w:rPr>
          <w:rFonts w:asciiTheme="minorHAnsi" w:hAnsiTheme="minorHAnsi" w:cstheme="minorHAnsi"/>
          <w:b/>
          <w:bCs/>
          <w:lang w:val="en-US"/>
        </w:rPr>
      </w:pPr>
    </w:p>
    <w:p w14:paraId="545B1C97" w14:textId="307FB466" w:rsidR="00A502E4" w:rsidRPr="001C3D4F" w:rsidRDefault="00D72768">
      <w:pPr>
        <w:rPr>
          <w:rFonts w:asciiTheme="minorHAnsi" w:hAnsiTheme="minorHAnsi" w:cstheme="minorHAnsi"/>
          <w:b/>
          <w:bCs/>
          <w:lang w:val="en-US"/>
        </w:rPr>
      </w:pPr>
      <w:r w:rsidRPr="001C3D4F">
        <w:rPr>
          <w:rFonts w:asciiTheme="minorHAnsi" w:hAnsiTheme="minorHAnsi" w:cstheme="minorHAnsi"/>
          <w:b/>
          <w:bCs/>
          <w:lang w:val="en-US"/>
        </w:rPr>
        <w:t>EDUCATION</w:t>
      </w:r>
      <w:r w:rsidR="00271C9C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FC4CAD">
        <w:rPr>
          <w:rFonts w:asciiTheme="minorHAnsi" w:hAnsiTheme="minorHAnsi" w:cstheme="minorHAnsi"/>
          <w:b/>
          <w:bCs/>
          <w:lang w:val="en-US"/>
        </w:rPr>
        <w:t xml:space="preserve"> </w:t>
      </w:r>
    </w:p>
    <w:p w14:paraId="6398F121" w14:textId="77777777" w:rsidR="0093459D" w:rsidRPr="008859BC" w:rsidRDefault="0093459D">
      <w:pPr>
        <w:jc w:val="both"/>
        <w:rPr>
          <w:rFonts w:asciiTheme="minorHAnsi" w:hAnsiTheme="minorHAnsi" w:cstheme="minorHAnsi"/>
          <w:b/>
          <w:bCs/>
          <w:lang w:val="en-CA"/>
        </w:rPr>
      </w:pPr>
    </w:p>
    <w:p w14:paraId="62851FBE" w14:textId="7B4BBFD6" w:rsidR="006B4121" w:rsidRDefault="00D72768" w:rsidP="009513B6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CA"/>
        </w:rPr>
        <w:t>PhD</w:t>
      </w:r>
      <w:r w:rsidR="006B4121" w:rsidRPr="006B4121">
        <w:rPr>
          <w:rFonts w:asciiTheme="minorHAnsi" w:hAnsiTheme="minorHAnsi" w:cstheme="minorHAnsi"/>
          <w:i/>
          <w:iCs/>
          <w:sz w:val="20"/>
          <w:szCs w:val="20"/>
          <w:lang w:val="en-CA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Philosophy</w:t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                          </w:t>
      </w:r>
      <w:r w:rsidR="00743257">
        <w:rPr>
          <w:rFonts w:asciiTheme="minorHAnsi" w:hAnsiTheme="minorHAnsi" w:cstheme="minorHAnsi"/>
          <w:sz w:val="20"/>
          <w:szCs w:val="20"/>
          <w:lang w:val="en-CA"/>
        </w:rPr>
        <w:t xml:space="preserve">          </w:t>
      </w:r>
      <w:r w:rsidR="00857419">
        <w:rPr>
          <w:rFonts w:asciiTheme="minorHAnsi" w:hAnsiTheme="minorHAnsi" w:cstheme="minorHAnsi"/>
          <w:sz w:val="20"/>
          <w:szCs w:val="20"/>
          <w:lang w:val="en-CA"/>
        </w:rPr>
        <w:t xml:space="preserve">          </w:t>
      </w:r>
      <w:r w:rsidR="000843B4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6B4121">
        <w:rPr>
          <w:rFonts w:asciiTheme="minorHAnsi" w:hAnsiTheme="minorHAnsi" w:cstheme="minorHAnsi"/>
          <w:sz w:val="20"/>
          <w:szCs w:val="20"/>
          <w:lang w:val="en-CA"/>
        </w:rPr>
        <w:t>2020</w:t>
      </w:r>
    </w:p>
    <w:p w14:paraId="0346D0C3" w14:textId="77777777" w:rsidR="00740ADF" w:rsidRDefault="00D72768" w:rsidP="009513B6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>University of Calgary, Canada</w:t>
      </w:r>
    </w:p>
    <w:p w14:paraId="70BCB845" w14:textId="55978DF2" w:rsidR="00FD04D8" w:rsidRDefault="002D102A" w:rsidP="00706BBC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>Dissertation</w:t>
      </w:r>
      <w:r w:rsidR="00740ADF">
        <w:rPr>
          <w:rFonts w:asciiTheme="minorHAnsi" w:hAnsiTheme="minorHAnsi" w:cstheme="minorHAnsi"/>
          <w:sz w:val="20"/>
          <w:szCs w:val="20"/>
          <w:lang w:val="en-CA"/>
        </w:rPr>
        <w:t xml:space="preserve">: </w:t>
      </w:r>
      <w:r w:rsidR="00740ADF" w:rsidRPr="003E66F2">
        <w:rPr>
          <w:rFonts w:asciiTheme="minorHAnsi" w:hAnsiTheme="minorHAnsi" w:cstheme="minorHAnsi"/>
          <w:i/>
          <w:iCs/>
          <w:sz w:val="20"/>
          <w:szCs w:val="20"/>
          <w:lang w:val="en-CA"/>
        </w:rPr>
        <w:t>Biological Lineages in Philosophical Focus</w:t>
      </w:r>
      <w:r w:rsidR="003E66F2">
        <w:rPr>
          <w:rFonts w:asciiTheme="minorHAnsi" w:hAnsiTheme="minorHAnsi" w:cstheme="minorHAnsi"/>
          <w:sz w:val="20"/>
          <w:szCs w:val="20"/>
          <w:lang w:val="en-CA"/>
        </w:rPr>
        <w:t xml:space="preserve"> supervised by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Marc </w:t>
      </w:r>
      <w:proofErr w:type="spellStart"/>
      <w:r>
        <w:rPr>
          <w:rFonts w:asciiTheme="minorHAnsi" w:hAnsiTheme="minorHAnsi" w:cstheme="minorHAnsi"/>
          <w:sz w:val="20"/>
          <w:szCs w:val="20"/>
          <w:lang w:val="en-CA"/>
        </w:rPr>
        <w:t>Ereshefsky</w:t>
      </w:r>
      <w:proofErr w:type="spellEnd"/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9A608B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</w:p>
    <w:p w14:paraId="30EBAF8C" w14:textId="77777777" w:rsidR="00564D64" w:rsidRPr="00564D64" w:rsidRDefault="00564D64">
      <w:pPr>
        <w:jc w:val="both"/>
        <w:rPr>
          <w:rFonts w:asciiTheme="minorHAnsi" w:hAnsiTheme="minorHAnsi" w:cstheme="minorHAnsi"/>
          <w:i/>
          <w:iCs/>
          <w:sz w:val="20"/>
          <w:szCs w:val="20"/>
          <w:lang w:val="en-US"/>
        </w:rPr>
      </w:pPr>
    </w:p>
    <w:p w14:paraId="49CA9D9B" w14:textId="77777777" w:rsidR="0046193C" w:rsidRPr="00564D64" w:rsidRDefault="0046193C" w:rsidP="0046193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 xml:space="preserve">Doctoral Researcher, </w:t>
      </w:r>
      <w:r w:rsidRPr="00564D64">
        <w:rPr>
          <w:rFonts w:asciiTheme="minorHAnsi" w:hAnsiTheme="minorHAnsi" w:cstheme="minorHAnsi"/>
          <w:sz w:val="20"/>
          <w:szCs w:val="20"/>
          <w:lang w:val="en-US"/>
        </w:rPr>
        <w:t>Philosophy                                                                                                               2014-2016</w:t>
      </w:r>
    </w:p>
    <w:p w14:paraId="6BEF4EA8" w14:textId="7CD4BF24" w:rsidR="0046193C" w:rsidRPr="0046193C" w:rsidRDefault="0046193C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564D64">
        <w:rPr>
          <w:rFonts w:asciiTheme="minorHAnsi" w:hAnsiTheme="minorHAnsi" w:cstheme="minorHAnsi"/>
          <w:sz w:val="20"/>
          <w:szCs w:val="20"/>
          <w:lang w:val="en-US"/>
        </w:rPr>
        <w:t xml:space="preserve">Leibniz University Hannover, Germany </w:t>
      </w:r>
    </w:p>
    <w:p w14:paraId="40A66056" w14:textId="77777777" w:rsidR="0046193C" w:rsidRDefault="0046193C">
      <w:pPr>
        <w:jc w:val="both"/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</w:pPr>
    </w:p>
    <w:p w14:paraId="729197D6" w14:textId="56A986D4" w:rsidR="006B4121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M.A</w:t>
      </w:r>
      <w:r w:rsid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.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Philosophy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                                                                                     </w:t>
      </w:r>
      <w:r w:rsidR="00A6285A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857419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</w:t>
      </w:r>
      <w:r w:rsidR="006B4121" w:rsidRPr="00330A44">
        <w:rPr>
          <w:rFonts w:asciiTheme="minorHAnsi" w:hAnsiTheme="minorHAnsi" w:cstheme="minorHAnsi"/>
          <w:sz w:val="20"/>
          <w:szCs w:val="20"/>
          <w:lang w:val="en-US"/>
        </w:rPr>
        <w:t>2013</w:t>
      </w:r>
    </w:p>
    <w:p w14:paraId="7368C4F6" w14:textId="3CE0C735" w:rsidR="00A502E4" w:rsidRPr="00330A44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Federal University of Minas Gerais, Brazil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C44F9D">
        <w:rPr>
          <w:rFonts w:asciiTheme="minorHAnsi" w:hAnsiTheme="minorHAnsi" w:cstheme="minorHAnsi"/>
          <w:sz w:val="20"/>
          <w:szCs w:val="20"/>
          <w:lang w:val="en-US"/>
        </w:rPr>
        <w:t xml:space="preserve">        </w:t>
      </w:r>
    </w:p>
    <w:p w14:paraId="5A6DB0E9" w14:textId="77777777" w:rsidR="007B3A02" w:rsidRPr="00330A44" w:rsidRDefault="007B3A02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1001B920" w14:textId="4F71C2B3" w:rsidR="006B4121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B.A</w:t>
      </w:r>
      <w:r w:rsidR="006B4121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.</w:t>
      </w:r>
      <w:r w:rsidR="00E01552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 xml:space="preserve"> and </w:t>
      </w:r>
      <w:proofErr w:type="spellStart"/>
      <w:r w:rsidR="00E01552">
        <w:rPr>
          <w:rFonts w:asciiTheme="minorHAnsi" w:hAnsiTheme="minorHAnsi" w:cstheme="minorHAnsi"/>
          <w:b/>
          <w:bCs/>
          <w:i/>
          <w:iCs/>
          <w:sz w:val="20"/>
          <w:szCs w:val="20"/>
          <w:lang w:val="en-US"/>
        </w:rPr>
        <w:t>Licenciatura</w:t>
      </w:r>
      <w:proofErr w:type="spellEnd"/>
      <w:r w:rsidR="006B4121">
        <w:rPr>
          <w:rFonts w:asciiTheme="minorHAnsi" w:hAnsiTheme="minorHAnsi" w:cstheme="minorHAnsi"/>
          <w:b/>
          <w:bCs/>
          <w:sz w:val="20"/>
          <w:szCs w:val="20"/>
          <w:lang w:val="en-US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gramStart"/>
      <w:r w:rsidRPr="00330A44">
        <w:rPr>
          <w:rFonts w:asciiTheme="minorHAnsi" w:hAnsiTheme="minorHAnsi" w:cstheme="minorHAnsi"/>
          <w:sz w:val="20"/>
          <w:szCs w:val="20"/>
          <w:lang w:val="en-US"/>
        </w:rPr>
        <w:t>Philosophy</w:t>
      </w:r>
      <w:r w:rsidR="000F2F5E">
        <w:rPr>
          <w:rFonts w:asciiTheme="minorHAnsi" w:hAnsiTheme="minorHAnsi" w:cstheme="minorHAnsi"/>
          <w:sz w:val="20"/>
          <w:szCs w:val="20"/>
          <w:lang w:val="en-US"/>
        </w:rPr>
        <w:t xml:space="preserve">  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proofErr w:type="gramEnd"/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     </w:t>
      </w:r>
      <w:r w:rsidR="006C7883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1E765D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</w:t>
      </w:r>
      <w:r w:rsidR="005C126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>20</w:t>
      </w:r>
      <w:r w:rsidR="006C7883">
        <w:rPr>
          <w:rFonts w:asciiTheme="minorHAnsi" w:hAnsiTheme="minorHAnsi" w:cstheme="minorHAnsi"/>
          <w:sz w:val="20"/>
          <w:szCs w:val="20"/>
          <w:lang w:val="en-US"/>
        </w:rPr>
        <w:t>0</w:t>
      </w:r>
      <w:r w:rsidR="006B4121">
        <w:rPr>
          <w:rFonts w:asciiTheme="minorHAnsi" w:hAnsiTheme="minorHAnsi" w:cstheme="minorHAnsi"/>
          <w:sz w:val="20"/>
          <w:szCs w:val="20"/>
          <w:lang w:val="en-US"/>
        </w:rPr>
        <w:t>9</w:t>
      </w:r>
    </w:p>
    <w:p w14:paraId="3D28B77B" w14:textId="36AA4333" w:rsidR="00A502E4" w:rsidRPr="00330A44" w:rsidRDefault="00D72768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Federal University of Minas Gerais, Brazil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ab/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 xml:space="preserve">       </w:t>
      </w:r>
      <w:r w:rsidR="006C091F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</w:t>
      </w:r>
      <w:r w:rsidR="00C44F9D">
        <w:rPr>
          <w:rFonts w:asciiTheme="minorHAnsi" w:hAnsiTheme="minorHAnsi" w:cstheme="minorHAnsi"/>
          <w:sz w:val="20"/>
          <w:szCs w:val="20"/>
          <w:lang w:val="en-US"/>
        </w:rPr>
        <w:t xml:space="preserve">       </w:t>
      </w:r>
    </w:p>
    <w:p w14:paraId="06CF1614" w14:textId="642AE503" w:rsidR="00E31D29" w:rsidRDefault="00E31D29" w:rsidP="008E6706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7E9B2BBE" w14:textId="77777777" w:rsidR="00246389" w:rsidRDefault="00246389" w:rsidP="008E6706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4177203E" w14:textId="77777777" w:rsidR="00726152" w:rsidRPr="001C3D4F" w:rsidRDefault="00726152" w:rsidP="00726152">
      <w:pPr>
        <w:jc w:val="both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GRANTS AND </w:t>
      </w:r>
      <w:r w:rsidRPr="001C3D4F">
        <w:rPr>
          <w:rFonts w:asciiTheme="minorHAnsi" w:hAnsiTheme="minorHAnsi" w:cstheme="minorHAnsi"/>
          <w:b/>
          <w:bCs/>
          <w:lang w:val="en-US"/>
        </w:rPr>
        <w:t>AWARDS</w:t>
      </w:r>
    </w:p>
    <w:p w14:paraId="121CB801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CEBB78A" w14:textId="2327DED0" w:rsidR="00D0542C" w:rsidRDefault="00D23C58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New Frontiers in Research </w:t>
      </w:r>
      <w:r w:rsidR="00A4052E">
        <w:rPr>
          <w:rFonts w:asciiTheme="minorHAnsi" w:hAnsiTheme="minorHAnsi" w:cstheme="minorHAnsi"/>
          <w:sz w:val="20"/>
          <w:szCs w:val="20"/>
          <w:lang w:val="en-US"/>
        </w:rPr>
        <w:t xml:space="preserve">Postdoctoral Fellowship, </w:t>
      </w:r>
      <w:r w:rsidR="00D0542C">
        <w:rPr>
          <w:rFonts w:asciiTheme="minorHAnsi" w:hAnsiTheme="minorHAnsi" w:cstheme="minorHAnsi"/>
          <w:sz w:val="20"/>
          <w:szCs w:val="20"/>
          <w:lang w:val="en-US"/>
        </w:rPr>
        <w:t xml:space="preserve">Dalhousie </w:t>
      </w:r>
      <w:proofErr w:type="gramStart"/>
      <w:r w:rsidR="00D0542C">
        <w:rPr>
          <w:rFonts w:asciiTheme="minorHAnsi" w:hAnsiTheme="minorHAnsi" w:cstheme="minorHAnsi"/>
          <w:sz w:val="20"/>
          <w:szCs w:val="20"/>
          <w:lang w:val="en-US"/>
        </w:rPr>
        <w:t xml:space="preserve">University,   </w:t>
      </w:r>
      <w:proofErr w:type="gramEnd"/>
      <w:r w:rsidR="00D0542C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2020-2023</w:t>
      </w:r>
    </w:p>
    <w:p w14:paraId="40173159" w14:textId="49578994" w:rsidR="00F92911" w:rsidRDefault="00832D47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D0542C">
        <w:rPr>
          <w:rFonts w:asciiTheme="minorHAnsi" w:hAnsiTheme="minorHAnsi" w:cstheme="minorHAnsi"/>
          <w:i/>
          <w:iCs/>
          <w:sz w:val="20"/>
          <w:szCs w:val="20"/>
          <w:lang w:val="en-US"/>
        </w:rPr>
        <w:t>(</w:t>
      </w:r>
      <w:r w:rsidR="00D0542C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effective </w:t>
      </w:r>
      <w:r w:rsidR="00AF39A7" w:rsidRPr="00D0542C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until Dec 2021 before </w:t>
      </w:r>
      <w:proofErr w:type="gramStart"/>
      <w:r w:rsidR="00AF39A7" w:rsidRPr="00D0542C">
        <w:rPr>
          <w:rFonts w:asciiTheme="minorHAnsi" w:hAnsiTheme="minorHAnsi" w:cstheme="minorHAnsi"/>
          <w:i/>
          <w:iCs/>
          <w:sz w:val="20"/>
          <w:szCs w:val="20"/>
          <w:lang w:val="en-US"/>
        </w:rPr>
        <w:t>move</w:t>
      </w:r>
      <w:proofErr w:type="gramEnd"/>
      <w:r w:rsidR="00AF39A7" w:rsidRPr="00D0542C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to Uni of Exeter)</w:t>
      </w:r>
      <w:r w:rsidR="00AF39A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5374D">
        <w:rPr>
          <w:rFonts w:asciiTheme="minorHAnsi" w:hAnsiTheme="minorHAnsi" w:cstheme="minorHAnsi"/>
          <w:sz w:val="20"/>
          <w:szCs w:val="20"/>
          <w:lang w:val="en-US"/>
        </w:rPr>
        <w:t xml:space="preserve">$150,000                   </w:t>
      </w:r>
    </w:p>
    <w:p w14:paraId="56EE3498" w14:textId="77777777" w:rsidR="00F92911" w:rsidRDefault="00F92911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72CBAACB" w14:textId="54CCFC0C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German Research Foundation Postdoctoral Fellowship </w:t>
      </w:r>
      <w:r w:rsidRPr="006C7883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(awarded but not </w:t>
      </w:r>
      <w:proofErr w:type="gramStart"/>
      <w:r w:rsidRPr="006C7883">
        <w:rPr>
          <w:rFonts w:asciiTheme="minorHAnsi" w:hAnsiTheme="minorHAnsi" w:cstheme="minorHAnsi"/>
          <w:i/>
          <w:iCs/>
          <w:sz w:val="20"/>
          <w:szCs w:val="20"/>
          <w:lang w:val="en-US"/>
        </w:rPr>
        <w:t>accepted)</w:t>
      </w:r>
      <w:r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  </w:t>
      </w:r>
      <w:proofErr w:type="gramEnd"/>
      <w:r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                 </w:t>
      </w:r>
      <w:r w:rsidRPr="00D17A91">
        <w:rPr>
          <w:rFonts w:asciiTheme="minorHAnsi" w:hAnsiTheme="minorHAnsi" w:cstheme="minorHAnsi"/>
          <w:sz w:val="20"/>
          <w:szCs w:val="20"/>
          <w:lang w:val="en-US"/>
        </w:rPr>
        <w:t>2020-2023</w:t>
      </w:r>
    </w:p>
    <w:p w14:paraId="0A6422F0" w14:textId="74414F6D" w:rsidR="00726152" w:rsidRPr="00586156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Bielefeld University, $102,000 EUR                                                    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</w:t>
      </w:r>
    </w:p>
    <w:p w14:paraId="3E9D07F6" w14:textId="77777777" w:rsidR="00726152" w:rsidRPr="00586156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294739BE" w14:textId="77777777" w:rsidR="00726152" w:rsidRDefault="00726152" w:rsidP="00726152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>Izaak Walton Killiam Memorial Scholarship, University of Calgary, $60,000 CAD                          2019-2021</w:t>
      </w:r>
    </w:p>
    <w:p w14:paraId="2C7EEB8B" w14:textId="77777777" w:rsidR="00726152" w:rsidRPr="00D37298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</w:p>
    <w:p w14:paraId="1C1EEBD8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Izaak Walton Killiam Research Scholarship, University of Calgary, $6,000 CAD                              2019-2021</w:t>
      </w:r>
    </w:p>
    <w:p w14:paraId="694A87B8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B459E45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Silver Anniversary Graduate Scholarship, University of Calgary,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</w:t>
      </w:r>
      <w:r>
        <w:rPr>
          <w:rFonts w:asciiTheme="minorHAnsi" w:hAnsiTheme="minorHAnsi" w:cstheme="minorHAnsi"/>
          <w:sz w:val="20"/>
          <w:szCs w:val="20"/>
          <w:lang w:val="en-CA"/>
        </w:rPr>
        <w:t>20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</w:t>
      </w:r>
      <w:r>
        <w:rPr>
          <w:rFonts w:asciiTheme="minorHAnsi" w:hAnsiTheme="minorHAnsi" w:cstheme="minorHAnsi"/>
          <w:sz w:val="20"/>
          <w:szCs w:val="20"/>
          <w:lang w:val="en-CA"/>
        </w:rPr>
        <w:t>0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00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CAD                               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2018  </w:t>
      </w:r>
    </w:p>
    <w:p w14:paraId="68D5A3A4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6F3BE0A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Eyes High Doctoral Scholarship, University of Calgary,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</w:t>
      </w:r>
      <w:r>
        <w:rPr>
          <w:rFonts w:asciiTheme="minorHAnsi" w:hAnsiTheme="minorHAnsi" w:cstheme="minorHAnsi"/>
          <w:sz w:val="20"/>
          <w:szCs w:val="20"/>
          <w:lang w:val="en-CA"/>
        </w:rPr>
        <w:t>3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500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proofErr w:type="gramStart"/>
      <w:r>
        <w:rPr>
          <w:rFonts w:asciiTheme="minorHAnsi" w:hAnsiTheme="minorHAnsi" w:cstheme="minorHAnsi"/>
          <w:sz w:val="20"/>
          <w:szCs w:val="20"/>
          <w:lang w:val="en-CA"/>
        </w:rPr>
        <w:t>CAD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proofErr w:type="gramEnd"/>
      <w:r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                     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2018 </w:t>
      </w:r>
    </w:p>
    <w:p w14:paraId="2FCE8251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206A1A7F" w14:textId="77777777" w:rsidR="00726152" w:rsidRPr="00951578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The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Graduate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College Scholarship</w:t>
      </w:r>
      <w:r>
        <w:rPr>
          <w:rFonts w:asciiTheme="minorHAnsi" w:hAnsiTheme="minorHAnsi" w:cstheme="minorHAnsi"/>
          <w:sz w:val="20"/>
          <w:szCs w:val="20"/>
          <w:lang w:val="en-CA"/>
        </w:rPr>
        <w:t>, University of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Calgary, $4,500 </w:t>
      </w:r>
      <w:r>
        <w:rPr>
          <w:rFonts w:asciiTheme="minorHAnsi" w:hAnsiTheme="minorHAnsi" w:cstheme="minorHAnsi"/>
          <w:sz w:val="20"/>
          <w:szCs w:val="20"/>
          <w:lang w:val="en-CA"/>
        </w:rPr>
        <w:t>CAD</w:t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    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2016-2019 </w:t>
      </w:r>
    </w:p>
    <w:p w14:paraId="21872F0A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5A244F40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Philosophy Graduate Essay Prize</w:t>
      </w:r>
      <w:r>
        <w:rPr>
          <w:rFonts w:asciiTheme="minorHAnsi" w:hAnsiTheme="minorHAnsi" w:cstheme="minorHAnsi"/>
          <w:sz w:val="20"/>
          <w:szCs w:val="20"/>
          <w:lang w:val="en-US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University of Calgary, $2,500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CAD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2018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3E012211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C84BB85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Speaker Series Project Support Grant, University of Calgary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$</w:t>
      </w:r>
      <w:r>
        <w:rPr>
          <w:rFonts w:asciiTheme="minorHAnsi" w:hAnsiTheme="minorHAnsi" w:cstheme="minorHAnsi"/>
          <w:sz w:val="20"/>
          <w:szCs w:val="20"/>
          <w:lang w:val="en-US"/>
        </w:rPr>
        <w:t>4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,</w:t>
      </w:r>
      <w:r>
        <w:rPr>
          <w:rFonts w:asciiTheme="minorHAnsi" w:hAnsiTheme="minorHAnsi" w:cstheme="minorHAnsi"/>
          <w:sz w:val="20"/>
          <w:szCs w:val="20"/>
          <w:lang w:val="en-US"/>
        </w:rPr>
        <w:t>500 CAD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 2017-2018</w:t>
      </w:r>
    </w:p>
    <w:p w14:paraId="1B1AB2E3" w14:textId="77777777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A4D7293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Academic Project Support Grant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University of Calgary, $1,500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CAD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2017</w:t>
      </w:r>
    </w:p>
    <w:p w14:paraId="38314F83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56C433D3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Templeton Foundation Stipend</w:t>
      </w:r>
      <w:r>
        <w:rPr>
          <w:rFonts w:asciiTheme="minorHAnsi" w:hAnsiTheme="minorHAnsi" w:cstheme="minorHAnsi"/>
          <w:sz w:val="20"/>
          <w:szCs w:val="20"/>
          <w:lang w:val="en-US"/>
        </w:rPr>
        <w:t>,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University of Minnesota,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</w:t>
      </w:r>
      <w:r>
        <w:rPr>
          <w:rFonts w:asciiTheme="minorHAnsi" w:hAnsiTheme="minorHAnsi" w:cstheme="minorHAnsi"/>
          <w:sz w:val="20"/>
          <w:szCs w:val="20"/>
          <w:lang w:val="en-CA"/>
        </w:rPr>
        <w:t>3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,500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CAD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     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2017</w:t>
      </w:r>
    </w:p>
    <w:p w14:paraId="4004FA52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1A03FF5F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330A44">
        <w:rPr>
          <w:rFonts w:asciiTheme="minorHAnsi" w:hAnsiTheme="minorHAnsi" w:cstheme="minorHAnsi"/>
          <w:sz w:val="20"/>
          <w:szCs w:val="20"/>
          <w:lang w:val="en-CA"/>
        </w:rPr>
        <w:t>FGS Travel Award, University of Calgary,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Pr="00330A44">
        <w:rPr>
          <w:rFonts w:asciiTheme="minorHAnsi" w:hAnsiTheme="minorHAnsi" w:cstheme="minorHAnsi"/>
          <w:sz w:val="20"/>
          <w:szCs w:val="20"/>
          <w:lang w:val="en-CA"/>
        </w:rPr>
        <w:t>$1,000</w:t>
      </w:r>
      <w:r>
        <w:rPr>
          <w:rFonts w:asciiTheme="minorHAnsi" w:hAnsiTheme="minorHAnsi" w:cstheme="minorHAnsi"/>
          <w:sz w:val="20"/>
          <w:szCs w:val="20"/>
          <w:lang w:val="en-CA"/>
        </w:rPr>
        <w:t xml:space="preserve"> CAD</w:t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</w:r>
      <w:r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2017</w:t>
      </w:r>
    </w:p>
    <w:p w14:paraId="2668A25A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17290B13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AAD/CAPES/</w:t>
      </w:r>
      <w:proofErr w:type="spellStart"/>
      <w:r w:rsidRPr="00330A44">
        <w:rPr>
          <w:rFonts w:asciiTheme="minorHAnsi" w:hAnsiTheme="minorHAnsi" w:cstheme="minorHAnsi"/>
          <w:sz w:val="20"/>
          <w:szCs w:val="20"/>
          <w:lang w:val="en-US"/>
        </w:rPr>
        <w:t>CNPq</w:t>
      </w:r>
      <w:proofErr w:type="spellEnd"/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Brazil-Germany D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octoral scholarship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$36,000 EUR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2014-2016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1C9A8A1B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FB0FC1B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DAAD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German </w:t>
      </w:r>
      <w:proofErr w:type="spellStart"/>
      <w:r w:rsidRPr="00330A44">
        <w:rPr>
          <w:rFonts w:asciiTheme="minorHAnsi" w:hAnsiTheme="minorHAnsi" w:cstheme="minorHAnsi"/>
          <w:sz w:val="20"/>
          <w:szCs w:val="20"/>
          <w:lang w:val="en-US"/>
        </w:rPr>
        <w:t>Winterkurs</w:t>
      </w:r>
      <w:proofErr w:type="spellEnd"/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cholarship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Duisburg-Essen University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$2,000 EUR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2012 </w:t>
      </w:r>
    </w:p>
    <w:p w14:paraId="73C490E4" w14:textId="77777777" w:rsidR="00726152" w:rsidRPr="00330A44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6C85D2B0" w14:textId="7238C64A" w:rsidR="00726152" w:rsidRDefault="00726152" w:rsidP="0072615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proofErr w:type="spellStart"/>
      <w:r w:rsidRPr="00330A44">
        <w:rPr>
          <w:rFonts w:asciiTheme="minorHAnsi" w:hAnsiTheme="minorHAnsi" w:cstheme="minorHAnsi"/>
          <w:sz w:val="20"/>
          <w:szCs w:val="20"/>
          <w:lang w:val="en-US"/>
        </w:rPr>
        <w:t>CNPq</w:t>
      </w:r>
      <w:proofErr w:type="spellEnd"/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M.A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cholar</w:t>
      </w:r>
      <w:r>
        <w:rPr>
          <w:rFonts w:asciiTheme="minorHAnsi" w:hAnsiTheme="minorHAnsi" w:cstheme="minorHAnsi"/>
          <w:sz w:val="20"/>
          <w:szCs w:val="20"/>
          <w:lang w:val="en-US"/>
        </w:rPr>
        <w:t>s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hip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Federal University of Minas Gerais,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$28,000 BRL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    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>2011-2013</w:t>
      </w:r>
    </w:p>
    <w:p w14:paraId="6AF33E6D" w14:textId="725C8C66" w:rsidR="001204ED" w:rsidRDefault="001204ED" w:rsidP="008E6706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63830D94" w14:textId="77777777" w:rsidR="00E31D29" w:rsidRDefault="00E31D29" w:rsidP="008E6706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48B93E18" w14:textId="06404712" w:rsidR="008E6706" w:rsidRPr="001C3D4F" w:rsidRDefault="00C47682" w:rsidP="008E6706">
      <w:pPr>
        <w:jc w:val="both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PEER-REVIEWED </w:t>
      </w:r>
      <w:r w:rsidR="008E6706" w:rsidRPr="001C3D4F">
        <w:rPr>
          <w:rFonts w:asciiTheme="minorHAnsi" w:hAnsiTheme="minorHAnsi" w:cstheme="minorHAnsi"/>
          <w:b/>
          <w:bCs/>
          <w:lang w:val="en-US"/>
        </w:rPr>
        <w:t>PUBLICATIONS</w:t>
      </w:r>
      <w:r w:rsidR="00786EB7">
        <w:rPr>
          <w:rFonts w:asciiTheme="minorHAnsi" w:hAnsiTheme="minorHAnsi" w:cstheme="minorHAnsi"/>
          <w:b/>
          <w:bCs/>
          <w:lang w:val="en-US"/>
        </w:rPr>
        <w:t xml:space="preserve"> </w:t>
      </w:r>
    </w:p>
    <w:p w14:paraId="3D4A3979" w14:textId="77777777" w:rsidR="00FE1393" w:rsidRDefault="00FE1393" w:rsidP="00FE1393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6F1D560D" w14:textId="2821A475" w:rsidR="003A04D5" w:rsidRPr="00E81800" w:rsidRDefault="00963A40" w:rsidP="00963A40">
      <w:pPr>
        <w:rPr>
          <w:rFonts w:asciiTheme="minorHAnsi" w:hAnsiTheme="minorHAnsi" w:cstheme="minorHAnsi"/>
          <w:i/>
          <w:iCs/>
          <w:color w:val="222222"/>
          <w:sz w:val="20"/>
          <w:szCs w:val="20"/>
          <w:shd w:val="clear" w:color="auto" w:fill="FFFFFF"/>
          <w:lang w:val="en-CA"/>
        </w:rPr>
      </w:pPr>
      <w:r w:rsidRPr="00E81800">
        <w:rPr>
          <w:rFonts w:asciiTheme="minorHAnsi" w:hAnsiTheme="minorHAnsi" w:cstheme="minorHAnsi"/>
          <w:b/>
          <w:bCs/>
          <w:color w:val="222222"/>
          <w:sz w:val="20"/>
          <w:szCs w:val="20"/>
          <w:shd w:val="clear" w:color="auto" w:fill="FFFFFF"/>
          <w:lang w:val="en-CA"/>
        </w:rPr>
        <w:t xml:space="preserve">1. </w:t>
      </w:r>
      <w:r w:rsidR="003A04D5" w:rsidRPr="00E81800">
        <w:rPr>
          <w:rFonts w:asciiTheme="minorHAnsi" w:hAnsiTheme="minorHAnsi" w:cstheme="minorHAnsi"/>
          <w:b/>
          <w:bCs/>
          <w:color w:val="222222"/>
          <w:sz w:val="20"/>
          <w:szCs w:val="20"/>
          <w:shd w:val="clear" w:color="auto" w:fill="FFFFFF"/>
          <w:lang w:val="en-CA"/>
        </w:rPr>
        <w:t>Neto, C</w:t>
      </w:r>
      <w:r w:rsidR="003A04D5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., &amp; Meynell, L. (</w:t>
      </w:r>
      <w:r w:rsidR="008A21B6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2023</w:t>
      </w:r>
      <w:r w:rsidR="003A04D5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 xml:space="preserve">) Scaffold: </w:t>
      </w:r>
      <w:r w:rsidR="009D4B13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A</w:t>
      </w:r>
      <w:r w:rsidR="003A04D5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 xml:space="preserve"> Causal Concept for Evolutionary Explanations. </w:t>
      </w:r>
      <w:r w:rsidR="003A04D5" w:rsidRPr="00E81800">
        <w:rPr>
          <w:rFonts w:asciiTheme="minorHAnsi" w:hAnsiTheme="minorHAnsi" w:cstheme="minorHAnsi"/>
          <w:i/>
          <w:iCs/>
          <w:color w:val="222222"/>
          <w:sz w:val="20"/>
          <w:szCs w:val="20"/>
          <w:shd w:val="clear" w:color="auto" w:fill="FFFFFF"/>
          <w:lang w:val="en-CA"/>
        </w:rPr>
        <w:t>Philosophy of Science</w:t>
      </w:r>
      <w:r w:rsidR="00E03E3D" w:rsidRPr="00E81800">
        <w:rPr>
          <w:rFonts w:asciiTheme="minorHAnsi" w:hAnsiTheme="minorHAnsi" w:cstheme="minorHAnsi"/>
          <w:i/>
          <w:iCs/>
          <w:color w:val="222222"/>
          <w:sz w:val="20"/>
          <w:szCs w:val="20"/>
          <w:shd w:val="clear" w:color="auto" w:fill="FFFFFF"/>
          <w:lang w:val="en-CA"/>
        </w:rPr>
        <w:t xml:space="preserve"> </w:t>
      </w:r>
      <w:r w:rsidR="00E03E3D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DOI: https://doi.org/10</w:t>
      </w:r>
      <w:r w:rsidR="0075729C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.1017/psa.2023.14</w:t>
      </w:r>
    </w:p>
    <w:p w14:paraId="310037A1" w14:textId="77777777" w:rsidR="00CF6892" w:rsidRPr="00E81800" w:rsidRDefault="00CF6892" w:rsidP="00872D7F">
      <w:pPr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</w:pPr>
    </w:p>
    <w:p w14:paraId="1664B4A9" w14:textId="7E681CCD" w:rsidR="00D20186" w:rsidRPr="00E81800" w:rsidRDefault="00963A40" w:rsidP="00872D7F">
      <w:pPr>
        <w:rPr>
          <w:rFonts w:asciiTheme="minorHAnsi" w:hAnsiTheme="minorHAnsi" w:cstheme="minorHAnsi"/>
          <w:b/>
          <w:bCs/>
          <w:color w:val="auto"/>
          <w:sz w:val="20"/>
          <w:szCs w:val="20"/>
          <w:shd w:val="clear" w:color="auto" w:fill="FFFFFF"/>
          <w:lang w:val="en-CA"/>
        </w:rPr>
      </w:pPr>
      <w:r w:rsidRPr="00E81800">
        <w:rPr>
          <w:rFonts w:asciiTheme="minorHAnsi" w:hAnsiTheme="minorHAnsi" w:cstheme="minorHAnsi"/>
          <w:b/>
          <w:bCs/>
          <w:color w:val="auto"/>
          <w:sz w:val="20"/>
          <w:szCs w:val="20"/>
          <w:shd w:val="clear" w:color="auto" w:fill="FFFFFF"/>
          <w:lang w:val="en-CA"/>
        </w:rPr>
        <w:t xml:space="preserve">2. </w:t>
      </w:r>
      <w:r w:rsidR="00D20186" w:rsidRPr="00E81800">
        <w:rPr>
          <w:rFonts w:asciiTheme="minorHAnsi" w:hAnsiTheme="minorHAnsi" w:cstheme="minorHAnsi"/>
          <w:b/>
          <w:bCs/>
          <w:color w:val="auto"/>
          <w:sz w:val="20"/>
          <w:szCs w:val="20"/>
          <w:shd w:val="clear" w:color="auto" w:fill="FFFFFF"/>
          <w:lang w:val="en-CA"/>
        </w:rPr>
        <w:t>Neto, C</w:t>
      </w:r>
      <w:r w:rsidR="00D20186" w:rsidRPr="00E81800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CA"/>
        </w:rPr>
        <w:t xml:space="preserve">., </w:t>
      </w:r>
      <w:r w:rsidR="001F3BB2" w:rsidRPr="00E81800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CA"/>
        </w:rPr>
        <w:t xml:space="preserve">Meynell, L., </w:t>
      </w:r>
      <w:r w:rsidR="00EF09BA" w:rsidRPr="00E81800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CA"/>
        </w:rPr>
        <w:t>&amp; Jones, T. C. (</w:t>
      </w:r>
      <w:r w:rsidR="008A21B6" w:rsidRPr="00E81800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CA"/>
        </w:rPr>
        <w:t>2023</w:t>
      </w:r>
      <w:r w:rsidR="00EF09BA" w:rsidRPr="00E81800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CA"/>
        </w:rPr>
        <w:t xml:space="preserve">). </w:t>
      </w:r>
      <w:r w:rsidR="00937E4C" w:rsidRPr="00E81800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CA"/>
        </w:rPr>
        <w:t>Scaffolds and Scaffolding: An E</w:t>
      </w:r>
      <w:r w:rsidR="008B01CF" w:rsidRPr="00E81800">
        <w:rPr>
          <w:rFonts w:asciiTheme="minorHAnsi" w:hAnsiTheme="minorHAnsi" w:cstheme="minorHAnsi"/>
          <w:color w:val="auto"/>
          <w:sz w:val="20"/>
          <w:szCs w:val="20"/>
          <w:shd w:val="clear" w:color="auto" w:fill="FFFFFF"/>
          <w:lang w:val="en-CA"/>
        </w:rPr>
        <w:t>xplanatory Strategy in Evolutionary Biology.</w:t>
      </w:r>
      <w:r w:rsidR="008B01CF" w:rsidRPr="00E81800">
        <w:rPr>
          <w:rFonts w:asciiTheme="minorHAnsi" w:hAnsiTheme="minorHAnsi" w:cstheme="minorHAnsi"/>
          <w:b/>
          <w:bCs/>
          <w:color w:val="auto"/>
          <w:sz w:val="20"/>
          <w:szCs w:val="20"/>
          <w:shd w:val="clear" w:color="auto" w:fill="FFFFFF"/>
          <w:lang w:val="en-CA"/>
        </w:rPr>
        <w:t xml:space="preserve"> </w:t>
      </w:r>
      <w:r w:rsidR="008B01CF" w:rsidRPr="00E81800">
        <w:rPr>
          <w:rFonts w:asciiTheme="minorHAnsi" w:hAnsiTheme="minorHAnsi" w:cstheme="minorHAnsi"/>
          <w:i/>
          <w:iCs/>
          <w:color w:val="auto"/>
          <w:sz w:val="20"/>
          <w:szCs w:val="20"/>
          <w:shd w:val="clear" w:color="auto" w:fill="FFFFFF"/>
          <w:lang w:val="en-CA"/>
        </w:rPr>
        <w:t>Biology &amp; Philosophy.</w:t>
      </w:r>
      <w:r w:rsidR="00ED3A69" w:rsidRPr="00E81800">
        <w:rPr>
          <w:rFonts w:asciiTheme="minorHAnsi" w:hAnsiTheme="minorHAnsi" w:cstheme="minorHAnsi"/>
          <w:i/>
          <w:iCs/>
          <w:color w:val="auto"/>
          <w:sz w:val="20"/>
          <w:szCs w:val="20"/>
          <w:shd w:val="clear" w:color="auto" w:fill="FFFFFF"/>
          <w:lang w:val="en-CA"/>
        </w:rPr>
        <w:t xml:space="preserve"> </w:t>
      </w:r>
      <w:hyperlink r:id="rId7" w:history="1">
        <w:r w:rsidR="00ED3A69" w:rsidRPr="00B67D35">
          <w:rPr>
            <w:rStyle w:val="Hyperlink"/>
            <w:rFonts w:asciiTheme="minorHAnsi" w:hAnsiTheme="minorHAnsi" w:cstheme="minorHAnsi"/>
            <w:color w:val="auto"/>
            <w:sz w:val="20"/>
            <w:szCs w:val="20"/>
            <w:u w:val="none"/>
            <w:lang w:val="en-GB"/>
          </w:rPr>
          <w:t>https://doi.org/10.1007/s10539-023-09897-y</w:t>
        </w:r>
      </w:hyperlink>
    </w:p>
    <w:p w14:paraId="5A2A9867" w14:textId="77777777" w:rsidR="00D20186" w:rsidRPr="00E81800" w:rsidRDefault="00D20186" w:rsidP="00872D7F">
      <w:pPr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</w:pPr>
    </w:p>
    <w:p w14:paraId="650C59DA" w14:textId="575B19BB" w:rsidR="00E557AB" w:rsidRDefault="00E557AB" w:rsidP="00872D7F">
      <w:pPr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</w:pPr>
      <w:r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 xml:space="preserve">3. </w:t>
      </w:r>
      <w:r w:rsidR="00522042" w:rsidRPr="00AA6E31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Jones, C</w:t>
      </w:r>
      <w:r w:rsidR="00B56034" w:rsidRPr="00AA6E31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hristopher, Meynell, L.,</w:t>
      </w:r>
      <w:r w:rsidR="00B56034"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 xml:space="preserve"> Neto, C., </w:t>
      </w:r>
      <w:r w:rsidR="00B56034" w:rsidRPr="00AA6E31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et al.</w:t>
      </w:r>
      <w:r w:rsidR="00B56034" w:rsidRPr="00B67D35">
        <w:rPr>
          <w:rFonts w:asciiTheme="minorHAnsi" w:eastAsia="Times New Roman" w:hAnsiTheme="minorHAnsi" w:cstheme="minorHAnsi"/>
          <w:sz w:val="20"/>
          <w:szCs w:val="20"/>
          <w:lang w:val="en-GB"/>
        </w:rPr>
        <w:t xml:space="preserve"> </w:t>
      </w:r>
      <w:r w:rsidR="00AA6E31" w:rsidRPr="00C930A5">
        <w:rPr>
          <w:rFonts w:asciiTheme="minorHAnsi" w:eastAsia="Times New Roman" w:hAnsiTheme="minorHAnsi" w:cstheme="minorHAnsi"/>
          <w:sz w:val="20"/>
          <w:szCs w:val="20"/>
          <w:lang w:val="en-GB"/>
        </w:rPr>
        <w:t>(2023)</w:t>
      </w:r>
      <w:r w:rsidR="008447CA" w:rsidRPr="00C930A5">
        <w:rPr>
          <w:rFonts w:asciiTheme="minorHAnsi" w:eastAsia="Times New Roman" w:hAnsiTheme="minorHAnsi" w:cstheme="minorHAnsi"/>
          <w:sz w:val="20"/>
          <w:szCs w:val="20"/>
          <w:lang w:val="en-GB"/>
        </w:rPr>
        <w:t>.</w:t>
      </w:r>
      <w:r w:rsidR="00AA6E31" w:rsidRPr="00C930A5">
        <w:rPr>
          <w:rFonts w:asciiTheme="minorHAnsi" w:eastAsia="Times New Roman" w:hAnsiTheme="minorHAnsi" w:cstheme="minorHAnsi"/>
          <w:sz w:val="20"/>
          <w:szCs w:val="20"/>
          <w:lang w:val="en-GB"/>
        </w:rPr>
        <w:t xml:space="preserve"> </w:t>
      </w:r>
      <w:r w:rsidR="00522042" w:rsidRPr="00B67D35">
        <w:rPr>
          <w:rFonts w:asciiTheme="minorHAnsi" w:eastAsia="Times New Roman" w:hAnsiTheme="minorHAnsi" w:cstheme="minorHAnsi"/>
          <w:sz w:val="20"/>
          <w:szCs w:val="20"/>
          <w:lang w:val="en-GB"/>
        </w:rPr>
        <w:t>The role of the ecological scaffold in the origin and maintenance of whole-group trait altruism in microbial populations</w:t>
      </w:r>
      <w:r w:rsidR="00AA6E31" w:rsidRPr="00B67D35">
        <w:rPr>
          <w:rFonts w:asciiTheme="minorHAnsi" w:eastAsia="Times New Roman" w:hAnsiTheme="minorHAnsi" w:cstheme="minorHAnsi"/>
          <w:sz w:val="20"/>
          <w:szCs w:val="20"/>
          <w:lang w:val="en-GB"/>
        </w:rPr>
        <w:t xml:space="preserve">. </w:t>
      </w:r>
      <w:r w:rsidR="00AA6E31" w:rsidRPr="00B67D35">
        <w:rPr>
          <w:rFonts w:asciiTheme="minorHAnsi" w:eastAsia="Times New Roman" w:hAnsiTheme="minorHAnsi" w:cstheme="minorHAnsi"/>
          <w:i/>
          <w:iCs/>
          <w:sz w:val="20"/>
          <w:szCs w:val="20"/>
          <w:lang w:val="en-GB"/>
        </w:rPr>
        <w:t>BMC Ecology and Evolution.</w:t>
      </w:r>
      <w:r w:rsidR="00AA6E31" w:rsidRPr="00B67D35">
        <w:rPr>
          <w:rFonts w:asciiTheme="minorHAnsi" w:eastAsia="Times New Roman" w:hAnsiTheme="minorHAnsi" w:cstheme="minorHAnsi"/>
          <w:sz w:val="20"/>
          <w:szCs w:val="20"/>
          <w:lang w:val="en-GB"/>
        </w:rPr>
        <w:t xml:space="preserve"> </w:t>
      </w:r>
    </w:p>
    <w:p w14:paraId="1BA78FCF" w14:textId="77777777" w:rsidR="00E557AB" w:rsidRDefault="00E557AB" w:rsidP="00872D7F">
      <w:pPr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</w:pPr>
    </w:p>
    <w:p w14:paraId="41906517" w14:textId="3EBE81A7" w:rsidR="00B93D81" w:rsidRPr="00E81800" w:rsidRDefault="0001150E" w:rsidP="00872D7F">
      <w:pPr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</w:pPr>
      <w:r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>4</w:t>
      </w:r>
      <w:r w:rsidR="000201CA" w:rsidRPr="00E81800"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 xml:space="preserve">. </w:t>
      </w:r>
      <w:r w:rsidR="000C1701" w:rsidRPr="00E81800"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>Neto, C</w:t>
      </w:r>
      <w:r w:rsidR="000C1701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., &amp; Doolittle, F. (</w:t>
      </w:r>
      <w:r w:rsidR="00A43148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2022</w:t>
      </w:r>
      <w:r w:rsidR="000C1701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)</w:t>
      </w:r>
      <w:r w:rsidR="00B77DF7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</w:t>
      </w:r>
      <w:r w:rsidR="00011884" w:rsidRPr="00E81800">
        <w:rPr>
          <w:rFonts w:asciiTheme="minorHAnsi" w:eastAsia="Times New Roman" w:hAnsiTheme="minorHAnsi" w:cstheme="minorHAnsi"/>
          <w:sz w:val="20"/>
          <w:szCs w:val="20"/>
          <w:lang w:val="en-GB"/>
        </w:rPr>
        <w:t>A chemostat model for evolution by persistence: clade selection and its explanatory autonomy</w:t>
      </w:r>
      <w:r w:rsidR="000C1701" w:rsidRPr="00E81800">
        <w:rPr>
          <w:rFonts w:asciiTheme="minorHAnsi" w:eastAsia="Times New Roman" w:hAnsiTheme="minorHAnsi" w:cstheme="minorHAnsi"/>
          <w:sz w:val="20"/>
          <w:szCs w:val="20"/>
          <w:lang w:val="en-GB"/>
        </w:rPr>
        <w:t>.</w:t>
      </w:r>
      <w:r w:rsidR="00B264AA" w:rsidRPr="00E81800">
        <w:rPr>
          <w:rFonts w:asciiTheme="minorHAnsi" w:eastAsia="Times New Roman" w:hAnsiTheme="minorHAnsi" w:cstheme="minorHAnsi"/>
          <w:sz w:val="20"/>
          <w:szCs w:val="20"/>
          <w:lang w:val="en-GB"/>
        </w:rPr>
        <w:t xml:space="preserve"> </w:t>
      </w:r>
      <w:r w:rsidR="00B264AA" w:rsidRPr="00E81800">
        <w:rPr>
          <w:rFonts w:asciiTheme="minorHAnsi" w:eastAsia="Times New Roman" w:hAnsiTheme="minorHAnsi" w:cstheme="minorHAnsi"/>
          <w:i/>
          <w:iCs/>
          <w:sz w:val="20"/>
          <w:szCs w:val="20"/>
          <w:lang w:val="en-GB"/>
        </w:rPr>
        <w:t>Philosophy of Science</w:t>
      </w:r>
      <w:r w:rsidR="00DD3493" w:rsidRPr="00E81800">
        <w:rPr>
          <w:rFonts w:asciiTheme="minorHAnsi" w:eastAsia="Times New Roman" w:hAnsiTheme="minorHAnsi" w:cstheme="minorHAnsi"/>
          <w:i/>
          <w:iCs/>
          <w:sz w:val="20"/>
          <w:szCs w:val="20"/>
          <w:lang w:val="en-GB"/>
        </w:rPr>
        <w:t xml:space="preserve"> </w:t>
      </w:r>
      <w:r w:rsidR="002C73A5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DOI: </w:t>
      </w:r>
      <w:r w:rsidR="00DD3493" w:rsidRPr="00E81800">
        <w:rPr>
          <w:rFonts w:asciiTheme="minorHAnsi" w:eastAsia="Times New Roman" w:hAnsiTheme="minorHAnsi" w:cstheme="minorHAnsi"/>
          <w:sz w:val="20"/>
          <w:szCs w:val="20"/>
          <w:lang w:val="en-GB"/>
        </w:rPr>
        <w:t>h</w:t>
      </w:r>
      <w:r w:rsidR="0048583A" w:rsidRPr="00E81800">
        <w:rPr>
          <w:rFonts w:asciiTheme="minorHAnsi" w:eastAsia="Times New Roman" w:hAnsiTheme="minorHAnsi" w:cstheme="minorHAnsi"/>
          <w:sz w:val="20"/>
          <w:szCs w:val="20"/>
          <w:lang w:val="en-GB"/>
        </w:rPr>
        <w:t>ttps://doi.org/10.1017/psa.2022.11</w:t>
      </w:r>
      <w:r w:rsidR="00182485" w:rsidRPr="00E81800">
        <w:rPr>
          <w:rFonts w:asciiTheme="minorHAnsi" w:eastAsia="Times New Roman" w:hAnsiTheme="minorHAnsi" w:cstheme="minorHAnsi"/>
          <w:i/>
          <w:iCs/>
          <w:sz w:val="20"/>
          <w:szCs w:val="20"/>
          <w:lang w:val="en-GB"/>
        </w:rPr>
        <w:t xml:space="preserve"> </w:t>
      </w:r>
    </w:p>
    <w:p w14:paraId="7FEF60AE" w14:textId="77777777" w:rsidR="00B77DF7" w:rsidRPr="00E81800" w:rsidRDefault="00B77DF7" w:rsidP="00872D7F">
      <w:pPr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</w:pPr>
    </w:p>
    <w:p w14:paraId="6C6B8DEB" w14:textId="3E0180C3" w:rsidR="00872D7F" w:rsidRPr="00E81800" w:rsidRDefault="0001150E" w:rsidP="00BF0304">
      <w:pPr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</w:pPr>
      <w:r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>5</w:t>
      </w:r>
      <w:r w:rsidR="00963A40" w:rsidRPr="00E81800"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 xml:space="preserve">. </w:t>
      </w:r>
      <w:r w:rsidR="00C27ED6" w:rsidRPr="00E81800"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>Neto, C.</w:t>
      </w:r>
      <w:r w:rsidR="00C27ED6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(</w:t>
      </w:r>
      <w:r w:rsidR="003E4EDE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2021</w:t>
      </w:r>
      <w:r w:rsidR="00C27ED6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)</w:t>
      </w:r>
      <w:r w:rsidR="00872D7F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</w:t>
      </w:r>
      <w:r w:rsidR="00872D7F" w:rsidRPr="00E8180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From Idealization to Social Practices in Science: The Case of Phylogenetic Trees</w:t>
      </w:r>
      <w:r w:rsidR="00990089" w:rsidRPr="00E8180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.</w:t>
      </w:r>
      <w:r w:rsidR="00872D7F" w:rsidRPr="00E8180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proofErr w:type="spellStart"/>
      <w:r w:rsidR="00872D7F" w:rsidRPr="00E81800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Synthese</w:t>
      </w:r>
      <w:proofErr w:type="spellEnd"/>
      <w:r w:rsidR="003E4EDE" w:rsidRPr="00E81800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 xml:space="preserve"> DOI</w:t>
      </w:r>
      <w:r w:rsidR="00A64256" w:rsidRPr="00E81800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 xml:space="preserve">: </w:t>
      </w:r>
      <w:r w:rsidR="003E4EDE" w:rsidRPr="00E81800">
        <w:rPr>
          <w:rFonts w:asciiTheme="minorHAnsi" w:hAnsiTheme="minorHAnsi" w:cstheme="minorHAnsi"/>
          <w:color w:val="333333"/>
          <w:sz w:val="20"/>
          <w:szCs w:val="20"/>
          <w:shd w:val="clear" w:color="auto" w:fill="FFFFFF"/>
          <w:lang w:val="en-CA"/>
        </w:rPr>
        <w:t>10.1007/s11229-021-03271-9</w:t>
      </w:r>
    </w:p>
    <w:p w14:paraId="31EF05ED" w14:textId="75306DE0" w:rsidR="00872D7F" w:rsidRPr="00E81800" w:rsidRDefault="00872D7F" w:rsidP="00FE1393">
      <w:pPr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US"/>
        </w:rPr>
      </w:pPr>
    </w:p>
    <w:p w14:paraId="638B9BF7" w14:textId="02DA2E1C" w:rsidR="00FE1393" w:rsidRPr="00E81800" w:rsidRDefault="0001150E" w:rsidP="00FE1393">
      <w:pPr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</w:pPr>
      <w:r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>6</w:t>
      </w:r>
      <w:r w:rsidR="00963A40" w:rsidRPr="00E81800"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 xml:space="preserve">. </w:t>
      </w:r>
      <w:r w:rsidR="000B1A88" w:rsidRPr="00E81800">
        <w:rPr>
          <w:rFonts w:asciiTheme="minorHAnsi" w:hAnsiTheme="minorHAnsi" w:cstheme="minorHAnsi"/>
          <w:b/>
          <w:bCs/>
          <w:color w:val="201F1E"/>
          <w:sz w:val="20"/>
          <w:szCs w:val="20"/>
          <w:shd w:val="clear" w:color="auto" w:fill="FFFFFF"/>
          <w:lang w:val="en-CA"/>
        </w:rPr>
        <w:t>Neto, C.</w:t>
      </w:r>
      <w:r w:rsidR="000B1A88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(</w:t>
      </w:r>
      <w:r w:rsidR="00451EE4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2020</w:t>
      </w:r>
      <w:r w:rsidR="000B1A88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)</w:t>
      </w:r>
      <w:r w:rsidR="00FE1393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When Imprecision is a Good Thing, or How Imprecise Concepts Facilitate Integration in Biology</w:t>
      </w:r>
      <w:r w:rsidR="00990089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>.</w:t>
      </w:r>
      <w:r w:rsidR="00FE1393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</w:t>
      </w:r>
      <w:r w:rsidR="00FE1393" w:rsidRPr="00E81800">
        <w:rPr>
          <w:rFonts w:asciiTheme="minorHAnsi" w:hAnsiTheme="minorHAnsi" w:cstheme="minorHAnsi"/>
          <w:i/>
          <w:iCs/>
          <w:color w:val="201F1E"/>
          <w:sz w:val="20"/>
          <w:szCs w:val="20"/>
          <w:shd w:val="clear" w:color="auto" w:fill="FFFFFF"/>
          <w:lang w:val="en-CA"/>
        </w:rPr>
        <w:t>Biology &amp; Philosophy</w:t>
      </w:r>
      <w:r w:rsidR="00FE1393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 </w:t>
      </w:r>
      <w:r w:rsidR="00451EE4" w:rsidRPr="00E81800">
        <w:rPr>
          <w:rFonts w:asciiTheme="minorHAnsi" w:hAnsiTheme="minorHAnsi" w:cstheme="minorHAnsi"/>
          <w:color w:val="201F1E"/>
          <w:sz w:val="20"/>
          <w:szCs w:val="20"/>
          <w:shd w:val="clear" w:color="auto" w:fill="FFFFFF"/>
          <w:lang w:val="en-CA"/>
        </w:rPr>
        <w:t xml:space="preserve">35, 58 </w:t>
      </w:r>
      <w:r w:rsidR="00451EE4" w:rsidRPr="00E81800">
        <w:rPr>
          <w:rFonts w:asciiTheme="minorHAnsi" w:hAnsiTheme="minorHAnsi" w:cstheme="minorHAnsi"/>
          <w:color w:val="333333"/>
          <w:sz w:val="20"/>
          <w:szCs w:val="20"/>
          <w:shd w:val="clear" w:color="auto" w:fill="FCFCFC"/>
          <w:lang w:val="en-CA"/>
        </w:rPr>
        <w:t>https://doi.org/10.1007/s10539-020-09774-y</w:t>
      </w:r>
    </w:p>
    <w:p w14:paraId="79D36157" w14:textId="77777777" w:rsidR="00FE1393" w:rsidRPr="00E81800" w:rsidRDefault="00FE1393" w:rsidP="008E6706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0110BC87" w14:textId="1784EA38" w:rsidR="008E6706" w:rsidRPr="00E81800" w:rsidRDefault="0001150E" w:rsidP="008E6706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>7</w:t>
      </w:r>
      <w:r w:rsidR="00963A40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. </w:t>
      </w:r>
      <w:r w:rsidR="00636139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>Neto, C.</w:t>
      </w:r>
      <w:r w:rsidR="00636139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 (</w:t>
      </w:r>
      <w:r w:rsidR="004E0545" w:rsidRPr="00E81800">
        <w:rPr>
          <w:rFonts w:asciiTheme="minorHAnsi" w:hAnsiTheme="minorHAnsi" w:cstheme="minorHAnsi"/>
          <w:sz w:val="20"/>
          <w:szCs w:val="20"/>
          <w:lang w:val="en-US"/>
        </w:rPr>
        <w:t>2019</w:t>
      </w:r>
      <w:r w:rsidR="00636139" w:rsidRPr="00E81800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8E6706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 What is a Lineage? </w:t>
      </w:r>
      <w:r w:rsidR="008E6706" w:rsidRPr="00E81800">
        <w:rPr>
          <w:rFonts w:asciiTheme="minorHAnsi" w:hAnsiTheme="minorHAnsi" w:cstheme="minorHAnsi"/>
          <w:i/>
          <w:sz w:val="20"/>
          <w:szCs w:val="20"/>
          <w:lang w:val="en-US"/>
        </w:rPr>
        <w:t>Philosophy of Science</w:t>
      </w:r>
      <w:r w:rsidR="005B4C2E" w:rsidRPr="00E81800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5B4C2E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86(5) </w:t>
      </w:r>
      <w:r w:rsidR="0019045F" w:rsidRPr="00E81800">
        <w:rPr>
          <w:rFonts w:asciiTheme="minorHAnsi" w:hAnsiTheme="minorHAnsi" w:cstheme="minorHAnsi"/>
          <w:sz w:val="20"/>
          <w:szCs w:val="20"/>
          <w:lang w:val="en-US"/>
        </w:rPr>
        <w:t>1099-1110.</w:t>
      </w:r>
      <w:r w:rsidR="005D76BA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64256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DOI: </w:t>
      </w:r>
      <w:r w:rsidR="000716BB" w:rsidRPr="00E81800">
        <w:rPr>
          <w:rFonts w:asciiTheme="minorHAnsi" w:hAnsiTheme="minorHAnsi" w:cstheme="minorHAnsi"/>
          <w:sz w:val="20"/>
          <w:szCs w:val="20"/>
          <w:lang w:val="en-US"/>
        </w:rPr>
        <w:t>https://doi.org/10.1086/705511</w:t>
      </w:r>
    </w:p>
    <w:p w14:paraId="7A1D465B" w14:textId="77777777" w:rsidR="008E6706" w:rsidRPr="00E81800" w:rsidRDefault="008E6706" w:rsidP="008E6706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5020FD8E" w14:textId="454835DA" w:rsidR="008E6706" w:rsidRPr="00E81800" w:rsidRDefault="0001150E" w:rsidP="008E6706">
      <w:pPr>
        <w:rPr>
          <w:rFonts w:asciiTheme="minorHAnsi" w:hAnsiTheme="minorHAnsi" w:cstheme="minorHAnsi"/>
          <w:color w:val="333333"/>
          <w:sz w:val="20"/>
          <w:szCs w:val="20"/>
          <w:lang w:val="en-CA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>8</w:t>
      </w:r>
      <w:r w:rsidR="00963A40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. </w:t>
      </w:r>
      <w:r w:rsidR="00466F85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>Neto, C.</w:t>
      </w:r>
      <w:r w:rsidR="00466F85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 (</w:t>
      </w:r>
      <w:r w:rsidR="008E6706" w:rsidRPr="00E81800">
        <w:rPr>
          <w:rFonts w:asciiTheme="minorHAnsi" w:hAnsiTheme="minorHAnsi" w:cstheme="minorHAnsi"/>
          <w:sz w:val="20"/>
          <w:szCs w:val="20"/>
          <w:lang w:val="en-US"/>
        </w:rPr>
        <w:t>2016</w:t>
      </w:r>
      <w:r w:rsidR="00466F85" w:rsidRPr="00E81800">
        <w:rPr>
          <w:rFonts w:asciiTheme="minorHAnsi" w:hAnsiTheme="minorHAnsi" w:cstheme="minorHAnsi"/>
          <w:sz w:val="20"/>
          <w:szCs w:val="20"/>
          <w:lang w:val="en-US"/>
        </w:rPr>
        <w:t>)</w:t>
      </w:r>
      <w:r w:rsidR="008E6706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 Rethinking Species Cohesion and Individuality </w:t>
      </w:r>
      <w:r w:rsidR="008E6706" w:rsidRPr="00E81800">
        <w:rPr>
          <w:rFonts w:asciiTheme="minorHAnsi" w:hAnsiTheme="minorHAnsi" w:cstheme="minorHAnsi"/>
          <w:i/>
          <w:iCs/>
          <w:sz w:val="20"/>
          <w:szCs w:val="20"/>
          <w:lang w:val="en-CA"/>
        </w:rPr>
        <w:t xml:space="preserve">Biological Theory </w:t>
      </w:r>
      <w:r w:rsidR="00EF1CB2" w:rsidRPr="00E81800">
        <w:rPr>
          <w:rFonts w:asciiTheme="minorHAnsi" w:hAnsiTheme="minorHAnsi" w:cstheme="minorHAnsi"/>
          <w:i/>
          <w:iCs/>
          <w:color w:val="222222"/>
          <w:sz w:val="20"/>
          <w:szCs w:val="20"/>
          <w:lang w:val="en-CA"/>
        </w:rPr>
        <w:t>11</w:t>
      </w:r>
      <w:r w:rsidR="00EF1CB2" w:rsidRPr="00E8180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(3), 138-149</w:t>
      </w:r>
      <w:r w:rsidR="00EF1CB2" w:rsidRPr="00E81800">
        <w:rPr>
          <w:rFonts w:asciiTheme="minorHAnsi" w:hAnsiTheme="minorHAnsi" w:cstheme="minorHAnsi"/>
          <w:color w:val="333333"/>
          <w:sz w:val="20"/>
          <w:szCs w:val="20"/>
          <w:lang w:val="en-CA"/>
        </w:rPr>
        <w:t>.</w:t>
      </w:r>
    </w:p>
    <w:p w14:paraId="1CAC1691" w14:textId="77777777" w:rsidR="008E6706" w:rsidRPr="00E81800" w:rsidRDefault="008E6706" w:rsidP="008E6706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2F41D192" w14:textId="7C58F6BD" w:rsidR="00BF0304" w:rsidRPr="00E81800" w:rsidRDefault="0001150E" w:rsidP="008E6706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>9</w:t>
      </w:r>
      <w:r w:rsidR="00963A40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. </w:t>
      </w:r>
      <w:r w:rsidR="00466F85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>Neto, C.</w:t>
      </w:r>
      <w:r w:rsidR="00466F85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 (</w:t>
      </w:r>
      <w:r w:rsidR="008E6706" w:rsidRPr="00E81800">
        <w:rPr>
          <w:rFonts w:asciiTheme="minorHAnsi" w:hAnsiTheme="minorHAnsi" w:cstheme="minorHAnsi"/>
          <w:sz w:val="20"/>
          <w:szCs w:val="20"/>
          <w:lang w:val="en-CA"/>
        </w:rPr>
        <w:t>2012</w:t>
      </w:r>
      <w:r w:rsidR="00466F85" w:rsidRPr="00E81800">
        <w:rPr>
          <w:rFonts w:asciiTheme="minorHAnsi" w:hAnsiTheme="minorHAnsi" w:cstheme="minorHAnsi"/>
          <w:sz w:val="20"/>
          <w:szCs w:val="20"/>
          <w:lang w:val="en-CA"/>
        </w:rPr>
        <w:t>)</w:t>
      </w:r>
      <w:r w:rsidR="008E6706" w:rsidRPr="00E81800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762CFE" w:rsidRPr="00E81800">
        <w:rPr>
          <w:rFonts w:asciiTheme="minorHAnsi" w:hAnsiTheme="minorHAnsi" w:cstheme="minorHAnsi"/>
          <w:sz w:val="20"/>
          <w:szCs w:val="20"/>
          <w:lang w:val="en-CA"/>
        </w:rPr>
        <w:t xml:space="preserve">Individuals or Natural Kinds? On David Hull’s account of the metaphysics of species </w:t>
      </w:r>
    </w:p>
    <w:p w14:paraId="10EA7452" w14:textId="74A9838C" w:rsidR="008E6706" w:rsidRPr="00E81800" w:rsidRDefault="008E6706" w:rsidP="008E6706">
      <w:pPr>
        <w:rPr>
          <w:rFonts w:asciiTheme="minorHAnsi" w:hAnsiTheme="minorHAnsi" w:cstheme="minorHAnsi"/>
          <w:sz w:val="20"/>
          <w:szCs w:val="20"/>
          <w:lang w:eastAsia="pt-BR" w:bidi="ar-SA"/>
        </w:rPr>
      </w:pPr>
      <w:r w:rsidRPr="00E81800">
        <w:rPr>
          <w:rFonts w:asciiTheme="minorHAnsi" w:eastAsia="Times New Roman Baltic" w:hAnsiTheme="minorHAnsi" w:cstheme="minorHAnsi"/>
          <w:i/>
          <w:iCs/>
          <w:sz w:val="20"/>
          <w:szCs w:val="20"/>
          <w:lang w:eastAsia="pt-BR" w:bidi="ar-SA"/>
        </w:rPr>
        <w:t xml:space="preserve">Rumos da Epistemologia, vol.11, </w:t>
      </w:r>
      <w:r w:rsidR="00EF1CB2" w:rsidRPr="00E81800">
        <w:rPr>
          <w:rFonts w:asciiTheme="minorHAnsi" w:eastAsia="Times New Roman Baltic" w:hAnsiTheme="minorHAnsi" w:cstheme="minorHAnsi"/>
          <w:i/>
          <w:iCs/>
          <w:sz w:val="20"/>
          <w:szCs w:val="20"/>
          <w:lang w:eastAsia="pt-BR" w:bidi="ar-SA"/>
        </w:rPr>
        <w:t>219-234</w:t>
      </w:r>
      <w:r w:rsidRPr="00E81800">
        <w:rPr>
          <w:rFonts w:asciiTheme="minorHAnsi" w:hAnsiTheme="minorHAnsi" w:cstheme="minorHAnsi"/>
          <w:sz w:val="20"/>
          <w:szCs w:val="20"/>
          <w:lang w:eastAsia="pt-BR" w:bidi="ar-SA"/>
        </w:rPr>
        <w:t>.</w:t>
      </w:r>
      <w:r w:rsidR="00762CFE" w:rsidRPr="00E81800">
        <w:rPr>
          <w:rFonts w:asciiTheme="minorHAnsi" w:hAnsiTheme="minorHAnsi" w:cstheme="minorHAnsi"/>
          <w:sz w:val="20"/>
          <w:szCs w:val="20"/>
          <w:lang w:eastAsia="pt-BR" w:bidi="ar-SA"/>
        </w:rPr>
        <w:t xml:space="preserve"> (</w:t>
      </w:r>
      <w:r w:rsidR="00762CFE" w:rsidRPr="00E81800">
        <w:rPr>
          <w:rFonts w:asciiTheme="minorHAnsi" w:hAnsiTheme="minorHAnsi" w:cstheme="minorHAnsi"/>
          <w:i/>
          <w:iCs/>
          <w:sz w:val="20"/>
          <w:szCs w:val="20"/>
          <w:lang w:eastAsia="pt-BR" w:bidi="ar-SA"/>
        </w:rPr>
        <w:t>In Portuguese</w:t>
      </w:r>
      <w:r w:rsidR="00762CFE" w:rsidRPr="00E81800">
        <w:rPr>
          <w:rFonts w:asciiTheme="minorHAnsi" w:hAnsiTheme="minorHAnsi" w:cstheme="minorHAnsi"/>
          <w:sz w:val="20"/>
          <w:szCs w:val="20"/>
          <w:lang w:eastAsia="pt-BR" w:bidi="ar-SA"/>
        </w:rPr>
        <w:t>)</w:t>
      </w:r>
    </w:p>
    <w:p w14:paraId="0D7D37BF" w14:textId="77777777" w:rsidR="008E6706" w:rsidRPr="00E81800" w:rsidRDefault="008E6706" w:rsidP="008E6706">
      <w:pPr>
        <w:rPr>
          <w:rFonts w:asciiTheme="minorHAnsi" w:hAnsiTheme="minorHAnsi" w:cstheme="minorHAnsi"/>
          <w:sz w:val="20"/>
          <w:szCs w:val="20"/>
          <w:lang w:eastAsia="pt-BR" w:bidi="ar-SA"/>
        </w:rPr>
      </w:pPr>
    </w:p>
    <w:p w14:paraId="0D80518A" w14:textId="2E613228" w:rsidR="00BF0304" w:rsidRPr="00E81800" w:rsidRDefault="0001150E" w:rsidP="008E6706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>10</w:t>
      </w:r>
      <w:r w:rsidR="00963A40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. </w:t>
      </w:r>
      <w:r w:rsidR="00466F85" w:rsidRPr="00E81800">
        <w:rPr>
          <w:rFonts w:asciiTheme="minorHAnsi" w:hAnsiTheme="minorHAnsi" w:cstheme="minorHAnsi"/>
          <w:b/>
          <w:bCs/>
          <w:sz w:val="20"/>
          <w:szCs w:val="20"/>
          <w:lang w:val="en-US"/>
        </w:rPr>
        <w:t>Neto, C.</w:t>
      </w:r>
      <w:r w:rsidR="00466F85" w:rsidRPr="00E81800">
        <w:rPr>
          <w:rFonts w:asciiTheme="minorHAnsi" w:hAnsiTheme="minorHAnsi" w:cstheme="minorHAnsi"/>
          <w:sz w:val="20"/>
          <w:szCs w:val="20"/>
          <w:lang w:val="en-US"/>
        </w:rPr>
        <w:t xml:space="preserve"> (</w:t>
      </w:r>
      <w:r w:rsidR="008E6706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2011</w:t>
      </w:r>
      <w:r w:rsidR="00466F85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)</w:t>
      </w:r>
      <w:r w:rsidR="008E6706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</w:t>
      </w:r>
      <w:r w:rsidR="00C91658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Questioning</w:t>
      </w:r>
      <w:r w:rsidR="00762CFE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the role of species cohesion in </w:t>
      </w:r>
      <w:r w:rsidR="00C91658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David Hull’s</w:t>
      </w:r>
      <w:r w:rsidR="00762CFE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species-as-individuals thesis</w:t>
      </w:r>
      <w:r w:rsidR="00466F85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.</w:t>
      </w:r>
      <w:r w:rsidR="00762CFE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</w:t>
      </w:r>
    </w:p>
    <w:p w14:paraId="17D05894" w14:textId="04CAD65D" w:rsidR="008E6706" w:rsidRPr="00E81800" w:rsidRDefault="008E6706" w:rsidP="008E6706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  <w:r w:rsidRPr="00E81800">
        <w:rPr>
          <w:rFonts w:asciiTheme="minorHAnsi" w:eastAsia="Times New Roman Baltic" w:hAnsiTheme="minorHAnsi" w:cstheme="minorHAnsi"/>
          <w:i/>
          <w:iCs/>
          <w:sz w:val="20"/>
          <w:szCs w:val="20"/>
          <w:lang w:eastAsia="pt-BR" w:bidi="ar-SA"/>
        </w:rPr>
        <w:t>História e Filosofia da Biologia</w:t>
      </w:r>
      <w:r w:rsidRPr="00E81800">
        <w:rPr>
          <w:rFonts w:asciiTheme="minorHAnsi" w:eastAsia="Times New Roman Baltic" w:hAnsiTheme="minorHAnsi" w:cstheme="minorHAnsi"/>
          <w:sz w:val="20"/>
          <w:szCs w:val="20"/>
          <w:lang w:eastAsia="pt-BR" w:bidi="ar-SA"/>
        </w:rPr>
        <w:t>, 6</w:t>
      </w:r>
      <w:r w:rsidR="00EF1CB2" w:rsidRPr="00E81800">
        <w:rPr>
          <w:rFonts w:asciiTheme="minorHAnsi" w:eastAsia="Times New Roman Baltic" w:hAnsiTheme="minorHAnsi" w:cstheme="minorHAnsi"/>
          <w:sz w:val="20"/>
          <w:szCs w:val="20"/>
          <w:lang w:eastAsia="pt-BR" w:bidi="ar-SA"/>
        </w:rPr>
        <w:t xml:space="preserve"> (</w:t>
      </w:r>
      <w:r w:rsidRPr="00E81800">
        <w:rPr>
          <w:rFonts w:asciiTheme="minorHAnsi" w:eastAsia="Times New Roman Baltic" w:hAnsiTheme="minorHAnsi" w:cstheme="minorHAnsi"/>
          <w:sz w:val="20"/>
          <w:szCs w:val="20"/>
          <w:lang w:eastAsia="pt-BR" w:bidi="ar-SA"/>
        </w:rPr>
        <w:t>2</w:t>
      </w:r>
      <w:r w:rsidR="00EF1CB2" w:rsidRPr="00E81800">
        <w:rPr>
          <w:rFonts w:asciiTheme="minorHAnsi" w:eastAsia="Times New Roman Baltic" w:hAnsiTheme="minorHAnsi" w:cstheme="minorHAnsi"/>
          <w:sz w:val="20"/>
          <w:szCs w:val="20"/>
          <w:lang w:eastAsia="pt-BR" w:bidi="ar-SA"/>
        </w:rPr>
        <w:t>), 189-209</w:t>
      </w:r>
      <w:r w:rsidRPr="00E81800">
        <w:rPr>
          <w:rFonts w:asciiTheme="minorHAnsi" w:eastAsia="Times New Roman Baltic" w:hAnsiTheme="minorHAnsi" w:cstheme="minorHAnsi"/>
          <w:sz w:val="20"/>
          <w:szCs w:val="20"/>
          <w:lang w:eastAsia="pt-BR" w:bidi="ar-SA"/>
        </w:rPr>
        <w:t>.</w:t>
      </w:r>
      <w:r w:rsidR="00762CFE" w:rsidRPr="00E81800">
        <w:rPr>
          <w:rFonts w:asciiTheme="minorHAnsi" w:eastAsia="Times New Roman Baltic" w:hAnsiTheme="minorHAnsi" w:cstheme="minorHAnsi"/>
          <w:sz w:val="20"/>
          <w:szCs w:val="20"/>
          <w:lang w:eastAsia="pt-BR" w:bidi="ar-SA"/>
        </w:rPr>
        <w:t xml:space="preserve"> </w:t>
      </w:r>
      <w:r w:rsidR="00762CFE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(</w:t>
      </w:r>
      <w:r w:rsidR="00762CFE" w:rsidRPr="00E81800">
        <w:rPr>
          <w:rFonts w:asciiTheme="minorHAnsi" w:eastAsia="Times New Roman Baltic" w:hAnsiTheme="minorHAnsi" w:cstheme="minorHAnsi"/>
          <w:i/>
          <w:iCs/>
          <w:sz w:val="20"/>
          <w:szCs w:val="20"/>
          <w:lang w:val="en-CA" w:eastAsia="pt-BR" w:bidi="ar-SA"/>
        </w:rPr>
        <w:t>In Portuguese</w:t>
      </w:r>
      <w:r w:rsidR="00762CFE" w:rsidRPr="00E81800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)</w:t>
      </w:r>
    </w:p>
    <w:p w14:paraId="5A8E8774" w14:textId="77777777" w:rsidR="003E62DF" w:rsidRDefault="003E62DF" w:rsidP="008E6706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</w:p>
    <w:p w14:paraId="4BAB078D" w14:textId="7B4D97BE" w:rsidR="00722300" w:rsidRDefault="00722300" w:rsidP="008E6706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</w:p>
    <w:p w14:paraId="60863DC8" w14:textId="6977D5B9" w:rsidR="00722300" w:rsidRPr="00E833C9" w:rsidRDefault="00A77E34" w:rsidP="00722300">
      <w:pPr>
        <w:rPr>
          <w:rFonts w:asciiTheme="minorHAnsi" w:hAnsiTheme="minorHAnsi" w:cstheme="minorHAnsi"/>
          <w:b/>
          <w:lang w:val="en-CA"/>
        </w:rPr>
      </w:pPr>
      <w:r>
        <w:rPr>
          <w:rFonts w:asciiTheme="minorHAnsi" w:hAnsiTheme="minorHAnsi" w:cstheme="minorHAnsi"/>
          <w:b/>
          <w:lang w:val="en-CA"/>
        </w:rPr>
        <w:lastRenderedPageBreak/>
        <w:t>OTHER PUBLICATIONS</w:t>
      </w:r>
      <w:r w:rsidR="00722300" w:rsidRPr="00E833C9">
        <w:rPr>
          <w:rFonts w:asciiTheme="minorHAnsi" w:hAnsiTheme="minorHAnsi" w:cstheme="minorHAnsi"/>
          <w:b/>
          <w:lang w:val="en-CA"/>
        </w:rPr>
        <w:t xml:space="preserve"> </w:t>
      </w:r>
    </w:p>
    <w:p w14:paraId="18FD0982" w14:textId="77777777" w:rsidR="00722300" w:rsidRPr="006869DC" w:rsidRDefault="00722300" w:rsidP="00722300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1640E47F" w14:textId="34E7E316" w:rsidR="00A77E34" w:rsidRPr="00DB33B2" w:rsidRDefault="000201CA" w:rsidP="00A77E34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>1</w:t>
      </w:r>
      <w:r w:rsidR="0001150E">
        <w:rPr>
          <w:rFonts w:asciiTheme="minorHAnsi" w:hAnsiTheme="minorHAnsi" w:cstheme="minorHAnsi"/>
          <w:b/>
          <w:bCs/>
          <w:sz w:val="20"/>
          <w:szCs w:val="20"/>
          <w:lang w:val="en-US"/>
        </w:rPr>
        <w:t>1</w:t>
      </w:r>
      <w:r w:rsidR="00963A40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. </w:t>
      </w:r>
      <w:r w:rsidR="00DB33B2" w:rsidRPr="00636139">
        <w:rPr>
          <w:rFonts w:asciiTheme="minorHAnsi" w:hAnsiTheme="minorHAnsi" w:cstheme="minorHAnsi"/>
          <w:b/>
          <w:bCs/>
          <w:sz w:val="20"/>
          <w:szCs w:val="20"/>
          <w:lang w:val="en-US"/>
        </w:rPr>
        <w:t>Neto, C.</w:t>
      </w:r>
      <w:r w:rsidR="00DB33B2">
        <w:rPr>
          <w:rFonts w:asciiTheme="minorHAnsi" w:hAnsiTheme="minorHAnsi" w:cstheme="minorHAnsi"/>
          <w:sz w:val="20"/>
          <w:szCs w:val="20"/>
          <w:lang w:val="en-US"/>
        </w:rPr>
        <w:t xml:space="preserve"> (</w:t>
      </w:r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201</w:t>
      </w:r>
      <w:r w:rsidR="00A77E3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4</w:t>
      </w:r>
      <w:r w:rsidR="00DB33B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)</w:t>
      </w:r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Translation</w:t>
      </w:r>
      <w:r w:rsidR="00A77E3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from German to Brazilian Portuguese</w:t>
      </w:r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: </w:t>
      </w:r>
      <w:proofErr w:type="spellStart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Hoyningen</w:t>
      </w:r>
      <w:proofErr w:type="spellEnd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-Huene, P and Oberheim, E.</w:t>
      </w:r>
      <w:r w:rsidR="00BF030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“Neues </w:t>
      </w:r>
      <w:proofErr w:type="spellStart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zu</w:t>
      </w:r>
      <w:proofErr w:type="spellEnd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proofErr w:type="spellStart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Feyeabend</w:t>
      </w:r>
      <w:proofErr w:type="spellEnd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”. In: </w:t>
      </w:r>
      <w:proofErr w:type="spellStart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Abrahao</w:t>
      </w:r>
      <w:proofErr w:type="spellEnd"/>
      <w:r w:rsidR="00A77E34"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, L. (ed.)</w:t>
      </w:r>
      <w:r w:rsidR="00A77E34" w:rsidRPr="00810FBD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Kuhn, Feyerabend e </w:t>
      </w:r>
      <w:proofErr w:type="spellStart"/>
      <w:r w:rsidR="00A77E34" w:rsidRPr="00810FBD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incomensurabilidade</w:t>
      </w:r>
      <w:proofErr w:type="spellEnd"/>
      <w:r w:rsidR="00A77E34" w:rsidRPr="00810FBD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.</w:t>
      </w:r>
      <w:r w:rsidR="00DB33B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proofErr w:type="spellStart"/>
      <w:r w:rsidR="00A77E34" w:rsidRPr="00810FBD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Unisinos</w:t>
      </w:r>
      <w:proofErr w:type="spellEnd"/>
      <w:r w:rsidR="00A77E34" w:rsidRPr="00810FBD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.</w:t>
      </w:r>
    </w:p>
    <w:p w14:paraId="72432DCC" w14:textId="77777777" w:rsidR="00A77E34" w:rsidRPr="00810FBD" w:rsidRDefault="00A77E34" w:rsidP="008E670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33DF0F31" w14:textId="6B595547" w:rsidR="008E6706" w:rsidRPr="00A173BC" w:rsidRDefault="00963A40" w:rsidP="008E6706">
      <w:pPr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>1</w:t>
      </w:r>
      <w:r w:rsidR="0001150E">
        <w:rPr>
          <w:rFonts w:asciiTheme="minorHAnsi" w:hAnsiTheme="minorHAnsi" w:cstheme="minorHAnsi"/>
          <w:b/>
          <w:bCs/>
          <w:sz w:val="20"/>
          <w:szCs w:val="20"/>
          <w:lang w:val="en-US"/>
        </w:rPr>
        <w:t>2</w:t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. </w:t>
      </w:r>
      <w:r w:rsidR="00DB33B2" w:rsidRPr="00636139">
        <w:rPr>
          <w:rFonts w:asciiTheme="minorHAnsi" w:hAnsiTheme="minorHAnsi" w:cstheme="minorHAnsi"/>
          <w:b/>
          <w:bCs/>
          <w:sz w:val="20"/>
          <w:szCs w:val="20"/>
          <w:lang w:val="en-US"/>
        </w:rPr>
        <w:t>Neto, C.</w:t>
      </w:r>
      <w:r w:rsidR="00DB33B2">
        <w:rPr>
          <w:rFonts w:asciiTheme="minorHAnsi" w:hAnsiTheme="minorHAnsi" w:cstheme="minorHAnsi"/>
          <w:sz w:val="20"/>
          <w:szCs w:val="20"/>
          <w:lang w:val="en-US"/>
        </w:rPr>
        <w:t xml:space="preserve"> (</w:t>
      </w:r>
      <w:r w:rsidR="00722300" w:rsidRPr="00A77E34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2012</w:t>
      </w:r>
      <w:r w:rsidR="00DB33B2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)</w:t>
      </w:r>
      <w:r w:rsidR="00722300" w:rsidRPr="00A77E34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Molecular Biology, Reductionism, and Multiple Realizability</w:t>
      </w:r>
      <w:r w:rsidR="009024EB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>.</w:t>
      </w:r>
      <w:r w:rsidR="00722300" w:rsidRPr="00A77E34"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  <w:t xml:space="preserve"> </w:t>
      </w:r>
      <w:r w:rsidR="00A77E34" w:rsidRPr="00A173BC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Proceedings to</w:t>
      </w:r>
      <w:r w:rsidR="00722300" w:rsidRPr="00A173BC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 xml:space="preserve"> Segundo </w:t>
      </w:r>
      <w:proofErr w:type="spellStart"/>
      <w:r w:rsidR="00722300" w:rsidRPr="00A173BC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Colóquio</w:t>
      </w:r>
      <w:proofErr w:type="spellEnd"/>
      <w:r w:rsidR="00722300" w:rsidRPr="00A173BC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 xml:space="preserve"> Internacional do NEPC, </w:t>
      </w:r>
      <w:r w:rsidR="00722300" w:rsidRPr="00A173BC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BH, Brazil (</w:t>
      </w:r>
      <w:r w:rsidR="00722300" w:rsidRPr="00A173BC">
        <w:rPr>
          <w:rFonts w:asciiTheme="minorHAnsi" w:eastAsia="Times New Roman Baltic" w:hAnsiTheme="minorHAnsi" w:cstheme="minorHAnsi"/>
          <w:i/>
          <w:iCs/>
          <w:sz w:val="20"/>
          <w:szCs w:val="20"/>
          <w:lang w:val="en-US" w:eastAsia="pt-BR" w:bidi="ar-SA"/>
        </w:rPr>
        <w:t>In Portuguese</w:t>
      </w:r>
      <w:r w:rsidR="00722300" w:rsidRPr="00A173BC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)</w:t>
      </w:r>
    </w:p>
    <w:p w14:paraId="5A260690" w14:textId="35ACCF97" w:rsidR="006B4121" w:rsidRPr="00A173BC" w:rsidRDefault="006B4121" w:rsidP="00A443BC">
      <w:pPr>
        <w:jc w:val="both"/>
        <w:rPr>
          <w:rFonts w:asciiTheme="minorHAnsi" w:hAnsiTheme="minorHAnsi" w:cstheme="minorHAnsi"/>
          <w:lang w:val="en-US"/>
        </w:rPr>
      </w:pPr>
    </w:p>
    <w:p w14:paraId="41A4B21E" w14:textId="77777777" w:rsidR="00E31D29" w:rsidRPr="00A173BC" w:rsidRDefault="00E31D29" w:rsidP="00A443BC">
      <w:pPr>
        <w:jc w:val="both"/>
        <w:rPr>
          <w:rFonts w:asciiTheme="minorHAnsi" w:hAnsiTheme="minorHAnsi" w:cstheme="minorHAnsi"/>
          <w:lang w:val="en-US"/>
        </w:rPr>
      </w:pPr>
    </w:p>
    <w:p w14:paraId="09310472" w14:textId="4AA0BF29" w:rsidR="00A502E4" w:rsidRPr="00E14D9D" w:rsidRDefault="00E0726B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SELECTED </w:t>
      </w:r>
      <w:r w:rsidR="00313CB8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PRESENTATIONS</w:t>
      </w:r>
      <w:r w:rsidR="006B4121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 </w:t>
      </w:r>
      <w:r w:rsidR="006B4121" w:rsidRPr="006B4121">
        <w:rPr>
          <w:rFonts w:asciiTheme="minorHAnsi" w:eastAsia="Times New Roman Baltic" w:hAnsiTheme="minorHAnsi" w:cstheme="minorHAnsi"/>
          <w:i/>
          <w:iCs/>
          <w:sz w:val="18"/>
          <w:szCs w:val="18"/>
          <w:lang w:val="en-US" w:eastAsia="pt-BR" w:bidi="ar-SA"/>
        </w:rPr>
        <w:t>(full list available upon request)</w:t>
      </w:r>
    </w:p>
    <w:p w14:paraId="72EE13BF" w14:textId="77777777" w:rsidR="00F50343" w:rsidRPr="00C930A5" w:rsidRDefault="00F50343" w:rsidP="0099076E">
      <w:pPr>
        <w:jc w:val="both"/>
        <w:rPr>
          <w:rFonts w:ascii="Calibri" w:hAnsi="Calibri" w:cs="Calibri"/>
          <w:sz w:val="20"/>
          <w:szCs w:val="20"/>
          <w:lang w:val="en-US"/>
        </w:rPr>
      </w:pPr>
    </w:p>
    <w:p w14:paraId="08AE1446" w14:textId="3FC977CB" w:rsidR="0034459A" w:rsidRDefault="00E4477A" w:rsidP="0099076E">
      <w:pPr>
        <w:jc w:val="both"/>
        <w:rPr>
          <w:rFonts w:ascii="Calibri" w:hAnsi="Calibri" w:cs="Calibri"/>
          <w:sz w:val="20"/>
          <w:szCs w:val="20"/>
          <w:lang w:val="en-GB"/>
        </w:rPr>
      </w:pPr>
      <w:r>
        <w:rPr>
          <w:rFonts w:ascii="Calibri" w:hAnsi="Calibri" w:cs="Calibri"/>
          <w:sz w:val="20"/>
          <w:szCs w:val="20"/>
          <w:lang w:val="en-GB"/>
        </w:rPr>
        <w:t xml:space="preserve">“Individuating Human Lineages” </w:t>
      </w:r>
    </w:p>
    <w:p w14:paraId="02E337FE" w14:textId="29352329" w:rsidR="00E4477A" w:rsidRDefault="00E4477A" w:rsidP="0099076E">
      <w:pPr>
        <w:jc w:val="both"/>
        <w:rPr>
          <w:rFonts w:ascii="Calibri" w:hAnsi="Calibri" w:cs="Calibri"/>
          <w:sz w:val="20"/>
          <w:szCs w:val="20"/>
          <w:lang w:val="en-GB"/>
        </w:rPr>
      </w:pPr>
      <w:r>
        <w:rPr>
          <w:rFonts w:ascii="Calibri" w:hAnsi="Calibri" w:cs="Calibri"/>
          <w:sz w:val="20"/>
          <w:szCs w:val="20"/>
          <w:lang w:val="en-GB"/>
        </w:rPr>
        <w:tab/>
        <w:t>University of Oviedo, Spain, February 2024</w:t>
      </w:r>
      <w:r w:rsidR="007C2FE0">
        <w:rPr>
          <w:rFonts w:ascii="Calibri" w:hAnsi="Calibri" w:cs="Calibri"/>
          <w:sz w:val="20"/>
          <w:szCs w:val="20"/>
          <w:lang w:val="en-GB"/>
        </w:rPr>
        <w:t xml:space="preserve"> </w:t>
      </w:r>
      <w:r w:rsidR="00A4691F">
        <w:rPr>
          <w:rFonts w:ascii="Calibri" w:hAnsi="Calibri" w:cs="Calibri"/>
          <w:sz w:val="20"/>
          <w:szCs w:val="20"/>
          <w:lang w:val="en-GB"/>
        </w:rPr>
        <w:t>(invited)</w:t>
      </w:r>
    </w:p>
    <w:p w14:paraId="73A2B60A" w14:textId="77777777" w:rsidR="00E4477A" w:rsidRDefault="00E4477A" w:rsidP="0099076E">
      <w:pPr>
        <w:jc w:val="both"/>
        <w:rPr>
          <w:rFonts w:ascii="Calibri" w:hAnsi="Calibri" w:cs="Calibri"/>
          <w:sz w:val="20"/>
          <w:szCs w:val="20"/>
          <w:lang w:val="en-GB"/>
        </w:rPr>
      </w:pPr>
    </w:p>
    <w:p w14:paraId="12CD207E" w14:textId="305359F0" w:rsidR="00AB2EE4" w:rsidRDefault="00AB2EE4" w:rsidP="0099076E">
      <w:pPr>
        <w:jc w:val="both"/>
        <w:rPr>
          <w:rFonts w:ascii="Calibri" w:hAnsi="Calibri" w:cs="Calibri"/>
          <w:sz w:val="20"/>
          <w:szCs w:val="20"/>
          <w:lang w:val="en-GB"/>
        </w:rPr>
      </w:pPr>
      <w:r>
        <w:rPr>
          <w:rFonts w:ascii="Calibri" w:hAnsi="Calibri" w:cs="Calibri"/>
          <w:sz w:val="20"/>
          <w:szCs w:val="20"/>
          <w:lang w:val="en-GB"/>
        </w:rPr>
        <w:t>“</w:t>
      </w:r>
      <w:r w:rsidR="00EF17F3">
        <w:rPr>
          <w:rFonts w:ascii="Calibri" w:hAnsi="Calibri" w:cs="Calibri"/>
          <w:sz w:val="20"/>
          <w:szCs w:val="20"/>
          <w:lang w:val="en-GB"/>
        </w:rPr>
        <w:t>Human Ancestry and Lineage Pluralism”</w:t>
      </w:r>
    </w:p>
    <w:p w14:paraId="3C7CC8C3" w14:textId="3884A1D4" w:rsidR="00EF17F3" w:rsidRDefault="00703818" w:rsidP="0099076E">
      <w:pPr>
        <w:jc w:val="both"/>
        <w:rPr>
          <w:rFonts w:ascii="Calibri" w:hAnsi="Calibri" w:cs="Calibri"/>
          <w:sz w:val="20"/>
          <w:szCs w:val="20"/>
          <w:lang w:val="en-GB"/>
        </w:rPr>
      </w:pPr>
      <w:r>
        <w:rPr>
          <w:rFonts w:ascii="Calibri" w:hAnsi="Calibri" w:cs="Calibri"/>
          <w:sz w:val="20"/>
          <w:szCs w:val="20"/>
          <w:lang w:val="en-GB"/>
        </w:rPr>
        <w:tab/>
      </w:r>
      <w:r w:rsidR="0082240E">
        <w:rPr>
          <w:rFonts w:ascii="Calibri" w:hAnsi="Calibri" w:cs="Calibri"/>
          <w:sz w:val="20"/>
          <w:szCs w:val="20"/>
          <w:lang w:val="en-GB"/>
        </w:rPr>
        <w:t xml:space="preserve">EPSA - </w:t>
      </w:r>
      <w:r>
        <w:rPr>
          <w:rFonts w:ascii="Calibri" w:hAnsi="Calibri" w:cs="Calibri"/>
          <w:sz w:val="20"/>
          <w:szCs w:val="20"/>
          <w:lang w:val="en-GB"/>
        </w:rPr>
        <w:t>European Philosophy Association Meeting, Serbia, Sep</w:t>
      </w:r>
      <w:r w:rsidR="00EC6415">
        <w:rPr>
          <w:rFonts w:ascii="Calibri" w:hAnsi="Calibri" w:cs="Calibri"/>
          <w:sz w:val="20"/>
          <w:szCs w:val="20"/>
          <w:lang w:val="en-GB"/>
        </w:rPr>
        <w:t>t 2023</w:t>
      </w:r>
    </w:p>
    <w:p w14:paraId="38A0D254" w14:textId="77777777" w:rsidR="00AB2EE4" w:rsidRDefault="00AB2EE4" w:rsidP="0099076E">
      <w:pPr>
        <w:jc w:val="both"/>
        <w:rPr>
          <w:rFonts w:ascii="Calibri" w:hAnsi="Calibri" w:cs="Calibri"/>
          <w:sz w:val="20"/>
          <w:szCs w:val="20"/>
          <w:lang w:val="en-GB"/>
        </w:rPr>
      </w:pPr>
    </w:p>
    <w:p w14:paraId="1F923737" w14:textId="62643061" w:rsidR="00125758" w:rsidRPr="00C16D00" w:rsidRDefault="008035E7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B67D35">
        <w:rPr>
          <w:rFonts w:ascii="Calibri" w:hAnsi="Calibri" w:cs="Calibri"/>
          <w:sz w:val="20"/>
          <w:szCs w:val="20"/>
          <w:lang w:val="en-GB"/>
        </w:rPr>
        <w:t>“</w:t>
      </w:r>
      <w:r w:rsidR="00125758" w:rsidRPr="00B67D35">
        <w:rPr>
          <w:rFonts w:ascii="Calibri" w:hAnsi="Calibri" w:cs="Calibri"/>
          <w:sz w:val="20"/>
          <w:szCs w:val="20"/>
          <w:lang w:val="en-GB"/>
        </w:rPr>
        <w:t xml:space="preserve">Metaphors in Science: The case of </w:t>
      </w:r>
      <w:r w:rsidRPr="00B67D35">
        <w:rPr>
          <w:rFonts w:ascii="Calibri" w:hAnsi="Calibri" w:cs="Calibri"/>
          <w:sz w:val="20"/>
          <w:szCs w:val="20"/>
          <w:lang w:val="en-GB"/>
        </w:rPr>
        <w:t>‘</w:t>
      </w:r>
      <w:r w:rsidR="00125758" w:rsidRPr="00B67D35">
        <w:rPr>
          <w:rFonts w:ascii="Calibri" w:hAnsi="Calibri" w:cs="Calibri"/>
          <w:sz w:val="20"/>
          <w:szCs w:val="20"/>
          <w:lang w:val="en-GB"/>
        </w:rPr>
        <w:t>Scaffolding</w:t>
      </w:r>
      <w:r w:rsidRPr="00B67D35">
        <w:rPr>
          <w:rFonts w:ascii="Calibri" w:hAnsi="Calibri" w:cs="Calibri"/>
          <w:sz w:val="20"/>
          <w:szCs w:val="20"/>
          <w:lang w:val="en-GB"/>
        </w:rPr>
        <w:t>’”</w:t>
      </w:r>
    </w:p>
    <w:p w14:paraId="27F75C6A" w14:textId="71C2398B" w:rsidR="006235AF" w:rsidRDefault="00C16D00" w:rsidP="0099076E">
      <w:pPr>
        <w:jc w:val="both"/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</w:pPr>
      <w:r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ab/>
      </w:r>
      <w:r w:rsidR="000808F9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 xml:space="preserve">Queens University </w:t>
      </w:r>
      <w:r w:rsidR="00241A1B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Belfast, UK, March 2023 (invited)</w:t>
      </w:r>
    </w:p>
    <w:p w14:paraId="131A714D" w14:textId="77777777" w:rsidR="00C16D00" w:rsidRDefault="00C16D00" w:rsidP="0099076E">
      <w:pPr>
        <w:jc w:val="both"/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</w:pPr>
    </w:p>
    <w:p w14:paraId="2F8A4942" w14:textId="2C2BD0D6" w:rsidR="00191327" w:rsidRDefault="00191327" w:rsidP="0099076E">
      <w:pPr>
        <w:jc w:val="both"/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</w:pPr>
      <w:r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“</w:t>
      </w:r>
      <w:r w:rsidR="002F0B19" w:rsidRPr="00963A4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 xml:space="preserve">Scaffold: </w:t>
      </w:r>
      <w:r w:rsidR="002F0B19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A</w:t>
      </w:r>
      <w:r w:rsidR="002F0B19" w:rsidRPr="00963A4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 xml:space="preserve"> Causal Concept for Evolutionary Explanations</w:t>
      </w:r>
      <w:r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”</w:t>
      </w:r>
    </w:p>
    <w:p w14:paraId="0EFA3C86" w14:textId="7C63471F" w:rsidR="002F0B19" w:rsidRDefault="00191327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ab/>
        <w:t>PSA – Philosophy of Science Association</w:t>
      </w:r>
      <w:r w:rsidR="002B2348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, Pittsburgh, November 2022</w:t>
      </w:r>
      <w:r w:rsidR="002F0B19" w:rsidRPr="00963A40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  <w:lang w:val="en-CA"/>
        </w:rPr>
        <w:t> </w:t>
      </w:r>
    </w:p>
    <w:p w14:paraId="1A399FA5" w14:textId="77777777" w:rsidR="002F0B19" w:rsidRDefault="002F0B19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767E67D0" w14:textId="30F0A012" w:rsidR="00756A50" w:rsidRDefault="0000743B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>“The Risk of Biological Race Realism”</w:t>
      </w:r>
    </w:p>
    <w:p w14:paraId="7E416ACA" w14:textId="1E875171" w:rsidR="00DB4876" w:rsidRDefault="006B60CF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              </w:t>
      </w:r>
      <w:r w:rsidR="006676E0">
        <w:rPr>
          <w:rFonts w:asciiTheme="minorHAnsi" w:hAnsiTheme="minorHAnsi" w:cstheme="minorHAnsi"/>
          <w:iCs/>
          <w:sz w:val="20"/>
          <w:szCs w:val="20"/>
          <w:lang w:val="en-US"/>
        </w:rPr>
        <w:t>Philosophy Talk Series, Open University</w:t>
      </w:r>
      <w:r w:rsidR="000922BC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UK</w:t>
      </w:r>
      <w:r w:rsidR="006676E0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, </w:t>
      </w:r>
      <w:r w:rsidR="000922BC">
        <w:rPr>
          <w:rFonts w:asciiTheme="minorHAnsi" w:hAnsiTheme="minorHAnsi" w:cstheme="minorHAnsi"/>
          <w:iCs/>
          <w:sz w:val="20"/>
          <w:szCs w:val="20"/>
          <w:lang w:val="en-US"/>
        </w:rPr>
        <w:t>April 2022 (invited)</w:t>
      </w:r>
    </w:p>
    <w:p w14:paraId="3D3DAAD0" w14:textId="77777777" w:rsidR="00756A50" w:rsidRDefault="00756A50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6B2934B6" w14:textId="6A619929" w:rsidR="0099076E" w:rsidRPr="001C3D4F" w:rsidRDefault="001C3D4F" w:rsidP="0099076E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The </w:t>
      </w:r>
      <w:r w:rsidR="006869DC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Metaphysics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of Race meets Inductive Risk: Challenging the New Biological Race </w:t>
      </w:r>
      <w:proofErr w:type="gramStart"/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Realism</w:t>
      </w:r>
      <w:proofErr w:type="gramEnd"/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</w:p>
    <w:p w14:paraId="06CE287E" w14:textId="7D6A876C" w:rsidR="00F639B0" w:rsidRPr="006124A5" w:rsidRDefault="00E833C9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SA - </w:t>
      </w:r>
      <w:r w:rsidR="00F639B0" w:rsidRPr="006124A5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hilosophy of Science Association, Baltimore, November 2021 </w:t>
      </w:r>
    </w:p>
    <w:p w14:paraId="6036D53C" w14:textId="19D4694E" w:rsidR="007331D8" w:rsidRPr="006124A5" w:rsidRDefault="007331D8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6124A5">
        <w:rPr>
          <w:rFonts w:asciiTheme="minorHAnsi" w:hAnsiTheme="minorHAnsi" w:cstheme="minorHAnsi"/>
          <w:iCs/>
          <w:sz w:val="20"/>
          <w:szCs w:val="20"/>
          <w:lang w:val="en-US"/>
        </w:rPr>
        <w:t>Ancestry Workshop, Pittsburgh</w:t>
      </w:r>
      <w:r w:rsidR="006B4121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Center for Philosophy of Science</w:t>
      </w:r>
      <w:r w:rsidRPr="006124A5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, January 2021 </w:t>
      </w:r>
    </w:p>
    <w:p w14:paraId="708D8518" w14:textId="77777777" w:rsidR="00FC061A" w:rsidRDefault="00FC061A" w:rsidP="00FC061A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6ECE6DB1" w14:textId="0B4EFEB1" w:rsidR="00FC061A" w:rsidRPr="001C3D4F" w:rsidRDefault="00FC061A" w:rsidP="00FC061A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Evolutionary Scaffolds: Articulating Processes in Evolutionary Explanations”</w:t>
      </w:r>
    </w:p>
    <w:p w14:paraId="6CDC745C" w14:textId="5763A3E9" w:rsidR="00BD3A0C" w:rsidRPr="00FC061A" w:rsidRDefault="00FC061A" w:rsidP="00FC061A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560FA5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Department of Philosophy, Dalhousie University, May 2021 </w:t>
      </w:r>
      <w:r>
        <w:rPr>
          <w:rFonts w:asciiTheme="minorHAnsi" w:hAnsiTheme="minorHAnsi" w:cstheme="minorHAnsi"/>
          <w:iCs/>
          <w:sz w:val="20"/>
          <w:szCs w:val="20"/>
          <w:lang w:val="en-US"/>
        </w:rPr>
        <w:t>(invited)</w:t>
      </w:r>
    </w:p>
    <w:p w14:paraId="3DE755AC" w14:textId="77777777" w:rsidR="00FC061A" w:rsidRDefault="00FC061A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79CA8CC9" w14:textId="77777777" w:rsidR="000D5C0C" w:rsidRDefault="001C3D4F" w:rsidP="001E27C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1E27CF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What Is It that Evolves?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</w:p>
    <w:p w14:paraId="4C717623" w14:textId="1B0522DE" w:rsidR="001E27CF" w:rsidRPr="001C3D4F" w:rsidRDefault="000D5C0C" w:rsidP="001E27C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ab/>
        <w:t>International Society of History Philosophy and Social Sciences of Biology July 2021</w:t>
      </w:r>
    </w:p>
    <w:p w14:paraId="37CDE7F2" w14:textId="1C6044E3" w:rsidR="001E27CF" w:rsidRPr="00BD3A0C" w:rsidRDefault="001E27CF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Digital Seminar Talk Series, Lisbon University, April 2021 </w:t>
      </w:r>
      <w:r w:rsidR="00560FA5">
        <w:rPr>
          <w:rFonts w:asciiTheme="minorHAnsi" w:hAnsiTheme="minorHAnsi" w:cstheme="minorHAnsi"/>
          <w:iCs/>
          <w:sz w:val="20"/>
          <w:szCs w:val="20"/>
          <w:lang w:val="en-US"/>
        </w:rPr>
        <w:t>(invited</w:t>
      </w:r>
      <w:r w:rsidR="00C777CB">
        <w:rPr>
          <w:rFonts w:asciiTheme="minorHAnsi" w:hAnsiTheme="minorHAnsi" w:cstheme="minorHAnsi"/>
          <w:iCs/>
          <w:sz w:val="20"/>
          <w:szCs w:val="20"/>
          <w:lang w:val="en-US"/>
        </w:rPr>
        <w:t>)</w:t>
      </w:r>
    </w:p>
    <w:p w14:paraId="52EC4074" w14:textId="77777777" w:rsidR="001E27CF" w:rsidRDefault="001E27CF">
      <w:pPr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6BBD5A53" w14:textId="596F0C7E" w:rsidR="0043783A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66036C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When Imprecision is a Good Thing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</w:p>
    <w:p w14:paraId="117F2FD4" w14:textId="1382CF88" w:rsidR="00127F4D" w:rsidRPr="001C3D4F" w:rsidRDefault="00127F4D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Department of Philosophy, Dalhousie University, October 2020 </w:t>
      </w:r>
      <w:r w:rsidR="006124A5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(invited)</w:t>
      </w:r>
    </w:p>
    <w:p w14:paraId="2048F312" w14:textId="77777777" w:rsidR="00BD3A0C" w:rsidRPr="001C3D4F" w:rsidRDefault="00BD3A0C">
      <w:pPr>
        <w:jc w:val="both"/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</w:pPr>
    </w:p>
    <w:p w14:paraId="0A01D03A" w14:textId="13A19D0A" w:rsidR="001B7F81" w:rsidRPr="001C3D4F" w:rsidRDefault="001C3D4F">
      <w:pPr>
        <w:jc w:val="both"/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</w:pP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“</w:t>
      </w:r>
      <w:r w:rsidR="001B7F81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Rethinking the Use of Idealization in Scientific Practice: The case of Phylogenetic </w:t>
      </w:r>
      <w:proofErr w:type="gramStart"/>
      <w:r w:rsidR="001B7F81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Trees</w:t>
      </w:r>
      <w:proofErr w:type="gramEnd"/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”</w:t>
      </w:r>
    </w:p>
    <w:p w14:paraId="231EE999" w14:textId="44EA1BFA" w:rsidR="00941E2D" w:rsidRDefault="00941E2D" w:rsidP="006B4121">
      <w:pPr>
        <w:ind w:firstLine="709"/>
        <w:jc w:val="both"/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>University of Massachusetts Lowell, June 2021 (invited)</w:t>
      </w:r>
    </w:p>
    <w:p w14:paraId="1A76671E" w14:textId="4BB2BD8F" w:rsidR="001B7F81" w:rsidRPr="001C3D4F" w:rsidRDefault="001B7F81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Philosophy of Biology at the Mountains, </w:t>
      </w:r>
      <w:r w:rsidR="00762CFE"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University of </w:t>
      </w:r>
      <w:r w:rsidRPr="001C3D4F">
        <w:rPr>
          <w:rFonts w:asciiTheme="minorHAnsi" w:eastAsia="Times New Roman Baltic" w:hAnsiTheme="minorHAnsi" w:cstheme="minorHAnsi"/>
          <w:iCs/>
          <w:sz w:val="20"/>
          <w:szCs w:val="20"/>
          <w:lang w:val="en-US" w:eastAsia="pt-BR" w:bidi="ar-SA"/>
        </w:rPr>
        <w:t xml:space="preserve">Utah, June 2020 </w:t>
      </w:r>
    </w:p>
    <w:p w14:paraId="7F14E38A" w14:textId="77777777" w:rsidR="001B7F81" w:rsidRPr="001C3D4F" w:rsidRDefault="001B7F81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447D3D3F" w14:textId="3433EADF" w:rsidR="008406B1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8406B1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There is no Tree of Life – Long Live the Tree of </w:t>
      </w:r>
      <w:proofErr w:type="gramStart"/>
      <w:r w:rsidR="008406B1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Life</w:t>
      </w:r>
      <w:proofErr w:type="gramEnd"/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8406B1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</w:p>
    <w:p w14:paraId="7EC40D73" w14:textId="58D73D12" w:rsidR="008406B1" w:rsidRPr="001C3D4F" w:rsidRDefault="008406B1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The Apeiron </w:t>
      </w:r>
      <w:r w:rsidR="000A5E51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Society for the Practice of Philosophy, Calgary, January 2020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  <w:r w:rsidR="006124A5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(invited)</w:t>
      </w:r>
    </w:p>
    <w:p w14:paraId="1ECE0291" w14:textId="2B52FFFB" w:rsidR="00C40A23" w:rsidRPr="001C3D4F" w:rsidRDefault="00C40A23">
      <w:pPr>
        <w:jc w:val="both"/>
        <w:rPr>
          <w:rFonts w:asciiTheme="minorHAnsi" w:hAnsiTheme="minorHAnsi" w:cstheme="minorHAnsi"/>
          <w:iCs/>
          <w:sz w:val="20"/>
          <w:szCs w:val="20"/>
          <w:lang w:val="en-CA"/>
        </w:rPr>
      </w:pPr>
    </w:p>
    <w:p w14:paraId="5FD8CA31" w14:textId="1218E6BC" w:rsidR="00E14D9D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E14D9D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What is a Lineage?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</w:p>
    <w:p w14:paraId="2E12F6D7" w14:textId="5A9D0469" w:rsidR="003C507E" w:rsidRPr="001C3D4F" w:rsidRDefault="00E833C9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APA - </w:t>
      </w:r>
      <w:r w:rsidR="003C507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American Philosophical Association</w:t>
      </w:r>
      <w:r w:rsidR="003B001A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Pacific Division</w:t>
      </w:r>
      <w:r w:rsidR="003C507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, Vancouver, April 2019</w:t>
      </w:r>
    </w:p>
    <w:p w14:paraId="7AB5E673" w14:textId="006FE5DE" w:rsidR="00C44F9D" w:rsidRPr="001C3D4F" w:rsidRDefault="00E833C9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SA - </w:t>
      </w:r>
      <w:r w:rsidR="00C44F9D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Philosophy of Science Association, Seattle, November 2018 </w:t>
      </w:r>
    </w:p>
    <w:p w14:paraId="0B8F245C" w14:textId="77777777" w:rsidR="00C44F9D" w:rsidRPr="001C3D4F" w:rsidRDefault="00C44F9D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</w:p>
    <w:p w14:paraId="421B5FC7" w14:textId="6DF65FB9" w:rsidR="00A502E4" w:rsidRPr="001C3D4F" w:rsidRDefault="001C3D4F">
      <w:pPr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“</w:t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Species Cohesion </w:t>
      </w:r>
      <w:r w:rsidR="00582E0F">
        <w:rPr>
          <w:rFonts w:asciiTheme="minorHAnsi" w:hAnsiTheme="minorHAnsi" w:cstheme="minorHAnsi"/>
          <w:iCs/>
          <w:sz w:val="20"/>
          <w:szCs w:val="20"/>
          <w:lang w:val="en-US"/>
        </w:rPr>
        <w:t>in</w:t>
      </w:r>
      <w:r w:rsidR="00D72768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the Age of Discordance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”</w:t>
      </w:r>
      <w:r w:rsidR="0019045F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</w:t>
      </w:r>
    </w:p>
    <w:p w14:paraId="3E32526B" w14:textId="5F29AEF0" w:rsidR="00A502E4" w:rsidRPr="001C3D4F" w:rsidRDefault="00D72768" w:rsidP="006B4121">
      <w:pPr>
        <w:ind w:firstLine="709"/>
        <w:jc w:val="both"/>
        <w:rPr>
          <w:rFonts w:asciiTheme="minorHAnsi" w:hAnsiTheme="minorHAnsi" w:cstheme="minorHAnsi"/>
          <w:iCs/>
          <w:sz w:val="20"/>
          <w:szCs w:val="20"/>
          <w:lang w:val="en-US"/>
        </w:rPr>
      </w:pP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Species in the Age of Discordance</w:t>
      </w:r>
      <w:r w:rsidR="0086216B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Conference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, </w:t>
      </w:r>
      <w:r w:rsidR="00A81CA9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University of Utah</w:t>
      </w:r>
      <w:r w:rsidRPr="001C3D4F">
        <w:rPr>
          <w:rFonts w:asciiTheme="minorHAnsi" w:hAnsiTheme="minorHAnsi" w:cstheme="minorHAnsi"/>
          <w:iCs/>
          <w:sz w:val="20"/>
          <w:szCs w:val="20"/>
          <w:lang w:val="en-US"/>
        </w:rPr>
        <w:t>,</w:t>
      </w:r>
      <w:r w:rsidR="004170C7" w:rsidRPr="001C3D4F">
        <w:rPr>
          <w:rFonts w:asciiTheme="minorHAnsi" w:hAnsiTheme="minorHAnsi" w:cstheme="minorHAnsi"/>
          <w:iCs/>
          <w:sz w:val="20"/>
          <w:szCs w:val="20"/>
          <w:lang w:val="en-US"/>
        </w:rPr>
        <w:t xml:space="preserve"> March 2017 </w:t>
      </w:r>
      <w:r w:rsidR="0099076E" w:rsidRPr="001C3D4F">
        <w:rPr>
          <w:rFonts w:asciiTheme="minorHAnsi" w:hAnsiTheme="minorHAnsi" w:cstheme="minorHAnsi"/>
          <w:iCs/>
          <w:sz w:val="20"/>
          <w:szCs w:val="20"/>
          <w:lang w:val="en-US"/>
        </w:rPr>
        <w:t>(invited)</w:t>
      </w:r>
    </w:p>
    <w:p w14:paraId="144E394C" w14:textId="77777777" w:rsidR="001C3D4F" w:rsidRDefault="001C3D4F" w:rsidP="00AD79EE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118D6917" w14:textId="77777777" w:rsidR="001C3D4F" w:rsidRDefault="001C3D4F" w:rsidP="00834026">
      <w:pP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597C9C54" w14:textId="595DFE35" w:rsidR="00B050E6" w:rsidRDefault="00007692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lastRenderedPageBreak/>
        <w:t xml:space="preserve">GRADUATE </w:t>
      </w:r>
      <w:r w:rsidR="00F214A6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STUDENT </w:t>
      </w:r>
      <w:r w:rsidR="00FB2F92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SUPERVISION</w:t>
      </w:r>
    </w:p>
    <w:p w14:paraId="59247EA5" w14:textId="3F539C05" w:rsidR="0090184D" w:rsidRDefault="0090184D" w:rsidP="00393813">
      <w:pPr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</w:p>
    <w:p w14:paraId="1CB4330C" w14:textId="70BED42C" w:rsidR="009702E1" w:rsidRDefault="009702E1" w:rsidP="000C73A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Joshua Smit </w:t>
      </w:r>
      <w:r w:rsidR="007F43E3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(M.A, University of </w:t>
      </w:r>
      <w:proofErr w:type="gramStart"/>
      <w:r w:rsidR="007F43E3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Exeter)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</w:t>
      </w:r>
      <w:proofErr w:type="gramEnd"/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                                                                                             </w:t>
      </w:r>
      <w:r w:rsidR="007F43E3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 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2023  </w:t>
      </w:r>
    </w:p>
    <w:p w14:paraId="01CB4AA0" w14:textId="07A33EFD" w:rsidR="00FB2F92" w:rsidRPr="000C73A6" w:rsidRDefault="00431C3C" w:rsidP="000C73A6">
      <w:pP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12040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Rob Thompson (M.A</w:t>
      </w:r>
      <w:r w:rsidR="00393813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, University of </w:t>
      </w:r>
      <w:proofErr w:type="gramStart"/>
      <w:r w:rsidR="00393813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Exeter</w:t>
      </w:r>
      <w:r w:rsidRPr="0012040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)</w:t>
      </w:r>
      <w:r w:rsidR="00120402" w:rsidRPr="0012040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</w:t>
      </w:r>
      <w:proofErr w:type="gramEnd"/>
      <w:r w:rsidR="00120402" w:rsidRPr="0012040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                                                                                       </w:t>
      </w:r>
      <w:r w:rsidR="00393813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  </w:t>
      </w:r>
      <w:r w:rsidR="00120402" w:rsidRPr="0012040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2022</w:t>
      </w:r>
    </w:p>
    <w:p w14:paraId="01768F90" w14:textId="77777777" w:rsidR="006D1327" w:rsidRDefault="006D1327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</w:p>
    <w:p w14:paraId="64A059ED" w14:textId="1EB09B6B" w:rsidR="00A502E4" w:rsidRPr="00A95271" w:rsidRDefault="00D72768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 w:rsidRPr="00A95271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TEACHING</w:t>
      </w:r>
      <w:r w:rsidR="00CE7EA3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 xml:space="preserve"> </w:t>
      </w:r>
      <w:r w:rsidR="0077480A" w:rsidRPr="006B4121">
        <w:rPr>
          <w:rFonts w:asciiTheme="minorHAnsi" w:eastAsia="Times New Roman Baltic" w:hAnsiTheme="minorHAnsi" w:cstheme="minorHAnsi"/>
          <w:i/>
          <w:iCs/>
          <w:sz w:val="18"/>
          <w:szCs w:val="18"/>
          <w:lang w:val="en-US" w:eastAsia="pt-BR" w:bidi="ar-SA"/>
        </w:rPr>
        <w:t>(full list available upon request)</w:t>
      </w:r>
    </w:p>
    <w:p w14:paraId="67CE52D4" w14:textId="77777777" w:rsidR="001C3D4F" w:rsidRDefault="001C3D4F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3998C1D8" w14:textId="2629B2BF" w:rsidR="00D47532" w:rsidRPr="0046741F" w:rsidRDefault="00D47532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</w:pPr>
      <w:r w:rsidRPr="0046741F"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  <w:t xml:space="preserve">University of Exeter, UK </w:t>
      </w:r>
    </w:p>
    <w:p w14:paraId="3EB4FDBC" w14:textId="26F89764" w:rsidR="00653D4D" w:rsidRDefault="00653D4D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547C4A69" w14:textId="2F733F40" w:rsidR="00422EC1" w:rsidRDefault="00422EC1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Knowledge, Human Values, and Anti-Science                                                                                  </w:t>
      </w:r>
      <w:r w:rsidR="00757168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Spring 2024</w:t>
      </w:r>
    </w:p>
    <w:p w14:paraId="03979756" w14:textId="4D5BC408" w:rsidR="00407B11" w:rsidRDefault="00407B11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Philosophy and Sociology of Race                                                                                                Fall 2022 and 2023</w:t>
      </w:r>
    </w:p>
    <w:p w14:paraId="50E13CEF" w14:textId="3EC0E350" w:rsidR="00816F8A" w:rsidRDefault="00816F8A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Animal Minds and Animal Ethics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5C2F6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Spring </w:t>
      </w:r>
      <w:r w:rsidR="005C2F69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and Fall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2023</w:t>
      </w:r>
    </w:p>
    <w:p w14:paraId="3ACC3819" w14:textId="417112D1" w:rsidR="00407B11" w:rsidRDefault="00407B11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The Philosophy of Nature                                                                                                    Spring 2022</w:t>
      </w:r>
      <w:r w:rsidR="00E357A8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,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2023</w:t>
      </w:r>
      <w:r w:rsidR="00E357A8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, 2024</w:t>
      </w:r>
    </w:p>
    <w:p w14:paraId="6C18E529" w14:textId="2A4F2F09" w:rsidR="00816F8A" w:rsidRDefault="0046741F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Social Epistemology (Co-Instructor)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  Spring 2023</w:t>
      </w:r>
    </w:p>
    <w:p w14:paraId="5F025746" w14:textId="77777777" w:rsidR="00E37A27" w:rsidRDefault="00E37A27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087910F0" w14:textId="4381702E" w:rsidR="00910958" w:rsidRPr="00910958" w:rsidRDefault="00910958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</w:pPr>
      <w:r w:rsidRPr="00910958"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  <w:t>University of Calgary, Canada</w:t>
      </w:r>
    </w:p>
    <w:p w14:paraId="2B4CD02F" w14:textId="77777777" w:rsidR="00910958" w:rsidRDefault="00910958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3DCCA7AF" w14:textId="43AC9E38" w:rsidR="001C3D4F" w:rsidRDefault="001C3D4F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The Philosophy of Race </w:t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842241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Spring 2019</w:t>
      </w:r>
    </w:p>
    <w:p w14:paraId="1F7ECC73" w14:textId="69E7B4AD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formation Technology Ethics</w:t>
      </w:r>
      <w:r w:rsidR="00EB0248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="00EB0248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                                                        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ab/>
        <w:t xml:space="preserve">                       </w:t>
      </w: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Spring</w:t>
      </w: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 2018</w:t>
      </w:r>
    </w:p>
    <w:p w14:paraId="695C92F6" w14:textId="77777777" w:rsidR="001C3D4F" w:rsidRDefault="001C3D4F" w:rsidP="00EC7660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11D84778" w14:textId="6352F0AD" w:rsidR="00910958" w:rsidRPr="00DE3D11" w:rsidRDefault="00DE3D11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</w:pPr>
      <w:r w:rsidRPr="00DE3D11"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  <w:t>Instituto</w:t>
      </w:r>
      <w:r w:rsidR="00620DAE" w:rsidRPr="00DE3D11"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val="en-US" w:eastAsia="pt-BR" w:bidi="ar-SA"/>
        </w:rPr>
        <w:t xml:space="preserve"> Federal de Minas Gerais, Brazil</w:t>
      </w:r>
    </w:p>
    <w:p w14:paraId="2EC54F8B" w14:textId="77777777" w:rsidR="00910958" w:rsidRDefault="00910958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</w:pPr>
    </w:p>
    <w:p w14:paraId="209962AC" w14:textId="52C54484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troduction to Philosophy of Science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  <w:t xml:space="preserve">  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</w:t>
      </w:r>
      <w:r w:rsidR="00384401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Spring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2013</w:t>
      </w:r>
    </w:p>
    <w:p w14:paraId="376B141C" w14:textId="79F1F808" w:rsidR="001C3D4F" w:rsidRPr="002461B0" w:rsidRDefault="00384401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Principles of </w:t>
      </w:r>
      <w:r w:rsidR="001C3D4F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 xml:space="preserve">Scientific </w:t>
      </w:r>
      <w:r w:rsidR="00887828"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Method</w:t>
      </w:r>
      <w:r w:rsidR="00887828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ology</w:t>
      </w:r>
      <w:r w:rsidR="001C3D4F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="001C3D4F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  <w:t xml:space="preserve">   </w:t>
      </w:r>
      <w:r w:rsidR="001C3D4F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</w:t>
      </w:r>
      <w:r w:rsidR="001C3D4F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="001C3D4F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="00887828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                                   </w:t>
      </w:r>
      <w:r w:rsidR="001C3D4F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Spring</w:t>
      </w:r>
      <w:r w:rsidR="001C3D4F"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2013</w:t>
      </w:r>
    </w:p>
    <w:p w14:paraId="662C5D4D" w14:textId="77777777" w:rsidR="001C3D4F" w:rsidRPr="002461B0" w:rsidRDefault="001C3D4F" w:rsidP="001C3D4F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165436F1" w14:textId="708A7282" w:rsidR="00C45E03" w:rsidRPr="00B67D35" w:rsidRDefault="00C45E03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eastAsia="pt-BR" w:bidi="ar-SA"/>
        </w:rPr>
      </w:pPr>
      <w:r w:rsidRPr="00B67D35">
        <w:rPr>
          <w:rFonts w:asciiTheme="minorHAnsi" w:eastAsia="Times New Roman Baltic" w:hAnsiTheme="minorHAnsi" w:cstheme="minorHAnsi"/>
          <w:bCs/>
          <w:sz w:val="20"/>
          <w:szCs w:val="20"/>
          <w:u w:val="single"/>
          <w:lang w:eastAsia="pt-BR" w:bidi="ar-SA"/>
        </w:rPr>
        <w:t>Universidade Federal de Minas Gerais, Brazil</w:t>
      </w:r>
    </w:p>
    <w:p w14:paraId="3905AEA1" w14:textId="77777777" w:rsidR="00C45E03" w:rsidRPr="00B67D35" w:rsidRDefault="00C45E03" w:rsidP="001C3D4F">
      <w:pPr>
        <w:jc w:val="both"/>
        <w:rPr>
          <w:rFonts w:asciiTheme="minorHAnsi" w:eastAsia="Times New Roman Baltic" w:hAnsiTheme="minorHAnsi" w:cstheme="minorHAnsi"/>
          <w:bCs/>
          <w:sz w:val="20"/>
          <w:szCs w:val="20"/>
          <w:lang w:eastAsia="pt-BR" w:bidi="ar-SA"/>
        </w:rPr>
      </w:pPr>
    </w:p>
    <w:p w14:paraId="4F042F5C" w14:textId="7C3AAF37" w:rsidR="001C3D4F" w:rsidRPr="002461B0" w:rsidRDefault="001C3D4F" w:rsidP="001C3D4F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2461B0">
        <w:rPr>
          <w:rFonts w:asciiTheme="minorHAnsi" w:eastAsia="Times New Roman Baltic" w:hAnsiTheme="minorHAnsi" w:cstheme="minorHAnsi"/>
          <w:bCs/>
          <w:sz w:val="20"/>
          <w:szCs w:val="20"/>
          <w:lang w:val="en-US" w:eastAsia="pt-BR" w:bidi="ar-SA"/>
        </w:rPr>
        <w:t>Introduction to Philosophy of Biology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(</w:t>
      </w:r>
      <w:r w:rsidR="00C45E03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C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o-instructor)</w:t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Pr="002461B0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  <w:r w:rsidR="00DC7425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               Spring 2012 and Fall 2013</w:t>
      </w:r>
    </w:p>
    <w:p w14:paraId="30B02470" w14:textId="0B6F774A" w:rsidR="00901E55" w:rsidRPr="00B30F9F" w:rsidRDefault="00D72768">
      <w:pPr>
        <w:rPr>
          <w:rFonts w:asciiTheme="minorHAnsi" w:eastAsia="Times New Roman Baltic" w:hAnsiTheme="minorHAnsi" w:cstheme="minorHAnsi"/>
          <w:b/>
          <w:bCs/>
          <w:sz w:val="20"/>
          <w:szCs w:val="20"/>
          <w:lang w:val="en-US" w:eastAsia="pt-BR" w:bidi="ar-SA"/>
        </w:rPr>
      </w:pPr>
      <w:r w:rsidRPr="00330A44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ab/>
      </w:r>
    </w:p>
    <w:p w14:paraId="785332EF" w14:textId="390A2E20" w:rsidR="00901E55" w:rsidRPr="007F5BE5" w:rsidRDefault="006C46BC" w:rsidP="00F7181D">
      <w:pPr>
        <w:rPr>
          <w:rFonts w:asciiTheme="minorHAnsi" w:hAnsiTheme="minorHAnsi" w:cstheme="minorHAnsi"/>
          <w:b/>
          <w:lang w:val="en-US"/>
        </w:rPr>
      </w:pPr>
      <w:r w:rsidRPr="006C46BC">
        <w:rPr>
          <w:rFonts w:asciiTheme="minorHAnsi" w:hAnsiTheme="minorHAnsi" w:cstheme="minorHAnsi"/>
          <w:b/>
          <w:bCs/>
          <w:lang w:val="en-US"/>
        </w:rPr>
        <w:t>PROFESSIONAL</w:t>
      </w:r>
      <w:r w:rsidR="00901E55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DE4CBB" w:rsidRPr="006C46BC">
        <w:rPr>
          <w:rFonts w:asciiTheme="minorHAnsi" w:hAnsiTheme="minorHAnsi" w:cstheme="minorHAnsi"/>
          <w:b/>
          <w:bCs/>
          <w:lang w:val="en-US"/>
        </w:rPr>
        <w:t>SERVIC</w:t>
      </w:r>
      <w:r w:rsidRPr="006C46BC">
        <w:rPr>
          <w:rFonts w:asciiTheme="minorHAnsi" w:hAnsiTheme="minorHAnsi" w:cstheme="minorHAnsi"/>
          <w:b/>
          <w:bCs/>
          <w:lang w:val="en-US"/>
        </w:rPr>
        <w:t>E</w:t>
      </w:r>
    </w:p>
    <w:p w14:paraId="529D9DEA" w14:textId="77777777" w:rsidR="00AD23EB" w:rsidRDefault="00AD23EB" w:rsidP="00F7181D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</w:p>
    <w:p w14:paraId="6A96B51F" w14:textId="286555E9" w:rsidR="00901E55" w:rsidRPr="00901E55" w:rsidRDefault="00901E55" w:rsidP="00F7181D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  <w:r w:rsidRPr="00901E55"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  <w:t>Associations</w:t>
      </w:r>
      <w:r w:rsidR="00E833C9"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  <w:t xml:space="preserve"> and Conferences</w:t>
      </w:r>
    </w:p>
    <w:p w14:paraId="09B3862E" w14:textId="77777777" w:rsidR="00901E55" w:rsidRDefault="00901E55" w:rsidP="00F7181D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0D48B8E1" w14:textId="6155C316" w:rsidR="00431DBF" w:rsidRDefault="00431DBF" w:rsidP="00F7181D">
      <w:pPr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Program Committee Member at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the 2024 Philosophy of Science Meeting                                    2023-2024</w:t>
      </w:r>
    </w:p>
    <w:p w14:paraId="1F910BC3" w14:textId="1A1B47EB" w:rsidR="00F7181D" w:rsidRDefault="00F7181D" w:rsidP="00F7181D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Program Committee Member at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he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Int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ernational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Society of History, Philosophy </w:t>
      </w:r>
    </w:p>
    <w:p w14:paraId="1C55275A" w14:textId="1F1FE71E" w:rsidR="00F7181D" w:rsidRDefault="00F7181D" w:rsidP="003A6901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and Social Studies of Biology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                                                   2021</w:t>
      </w:r>
    </w:p>
    <w:p w14:paraId="60420400" w14:textId="77777777" w:rsidR="00901E55" w:rsidRDefault="00901E55" w:rsidP="00901E55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Student Representative at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he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Int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ernational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Society of History, Philosophy </w:t>
      </w:r>
    </w:p>
    <w:p w14:paraId="5FA05F25" w14:textId="4DE9BEE7" w:rsidR="00901E55" w:rsidRPr="004715B6" w:rsidRDefault="00901E55" w:rsidP="00901E55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and Social Studies of Biology     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                                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2017-2019</w:t>
      </w:r>
    </w:p>
    <w:p w14:paraId="22B8643C" w14:textId="266F04E8" w:rsidR="00901E55" w:rsidRDefault="00901E55" w:rsidP="003A6901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78844046" w14:textId="52A30A34" w:rsidR="00AD23EB" w:rsidRDefault="00AD23EB" w:rsidP="003A6901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  <w: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  <w:t>University of Exeter</w:t>
      </w:r>
    </w:p>
    <w:p w14:paraId="3BEBDCFF" w14:textId="77777777" w:rsidR="00AD23EB" w:rsidRDefault="00AD23EB" w:rsidP="003A6901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</w:p>
    <w:p w14:paraId="642314EB" w14:textId="4AD64C01" w:rsidR="00AD23EB" w:rsidRPr="000740F9" w:rsidRDefault="00916518" w:rsidP="003A6901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0740F9">
        <w:rPr>
          <w:rFonts w:asciiTheme="minorHAnsi" w:hAnsiTheme="minorHAnsi" w:cstheme="minorHAnsi"/>
          <w:sz w:val="20"/>
          <w:szCs w:val="20"/>
          <w:lang w:val="en-US"/>
        </w:rPr>
        <w:t xml:space="preserve">Equity </w:t>
      </w:r>
      <w:r w:rsidR="000740F9" w:rsidRPr="000740F9">
        <w:rPr>
          <w:rFonts w:asciiTheme="minorHAnsi" w:hAnsiTheme="minorHAnsi" w:cstheme="minorHAnsi"/>
          <w:sz w:val="20"/>
          <w:szCs w:val="20"/>
          <w:lang w:val="en-US"/>
        </w:rPr>
        <w:t xml:space="preserve">and Diversity </w:t>
      </w:r>
      <w:r w:rsidR="000740F9">
        <w:rPr>
          <w:rFonts w:asciiTheme="minorHAnsi" w:hAnsiTheme="minorHAnsi" w:cstheme="minorHAnsi"/>
          <w:sz w:val="20"/>
          <w:szCs w:val="20"/>
          <w:lang w:val="en-US"/>
        </w:rPr>
        <w:t xml:space="preserve">Officer </w:t>
      </w:r>
      <w:r w:rsidR="00C13DA2">
        <w:rPr>
          <w:rFonts w:asciiTheme="minorHAnsi" w:hAnsiTheme="minorHAnsi" w:cstheme="minorHAnsi"/>
          <w:sz w:val="20"/>
          <w:szCs w:val="20"/>
          <w:lang w:val="en-US"/>
        </w:rPr>
        <w:t>at the S</w:t>
      </w:r>
      <w:r w:rsidR="00220262">
        <w:rPr>
          <w:rFonts w:asciiTheme="minorHAnsi" w:hAnsiTheme="minorHAnsi" w:cstheme="minorHAnsi"/>
          <w:sz w:val="20"/>
          <w:szCs w:val="20"/>
          <w:lang w:val="en-US"/>
        </w:rPr>
        <w:t>PSPA Department                                                                                 2024-</w:t>
      </w:r>
    </w:p>
    <w:p w14:paraId="70A854BC" w14:textId="77777777" w:rsidR="00AD23EB" w:rsidRDefault="00AD23EB" w:rsidP="003A6901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</w:p>
    <w:p w14:paraId="0C1BF26E" w14:textId="04A2B28C" w:rsidR="00901E55" w:rsidRPr="00901E55" w:rsidRDefault="00901E55" w:rsidP="003A6901">
      <w:pPr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</w:pPr>
      <w:r w:rsidRPr="00901E55">
        <w:rPr>
          <w:rFonts w:asciiTheme="minorHAnsi" w:hAnsiTheme="minorHAnsi" w:cstheme="minorHAnsi"/>
          <w:b/>
          <w:bCs/>
          <w:sz w:val="20"/>
          <w:szCs w:val="20"/>
          <w:u w:val="single"/>
          <w:lang w:val="en-US"/>
        </w:rPr>
        <w:t>University of Calgary</w:t>
      </w:r>
    </w:p>
    <w:p w14:paraId="2E03BBA2" w14:textId="77777777" w:rsidR="00901E55" w:rsidRDefault="00901E55" w:rsidP="003A6901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51EB4119" w14:textId="54EEAFE1" w:rsidR="00A618F4" w:rsidRPr="00C3609A" w:rsidRDefault="001B7F81" w:rsidP="003A6901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1B7F81">
        <w:rPr>
          <w:rFonts w:asciiTheme="minorHAnsi" w:hAnsiTheme="minorHAnsi" w:cstheme="minorHAnsi"/>
          <w:sz w:val="20"/>
          <w:szCs w:val="20"/>
          <w:lang w:val="en-US"/>
        </w:rPr>
        <w:t>Member of the Climate and Diversity Committee in the Philosophy Dept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</w:t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ab/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</w:t>
      </w:r>
      <w:r>
        <w:rPr>
          <w:rFonts w:asciiTheme="minorHAnsi" w:hAnsiTheme="minorHAnsi" w:cstheme="minorHAnsi"/>
          <w:sz w:val="20"/>
          <w:szCs w:val="20"/>
          <w:lang w:val="en-US"/>
        </w:rPr>
        <w:t>2020</w:t>
      </w:r>
      <w:r w:rsidRPr="001B7F81">
        <w:rPr>
          <w:rFonts w:asciiTheme="minorHAnsi" w:hAnsiTheme="minorHAnsi" w:cstheme="minorHAnsi"/>
          <w:sz w:val="20"/>
          <w:szCs w:val="20"/>
          <w:lang w:val="en-US"/>
        </w:rPr>
        <w:t xml:space="preserve">     </w:t>
      </w:r>
    </w:p>
    <w:p w14:paraId="7B476F02" w14:textId="3779C594" w:rsidR="001F36A1" w:rsidRDefault="001F36A1" w:rsidP="00DA59EF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Minorities and Philosophy chapter director                                                                                          2019-2020</w:t>
      </w:r>
    </w:p>
    <w:p w14:paraId="68C748AE" w14:textId="7240DF06" w:rsidR="00DA59EF" w:rsidRDefault="00DA59EF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Referee for the University of Calgary Graduate Philosophy Conference                                          2019-2020</w:t>
      </w:r>
    </w:p>
    <w:p w14:paraId="113CB49F" w14:textId="77777777" w:rsidR="00403892" w:rsidRDefault="00403892" w:rsidP="00403892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>Academic tutor in Doctoral Scholarship Proposal Writing                                                                             2019</w:t>
      </w:r>
    </w:p>
    <w:p w14:paraId="60E9E252" w14:textId="77777777" w:rsidR="00403892" w:rsidRDefault="00403892" w:rsidP="00403892">
      <w:pPr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>Adjudicator in Teaching Awards competition                                                                                                  2019</w:t>
      </w:r>
    </w:p>
    <w:p w14:paraId="03A853A6" w14:textId="4229D56E" w:rsidR="003501CD" w:rsidRDefault="001E4992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Director</w:t>
      </w:r>
      <w:r w:rsidR="00CC0B03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of the Philosophy of Science Journal Club </w:t>
      </w:r>
      <w:r w:rsidR="00901E5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</w:t>
      </w:r>
      <w:r w:rsidR="009471F3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CC0B03">
        <w:rPr>
          <w:rFonts w:asciiTheme="minorHAnsi" w:hAnsiTheme="minorHAnsi" w:cstheme="minorHAnsi"/>
          <w:bCs/>
          <w:sz w:val="20"/>
          <w:szCs w:val="20"/>
          <w:lang w:val="en-US"/>
        </w:rPr>
        <w:t>2017-</w:t>
      </w:r>
      <w:r w:rsidR="00DA59EF">
        <w:rPr>
          <w:rFonts w:asciiTheme="minorHAnsi" w:hAnsiTheme="minorHAnsi" w:cstheme="minorHAnsi"/>
          <w:bCs/>
          <w:sz w:val="20"/>
          <w:szCs w:val="20"/>
          <w:lang w:val="en-US"/>
        </w:rPr>
        <w:t>2019</w:t>
      </w:r>
    </w:p>
    <w:p w14:paraId="0C7BA414" w14:textId="123EDA44" w:rsidR="00403B9D" w:rsidRDefault="00403B9D" w:rsidP="0004390B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Student Representative in the University of Calgary Philosophy Department                                2018-2019</w:t>
      </w:r>
    </w:p>
    <w:p w14:paraId="659E4061" w14:textId="31353644" w:rsidR="0004390B" w:rsidRPr="004715B6" w:rsidRDefault="0004390B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Director of the Graduate Colloquium Seminar</w:t>
      </w:r>
      <w:r w:rsidR="00901E5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          </w:t>
      </w: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2017-2018</w:t>
      </w:r>
    </w:p>
    <w:p w14:paraId="1DD2B20F" w14:textId="75994024" w:rsidR="003029DB" w:rsidRPr="004715B6" w:rsidRDefault="0004390B" w:rsidP="003A6901">
      <w:pPr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Director</w:t>
      </w:r>
      <w:r w:rsidR="00437C96" w:rsidRPr="004715B6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of the Annual Graduate </w:t>
      </w:r>
      <w:r w:rsidR="00901E5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Philosophy </w:t>
      </w:r>
      <w:r w:rsidR="00437C96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Conference</w:t>
      </w:r>
      <w:r w:rsidR="00901E5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                                                             </w:t>
      </w:r>
      <w:r w:rsidR="00437C96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201</w:t>
      </w:r>
      <w:r w:rsidR="002C5B9B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8</w:t>
      </w:r>
    </w:p>
    <w:p w14:paraId="53339051" w14:textId="77777777" w:rsidR="00403892" w:rsidRDefault="00EA1736" w:rsidP="0004390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O</w:t>
      </w:r>
      <w:r w:rsidR="003A6901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rganizer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of The Annual Graduate </w:t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 xml:space="preserve">Philosophy 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>Conference</w:t>
      </w:r>
      <w:r w:rsidR="00901E55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</w:t>
      </w:r>
      <w:r w:rsidR="003A6901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               </w:t>
      </w:r>
      <w:r w:rsidR="001C1CB6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</w:t>
      </w:r>
      <w:r w:rsidR="0004390B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</w:t>
      </w:r>
      <w:r w:rsidR="001E4992">
        <w:rPr>
          <w:rFonts w:asciiTheme="minorHAnsi" w:hAnsiTheme="minorHAnsi" w:cstheme="minorHAnsi"/>
          <w:sz w:val="20"/>
          <w:szCs w:val="20"/>
          <w:lang w:val="en-US"/>
        </w:rPr>
        <w:t xml:space="preserve">     </w:t>
      </w:r>
      <w:r w:rsidR="004249BC">
        <w:rPr>
          <w:rFonts w:asciiTheme="minorHAnsi" w:hAnsiTheme="minorHAnsi" w:cstheme="minorHAnsi"/>
          <w:sz w:val="20"/>
          <w:szCs w:val="20"/>
          <w:lang w:val="en-US"/>
        </w:rPr>
        <w:t>2017</w:t>
      </w:r>
    </w:p>
    <w:p w14:paraId="7D59E8C7" w14:textId="77777777" w:rsidR="00403892" w:rsidRDefault="00403892" w:rsidP="0004390B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3538743C" w14:textId="77777777" w:rsidR="00403892" w:rsidRDefault="00403892" w:rsidP="0004390B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3E0B4CE5" w14:textId="7D44031D" w:rsidR="005A3EA4" w:rsidRPr="004249BC" w:rsidRDefault="003A6901" w:rsidP="0004390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sz w:val="20"/>
          <w:szCs w:val="20"/>
          <w:lang w:val="en-US"/>
        </w:rPr>
        <w:tab/>
        <w:t xml:space="preserve"> </w:t>
      </w:r>
    </w:p>
    <w:p w14:paraId="632FAD30" w14:textId="0C9EAACE" w:rsidR="00901E55" w:rsidRPr="00901E55" w:rsidRDefault="00901E55" w:rsidP="0004390B">
      <w:pPr>
        <w:rPr>
          <w:rFonts w:asciiTheme="minorHAnsi" w:hAnsiTheme="minorHAnsi" w:cstheme="minorHAnsi"/>
          <w:b/>
          <w:sz w:val="20"/>
          <w:szCs w:val="20"/>
          <w:u w:val="single"/>
          <w:lang w:val="en-US"/>
        </w:rPr>
      </w:pPr>
      <w:r>
        <w:rPr>
          <w:rFonts w:asciiTheme="minorHAnsi" w:hAnsiTheme="minorHAnsi" w:cstheme="minorHAnsi"/>
          <w:b/>
          <w:sz w:val="20"/>
          <w:szCs w:val="20"/>
          <w:u w:val="single"/>
          <w:lang w:val="en-US"/>
        </w:rPr>
        <w:t>Federal University of Minas Gerais</w:t>
      </w:r>
    </w:p>
    <w:p w14:paraId="125CDBA1" w14:textId="77777777" w:rsidR="00901E55" w:rsidRDefault="00901E55" w:rsidP="0004390B">
      <w:pPr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3B77D0EC" w14:textId="49B5868C" w:rsidR="00A502E4" w:rsidRPr="004715B6" w:rsidRDefault="00EA1736" w:rsidP="005A3EA4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US"/>
        </w:rPr>
        <w:t>O</w:t>
      </w:r>
      <w:r w:rsidR="00D72768" w:rsidRPr="004715B6">
        <w:rPr>
          <w:rFonts w:asciiTheme="minorHAnsi" w:hAnsiTheme="minorHAnsi" w:cstheme="minorHAnsi"/>
          <w:bCs/>
          <w:sz w:val="20"/>
          <w:szCs w:val="20"/>
          <w:lang w:val="en-US"/>
        </w:rPr>
        <w:t>rganizer</w:t>
      </w:r>
      <w:r w:rsidR="00D72768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of Darwin International Confe</w:t>
      </w:r>
      <w:r w:rsidR="0004390B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rence </w:t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US"/>
        </w:rPr>
        <w:tab/>
        <w:t xml:space="preserve">     </w:t>
      </w:r>
      <w:r w:rsidR="0004390B" w:rsidRPr="004715B6">
        <w:rPr>
          <w:rFonts w:asciiTheme="minorHAnsi" w:hAnsiTheme="minorHAnsi" w:cstheme="minorHAnsi"/>
          <w:sz w:val="20"/>
          <w:szCs w:val="20"/>
          <w:lang w:val="en-US"/>
        </w:rPr>
        <w:t>2013</w:t>
      </w:r>
      <w:r w:rsidR="00D72768" w:rsidRPr="004715B6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11D191F3" w14:textId="3711888B" w:rsidR="00FA064D" w:rsidRPr="000B4264" w:rsidRDefault="00EA1736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  <w:r w:rsidRPr="004715B6">
        <w:rPr>
          <w:rFonts w:asciiTheme="minorHAnsi" w:hAnsiTheme="minorHAnsi" w:cstheme="minorHAnsi"/>
          <w:bCs/>
          <w:sz w:val="20"/>
          <w:szCs w:val="20"/>
          <w:lang w:val="en-CA"/>
        </w:rPr>
        <w:t>Administrator</w:t>
      </w:r>
      <w:r w:rsidR="00D72768" w:rsidRPr="004715B6">
        <w:rPr>
          <w:rFonts w:asciiTheme="minorHAnsi" w:hAnsiTheme="minorHAnsi" w:cstheme="minorHAnsi"/>
          <w:sz w:val="20"/>
          <w:szCs w:val="20"/>
          <w:lang w:val="en-CA"/>
        </w:rPr>
        <w:t xml:space="preserve"> at </w:t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>Contemporary Thinking Studies Program</w:t>
      </w:r>
      <w:r w:rsidR="0004390B" w:rsidRPr="004715B6">
        <w:rPr>
          <w:rFonts w:asciiTheme="minorHAnsi" w:hAnsiTheme="minorHAnsi" w:cstheme="minorHAnsi"/>
          <w:sz w:val="20"/>
          <w:szCs w:val="20"/>
          <w:lang w:val="en-CA"/>
        </w:rPr>
        <w:t xml:space="preserve">     </w:t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</w:r>
      <w:r w:rsidR="00E833C9">
        <w:rPr>
          <w:rFonts w:asciiTheme="minorHAnsi" w:hAnsiTheme="minorHAnsi" w:cstheme="minorHAnsi"/>
          <w:sz w:val="20"/>
          <w:szCs w:val="20"/>
          <w:lang w:val="en-CA"/>
        </w:rPr>
        <w:tab/>
        <w:t xml:space="preserve">     20</w:t>
      </w:r>
      <w:r w:rsidR="00315579">
        <w:rPr>
          <w:rFonts w:asciiTheme="minorHAnsi" w:hAnsiTheme="minorHAnsi" w:cstheme="minorHAnsi"/>
          <w:sz w:val="20"/>
          <w:szCs w:val="20"/>
          <w:lang w:val="en-CA"/>
        </w:rPr>
        <w:t>09</w:t>
      </w:r>
      <w:r w:rsidR="0004390B" w:rsidRPr="004715B6">
        <w:rPr>
          <w:rFonts w:asciiTheme="minorHAnsi" w:hAnsiTheme="minorHAnsi" w:cstheme="minorHAnsi"/>
          <w:sz w:val="20"/>
          <w:szCs w:val="20"/>
          <w:lang w:val="en-CA"/>
        </w:rPr>
        <w:t xml:space="preserve">                                                                  </w:t>
      </w:r>
      <w:r w:rsidR="004715B6">
        <w:rPr>
          <w:rFonts w:asciiTheme="minorHAnsi" w:hAnsiTheme="minorHAnsi" w:cstheme="minorHAnsi"/>
          <w:sz w:val="20"/>
          <w:szCs w:val="20"/>
          <w:lang w:val="en-CA"/>
        </w:rPr>
        <w:t xml:space="preserve">  </w:t>
      </w:r>
    </w:p>
    <w:p w14:paraId="361BCFC4" w14:textId="77777777" w:rsidR="0051112F" w:rsidRDefault="0051112F">
      <w:pPr>
        <w:jc w:val="both"/>
        <w:rPr>
          <w:rFonts w:asciiTheme="minorHAnsi" w:hAnsiTheme="minorHAnsi" w:cstheme="minorHAnsi"/>
          <w:b/>
          <w:lang w:val="en-CA"/>
        </w:rPr>
      </w:pPr>
    </w:p>
    <w:p w14:paraId="6C988F05" w14:textId="0DD16BA8" w:rsidR="00901E55" w:rsidRPr="00964A8F" w:rsidRDefault="00964A8F">
      <w:pPr>
        <w:jc w:val="both"/>
        <w:rPr>
          <w:rFonts w:asciiTheme="minorHAnsi" w:hAnsiTheme="minorHAnsi" w:cstheme="minorHAnsi"/>
          <w:b/>
          <w:lang w:val="en-CA"/>
        </w:rPr>
      </w:pPr>
      <w:r w:rsidRPr="00964A8F">
        <w:rPr>
          <w:rFonts w:asciiTheme="minorHAnsi" w:hAnsiTheme="minorHAnsi" w:cstheme="minorHAnsi"/>
          <w:b/>
          <w:lang w:val="en-CA"/>
        </w:rPr>
        <w:t>REFEREE SERVICE</w:t>
      </w:r>
    </w:p>
    <w:p w14:paraId="22BE0AB6" w14:textId="305F7D23" w:rsidR="0066036C" w:rsidRDefault="0066036C">
      <w:pPr>
        <w:jc w:val="both"/>
        <w:rPr>
          <w:rFonts w:asciiTheme="minorHAnsi" w:hAnsiTheme="minorHAnsi" w:cstheme="minorHAnsi"/>
          <w:b/>
          <w:lang w:val="en-CA"/>
        </w:rPr>
      </w:pPr>
    </w:p>
    <w:p w14:paraId="0D3BE4C5" w14:textId="42C2D679" w:rsidR="0066036C" w:rsidRPr="009F6DB8" w:rsidRDefault="00A173BC">
      <w:pPr>
        <w:jc w:val="both"/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</w:pPr>
      <w:proofErr w:type="spellStart"/>
      <w:r>
        <w:rPr>
          <w:rFonts w:asciiTheme="minorHAnsi" w:hAnsiTheme="minorHAnsi" w:cstheme="minorHAnsi"/>
          <w:i/>
          <w:iCs/>
          <w:sz w:val="20"/>
          <w:szCs w:val="20"/>
          <w:lang w:val="en-US"/>
        </w:rPr>
        <w:t>Synthese</w:t>
      </w:r>
      <w:proofErr w:type="spellEnd"/>
      <w:r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; </w:t>
      </w:r>
      <w:r w:rsidR="00EE09A7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Philosophy of Science; </w:t>
      </w:r>
      <w:r w:rsidR="006C02AC" w:rsidRPr="005D3F2F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Studies in History and Philosophy of </w:t>
      </w:r>
      <w:r w:rsidR="006C02AC">
        <w:rPr>
          <w:rFonts w:asciiTheme="minorHAnsi" w:hAnsiTheme="minorHAnsi" w:cstheme="minorHAnsi"/>
          <w:i/>
          <w:iCs/>
          <w:sz w:val="20"/>
          <w:szCs w:val="20"/>
          <w:lang w:val="en-US"/>
        </w:rPr>
        <w:t>Science</w:t>
      </w:r>
      <w:r w:rsidR="005A24AD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: </w:t>
      </w:r>
      <w:r w:rsidR="00E0726B" w:rsidRPr="008772C8">
        <w:rPr>
          <w:rFonts w:asciiTheme="minorHAnsi" w:hAnsiTheme="minorHAnsi" w:cstheme="minorHAnsi"/>
          <w:i/>
          <w:iCs/>
          <w:sz w:val="20"/>
          <w:szCs w:val="20"/>
          <w:lang w:val="en-US"/>
        </w:rPr>
        <w:t>Biology and Philosop</w:t>
      </w:r>
      <w:r w:rsidR="00E0726B">
        <w:rPr>
          <w:rFonts w:asciiTheme="minorHAnsi" w:hAnsiTheme="minorHAnsi" w:cstheme="minorHAnsi"/>
          <w:i/>
          <w:iCs/>
          <w:sz w:val="20"/>
          <w:szCs w:val="20"/>
          <w:lang w:val="en-US"/>
        </w:rPr>
        <w:t>hy</w:t>
      </w:r>
      <w:r w:rsidR="00E0726B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; </w:t>
      </w:r>
      <w:r w:rsidR="00897FA4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Biological Theory; </w:t>
      </w:r>
      <w:r w:rsidR="00E0726B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History and Philosophy of the Life Sciences; </w:t>
      </w:r>
      <w:r w:rsidR="00E0726B" w:rsidRPr="009F6DB8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>Philosophy</w:t>
      </w:r>
      <w:r w:rsidR="00E0726B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 Theory and Practice in Biology;</w:t>
      </w:r>
      <w:r w:rsidR="00CA72C6" w:rsidRPr="00CA72C6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 xml:space="preserve"> </w:t>
      </w:r>
      <w:r w:rsidR="00CA72C6">
        <w:rPr>
          <w:rFonts w:asciiTheme="minorHAnsi" w:hAnsiTheme="minorHAnsi" w:cstheme="minorHAnsi"/>
          <w:bCs/>
          <w:i/>
          <w:iCs/>
          <w:sz w:val="20"/>
          <w:szCs w:val="20"/>
          <w:lang w:val="en-CA"/>
        </w:rPr>
        <w:t>Philosophy and Technology;</w:t>
      </w:r>
      <w:r w:rsidR="00E0726B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</w:t>
      </w:r>
      <w:r w:rsidR="00EE09A7" w:rsidRPr="00A6285A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 xml:space="preserve">Ecology and </w:t>
      </w:r>
      <w:proofErr w:type="gramStart"/>
      <w:r w:rsidR="00EE09A7" w:rsidRPr="00A6285A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Evolution</w:t>
      </w:r>
      <w:r w:rsidR="00EE09A7">
        <w:rPr>
          <w:rFonts w:asciiTheme="minorHAnsi" w:hAnsiTheme="minorHAnsi" w:cstheme="minorHAnsi"/>
          <w:bCs/>
          <w:i/>
          <w:iCs/>
          <w:sz w:val="20"/>
          <w:szCs w:val="20"/>
          <w:lang w:val="en-US"/>
        </w:rPr>
        <w:t>;</w:t>
      </w:r>
      <w:proofErr w:type="gramEnd"/>
    </w:p>
    <w:p w14:paraId="5C5AFB96" w14:textId="77777777" w:rsidR="00901E55" w:rsidRDefault="00901E55">
      <w:pPr>
        <w:jc w:val="both"/>
        <w:rPr>
          <w:rFonts w:asciiTheme="minorHAnsi" w:hAnsiTheme="minorHAnsi" w:cstheme="minorHAnsi"/>
          <w:b/>
          <w:lang w:val="en-CA"/>
        </w:rPr>
      </w:pPr>
    </w:p>
    <w:p w14:paraId="2A4B04D3" w14:textId="5FA51D1E" w:rsidR="008141BA" w:rsidRPr="008141BA" w:rsidRDefault="008141BA">
      <w:pPr>
        <w:jc w:val="both"/>
        <w:rPr>
          <w:rFonts w:asciiTheme="minorHAnsi" w:hAnsiTheme="minorHAnsi" w:cstheme="minorHAnsi"/>
          <w:b/>
          <w:lang w:val="en-CA"/>
        </w:rPr>
      </w:pPr>
      <w:r w:rsidRPr="008141BA">
        <w:rPr>
          <w:rFonts w:asciiTheme="minorHAnsi" w:hAnsiTheme="minorHAnsi" w:cstheme="minorHAnsi"/>
          <w:b/>
          <w:lang w:val="en-CA"/>
        </w:rPr>
        <w:t>PROFESSIONAL AFFILIATIONS</w:t>
      </w:r>
    </w:p>
    <w:p w14:paraId="5C62AE3F" w14:textId="50C38525" w:rsidR="008141BA" w:rsidRDefault="008141BA">
      <w:pPr>
        <w:jc w:val="both"/>
        <w:rPr>
          <w:rFonts w:asciiTheme="minorHAnsi" w:hAnsiTheme="minorHAnsi" w:cstheme="minorHAnsi"/>
          <w:sz w:val="20"/>
          <w:szCs w:val="20"/>
          <w:lang w:val="en-CA"/>
        </w:rPr>
      </w:pPr>
    </w:p>
    <w:p w14:paraId="3CFEE5FE" w14:textId="5395AE30" w:rsidR="008141BA" w:rsidRPr="0099076E" w:rsidRDefault="00C47682">
      <w:pPr>
        <w:jc w:val="both"/>
        <w:rPr>
          <w:rFonts w:asciiTheme="minorHAnsi" w:hAnsiTheme="minorHAnsi" w:cstheme="minorHAnsi"/>
          <w:i/>
          <w:iCs/>
          <w:sz w:val="20"/>
          <w:szCs w:val="20"/>
          <w:lang w:val="en-CA"/>
        </w:rPr>
      </w:pPr>
      <w:r w:rsidRPr="0099076E">
        <w:rPr>
          <w:rFonts w:asciiTheme="minorHAnsi" w:hAnsiTheme="minorHAnsi" w:cstheme="minorHAnsi"/>
          <w:i/>
          <w:iCs/>
          <w:sz w:val="20"/>
          <w:szCs w:val="20"/>
          <w:lang w:val="en-CA"/>
        </w:rPr>
        <w:t>Philosophy of Science Association</w:t>
      </w:r>
      <w:r>
        <w:rPr>
          <w:rFonts w:asciiTheme="minorHAnsi" w:hAnsiTheme="minorHAnsi" w:cstheme="minorHAnsi"/>
          <w:i/>
          <w:iCs/>
          <w:sz w:val="20"/>
          <w:szCs w:val="20"/>
          <w:lang w:val="en-CA"/>
        </w:rPr>
        <w:t xml:space="preserve">; </w:t>
      </w:r>
      <w:r w:rsidR="00244A56">
        <w:rPr>
          <w:rFonts w:asciiTheme="minorHAnsi" w:hAnsiTheme="minorHAnsi" w:cstheme="minorHAnsi"/>
          <w:i/>
          <w:iCs/>
          <w:sz w:val="20"/>
          <w:szCs w:val="20"/>
          <w:lang w:val="en-CA"/>
        </w:rPr>
        <w:t xml:space="preserve">European Philosophy of Science Association; </w:t>
      </w:r>
      <w:r w:rsidR="008141BA" w:rsidRPr="0099076E">
        <w:rPr>
          <w:rFonts w:asciiTheme="minorHAnsi" w:hAnsiTheme="minorHAnsi" w:cstheme="minorHAnsi"/>
          <w:i/>
          <w:iCs/>
          <w:sz w:val="20"/>
          <w:szCs w:val="20"/>
          <w:lang w:val="en-CA"/>
        </w:rPr>
        <w:t>International Society of History, Philosophy and Social Studies of Biology</w:t>
      </w:r>
    </w:p>
    <w:p w14:paraId="1A94F5C4" w14:textId="77777777" w:rsidR="00901E55" w:rsidRDefault="00901E55">
      <w:pPr>
        <w:jc w:val="both"/>
        <w:rPr>
          <w:rFonts w:asciiTheme="minorHAnsi" w:hAnsiTheme="minorHAnsi" w:cstheme="minorHAnsi"/>
          <w:b/>
          <w:lang w:val="en-US"/>
        </w:rPr>
      </w:pPr>
    </w:p>
    <w:p w14:paraId="6E4E9249" w14:textId="6349A03B" w:rsidR="001E4992" w:rsidRPr="001E4992" w:rsidRDefault="001E4992">
      <w:pPr>
        <w:jc w:val="both"/>
        <w:rPr>
          <w:rFonts w:asciiTheme="minorHAnsi" w:hAnsiTheme="minorHAnsi" w:cstheme="minorHAnsi"/>
          <w:b/>
          <w:lang w:val="en-US"/>
        </w:rPr>
      </w:pPr>
      <w:r w:rsidRPr="001E4992">
        <w:rPr>
          <w:rFonts w:asciiTheme="minorHAnsi" w:hAnsiTheme="minorHAnsi" w:cstheme="minorHAnsi"/>
          <w:b/>
          <w:lang w:val="en-US"/>
        </w:rPr>
        <w:t>LANGUAGES</w:t>
      </w:r>
    </w:p>
    <w:p w14:paraId="28987DD2" w14:textId="7D1FADDD" w:rsidR="001E4992" w:rsidRDefault="001E499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35DE98D" w14:textId="345403E0" w:rsidR="001E4992" w:rsidRDefault="001E4992">
      <w:pPr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English (fluent), German (fluent), </w:t>
      </w:r>
      <w:r w:rsidR="000A5E51">
        <w:rPr>
          <w:rFonts w:asciiTheme="minorHAnsi" w:hAnsiTheme="minorHAnsi" w:cstheme="minorHAnsi"/>
          <w:sz w:val="20"/>
          <w:szCs w:val="20"/>
          <w:lang w:val="en-US"/>
        </w:rPr>
        <w:t xml:space="preserve">Portuguese (native), </w:t>
      </w:r>
      <w:r>
        <w:rPr>
          <w:rFonts w:asciiTheme="minorHAnsi" w:hAnsiTheme="minorHAnsi" w:cstheme="minorHAnsi"/>
          <w:sz w:val="20"/>
          <w:szCs w:val="20"/>
          <w:lang w:val="en-US"/>
        </w:rPr>
        <w:t>and Spanish (</w:t>
      </w:r>
      <w:r w:rsidR="00E16C85">
        <w:rPr>
          <w:rFonts w:asciiTheme="minorHAnsi" w:hAnsiTheme="minorHAnsi" w:cstheme="minorHAnsi"/>
          <w:sz w:val="20"/>
          <w:szCs w:val="20"/>
          <w:lang w:val="en-US"/>
        </w:rPr>
        <w:t>reading and conversation</w:t>
      </w:r>
      <w:r>
        <w:rPr>
          <w:rFonts w:asciiTheme="minorHAnsi" w:hAnsiTheme="minorHAnsi" w:cstheme="minorHAnsi"/>
          <w:sz w:val="20"/>
          <w:szCs w:val="20"/>
          <w:lang w:val="en-US"/>
        </w:rPr>
        <w:t>)</w:t>
      </w:r>
    </w:p>
    <w:p w14:paraId="40F71E13" w14:textId="77777777" w:rsidR="00901E55" w:rsidRDefault="00901E55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</w:p>
    <w:p w14:paraId="02652E39" w14:textId="2814CC87" w:rsidR="00A502E4" w:rsidRPr="006C46BC" w:rsidRDefault="00D72768">
      <w:pPr>
        <w:jc w:val="both"/>
        <w:rPr>
          <w:rFonts w:asciiTheme="minorHAnsi" w:eastAsia="Times New Roman Baltic" w:hAnsiTheme="minorHAnsi" w:cstheme="minorHAnsi"/>
          <w:b/>
          <w:bCs/>
          <w:lang w:val="en-US" w:eastAsia="pt-BR" w:bidi="ar-SA"/>
        </w:rPr>
      </w:pPr>
      <w:r w:rsidRPr="006C46BC">
        <w:rPr>
          <w:rFonts w:asciiTheme="minorHAnsi" w:eastAsia="Times New Roman Baltic" w:hAnsiTheme="minorHAnsi" w:cstheme="minorHAnsi"/>
          <w:b/>
          <w:bCs/>
          <w:lang w:val="en-US" w:eastAsia="pt-BR" w:bidi="ar-SA"/>
        </w:rPr>
        <w:t>REFERENCES</w:t>
      </w:r>
    </w:p>
    <w:p w14:paraId="7EAAF8FA" w14:textId="77777777" w:rsidR="00A502E4" w:rsidRPr="00330A44" w:rsidRDefault="00A502E4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46BA7548" w14:textId="1198D6DD" w:rsidR="00BA41FA" w:rsidRDefault="00BA41FA" w:rsidP="00C47682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Sabina Leonelli (University of Exeter)</w:t>
      </w:r>
    </w:p>
    <w:p w14:paraId="14F5FE5B" w14:textId="77777777" w:rsidR="0026628B" w:rsidRDefault="00402101" w:rsidP="00C47682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Department of Sociology, Philosophy, and Anthropology</w:t>
      </w:r>
    </w:p>
    <w:p w14:paraId="24A0C75E" w14:textId="10A42978" w:rsidR="0026628B" w:rsidRPr="00691933" w:rsidRDefault="0026628B" w:rsidP="0026628B">
      <w:pPr>
        <w:jc w:val="both"/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Centre of Study of the Life Sciences (EGENIS) 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t xml:space="preserve">                                        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          </w:t>
      </w:r>
    </w:p>
    <w:p w14:paraId="51B5D7EB" w14:textId="77777777" w:rsidR="00A95FAF" w:rsidRDefault="0026628B" w:rsidP="0026628B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5B798F">
        <w:rPr>
          <w:rFonts w:asciiTheme="minorHAnsi" w:hAnsiTheme="minorHAnsi" w:cstheme="minorHAnsi"/>
          <w:sz w:val="20"/>
          <w:szCs w:val="20"/>
          <w:lang w:val="en-GB"/>
        </w:rPr>
        <w:t>Exeter, UK, EX4 4PJ</w:t>
      </w:r>
      <w:r w:rsidR="00A95FAF">
        <w:rPr>
          <w:rFonts w:asciiTheme="minorHAnsi" w:hAnsiTheme="minorHAnsi" w:cstheme="minorHAnsi"/>
          <w:sz w:val="20"/>
          <w:szCs w:val="20"/>
          <w:lang w:val="en-GB"/>
        </w:rPr>
        <w:t xml:space="preserve">, </w:t>
      </w: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United Kingdom</w:t>
      </w:r>
    </w:p>
    <w:p w14:paraId="6FB9A834" w14:textId="27833390" w:rsidR="00BA41FA" w:rsidRDefault="00767A69" w:rsidP="0026628B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Email: </w:t>
      </w:r>
      <w:r w:rsidR="00A40E01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S.Leonelli@exeter.ac.uk</w:t>
      </w:r>
      <w:r w:rsidR="0026628B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  <w:r w:rsidR="00402101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</w:t>
      </w:r>
    </w:p>
    <w:p w14:paraId="0CC7964F" w14:textId="77777777" w:rsidR="00402101" w:rsidRDefault="00402101" w:rsidP="00C47682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</w:p>
    <w:p w14:paraId="001E787A" w14:textId="7A321E19" w:rsidR="00A502E4" w:rsidRPr="00C47682" w:rsidRDefault="00D72768" w:rsidP="00C47682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C4768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Marc </w:t>
      </w:r>
      <w:proofErr w:type="spellStart"/>
      <w:r w:rsidRPr="00C4768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>Ereshefsky</w:t>
      </w:r>
      <w:proofErr w:type="spellEnd"/>
      <w:r w:rsidRPr="00C4768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 (University of Calgary):</w:t>
      </w:r>
    </w:p>
    <w:p w14:paraId="2C0088DC" w14:textId="193359F3" w:rsidR="00A502E4" w:rsidRDefault="00D72768" w:rsidP="00C47682">
      <w:p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epartment of Philosophy, University of Calgary, Calgary, Alberta T2N 1N4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br/>
        <w:t xml:space="preserve">Canada. Email: </w:t>
      </w:r>
      <w:hyperlink r:id="rId8">
        <w:r w:rsidRPr="00330A44">
          <w:rPr>
            <w:rStyle w:val="LinkdaInternet"/>
            <w:rFonts w:asciiTheme="minorHAnsi" w:hAnsiTheme="minorHAnsi" w:cstheme="minorHAnsi"/>
            <w:color w:val="00000A"/>
            <w:sz w:val="20"/>
            <w:szCs w:val="20"/>
            <w:u w:val="none"/>
            <w:shd w:val="clear" w:color="auto" w:fill="FFFFFF"/>
            <w:lang w:val="en-US"/>
          </w:rPr>
          <w:t>ereshefs@ucalgary.ca</w:t>
        </w:r>
      </w:hyperlink>
    </w:p>
    <w:p w14:paraId="620E7AEB" w14:textId="608E79B0" w:rsidR="004101B8" w:rsidRDefault="004101B8" w:rsidP="004101B8">
      <w:p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</w:p>
    <w:p w14:paraId="285227D5" w14:textId="77777777" w:rsidR="00C47682" w:rsidRPr="00C47682" w:rsidRDefault="00C47682" w:rsidP="00C47682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C47682">
        <w:rPr>
          <w:rFonts w:asciiTheme="minorHAnsi" w:hAnsiTheme="minorHAnsi" w:cstheme="minorHAnsi"/>
          <w:sz w:val="20"/>
          <w:szCs w:val="20"/>
          <w:lang w:val="en-US"/>
        </w:rPr>
        <w:t>Ford Doolittle (Dalhousie University)</w:t>
      </w:r>
    </w:p>
    <w:p w14:paraId="167BB056" w14:textId="05478406" w:rsidR="00C47682" w:rsidRPr="00C47682" w:rsidRDefault="00C47682" w:rsidP="00C47682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C47682">
        <w:rPr>
          <w:rFonts w:asciiTheme="minorHAnsi" w:hAnsiTheme="minorHAnsi" w:cstheme="minorHAnsi"/>
          <w:sz w:val="20"/>
          <w:szCs w:val="20"/>
          <w:lang w:val="en-US"/>
        </w:rPr>
        <w:t>Department of Biochemistry and Molecular Biology, Dalhousie University, Halifax, Nova Scotia B3H 4R2, Canada. Email: ford@dal.ca</w:t>
      </w:r>
    </w:p>
    <w:p w14:paraId="08BF2745" w14:textId="77777777" w:rsidR="00C47682" w:rsidRDefault="00C47682" w:rsidP="00C47682">
      <w:pPr>
        <w:rPr>
          <w:rFonts w:asciiTheme="minorHAnsi" w:hAnsiTheme="minorHAnsi" w:cstheme="minorHAnsi"/>
          <w:sz w:val="20"/>
          <w:szCs w:val="20"/>
          <w:lang w:val="en-CA"/>
        </w:rPr>
      </w:pPr>
    </w:p>
    <w:p w14:paraId="60B1813A" w14:textId="1B18838E" w:rsidR="004101B8" w:rsidRPr="00C47682" w:rsidRDefault="004101B8" w:rsidP="00C47682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C47682">
        <w:rPr>
          <w:rFonts w:asciiTheme="minorHAnsi" w:hAnsiTheme="minorHAnsi" w:cstheme="minorHAnsi"/>
          <w:sz w:val="20"/>
          <w:szCs w:val="20"/>
          <w:lang w:val="en-CA"/>
        </w:rPr>
        <w:t>Matthew Haber (University of Utah):</w:t>
      </w:r>
    </w:p>
    <w:p w14:paraId="14B767B0" w14:textId="77777777" w:rsidR="004101B8" w:rsidRPr="00C47682" w:rsidRDefault="004101B8" w:rsidP="00C47682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C47682">
        <w:rPr>
          <w:rFonts w:asciiTheme="minorHAnsi" w:hAnsiTheme="minorHAnsi" w:cstheme="minorHAnsi"/>
          <w:sz w:val="20"/>
          <w:szCs w:val="20"/>
          <w:lang w:val="en-CA"/>
        </w:rPr>
        <w:t>Department of Philosophy, University of Utah, Salt Lake City, UT84112</w:t>
      </w:r>
    </w:p>
    <w:p w14:paraId="5B1187B4" w14:textId="33EFAA11" w:rsidR="004101B8" w:rsidRPr="00C47682" w:rsidRDefault="004101B8" w:rsidP="00C47682">
      <w:pPr>
        <w:rPr>
          <w:rFonts w:asciiTheme="minorHAnsi" w:hAnsiTheme="minorHAnsi" w:cstheme="minorHAnsi"/>
          <w:sz w:val="20"/>
          <w:szCs w:val="20"/>
          <w:lang w:val="en-CA"/>
        </w:rPr>
      </w:pPr>
      <w:r w:rsidRPr="00C47682">
        <w:rPr>
          <w:rFonts w:asciiTheme="minorHAnsi" w:hAnsiTheme="minorHAnsi" w:cstheme="minorHAnsi"/>
          <w:sz w:val="20"/>
          <w:szCs w:val="20"/>
          <w:lang w:val="en-CA"/>
        </w:rPr>
        <w:t>Email: matt.haber@utah.edu</w:t>
      </w:r>
    </w:p>
    <w:p w14:paraId="0816D90B" w14:textId="77777777" w:rsidR="004101B8" w:rsidRPr="004101B8" w:rsidRDefault="004101B8" w:rsidP="004101B8">
      <w:pPr>
        <w:pStyle w:val="ListParagraph"/>
        <w:rPr>
          <w:rFonts w:asciiTheme="minorHAnsi" w:hAnsiTheme="minorHAnsi" w:cstheme="minorHAnsi"/>
          <w:sz w:val="20"/>
          <w:szCs w:val="20"/>
          <w:lang w:val="en-CA"/>
        </w:rPr>
      </w:pPr>
    </w:p>
    <w:p w14:paraId="0583F31A" w14:textId="4E7C9609" w:rsidR="004101B8" w:rsidRPr="00C47682" w:rsidRDefault="004101B8" w:rsidP="00C47682">
      <w:pPr>
        <w:jc w:val="both"/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</w:pPr>
      <w:r w:rsidRPr="00C47682">
        <w:rPr>
          <w:rFonts w:asciiTheme="minorHAnsi" w:eastAsia="Times New Roman Baltic" w:hAnsiTheme="minorHAnsi" w:cstheme="minorHAnsi"/>
          <w:sz w:val="20"/>
          <w:szCs w:val="20"/>
          <w:lang w:val="en-US" w:eastAsia="pt-BR" w:bidi="ar-SA"/>
        </w:rPr>
        <w:t xml:space="preserve">Thomas Reydon (Leibniz Universität Hannover): </w:t>
      </w:r>
    </w:p>
    <w:p w14:paraId="3211CDDD" w14:textId="77777777" w:rsidR="004101B8" w:rsidRPr="00330A44" w:rsidRDefault="004101B8" w:rsidP="00C47682">
      <w:pPr>
        <w:jc w:val="both"/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  <w:r w:rsidRPr="00330A4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Institute of Philosophy, Leibniz Universität Hannover, 30167 Hannover, Germany. </w:t>
      </w:r>
    </w:p>
    <w:p w14:paraId="2B8F1DAA" w14:textId="7562DE04" w:rsidR="0053250A" w:rsidRPr="004101B8" w:rsidRDefault="004101B8" w:rsidP="00C47682">
      <w:pPr>
        <w:jc w:val="both"/>
        <w:rPr>
          <w:rStyle w:val="LinkdaInternet"/>
          <w:rFonts w:asciiTheme="minorHAnsi" w:hAnsiTheme="minorHAnsi" w:cstheme="minorHAnsi"/>
          <w:color w:val="000000"/>
          <w:sz w:val="20"/>
          <w:szCs w:val="20"/>
          <w:u w:val="none"/>
          <w:shd w:val="clear" w:color="auto" w:fill="FFFFFF"/>
          <w:lang w:val="en-US"/>
        </w:rPr>
      </w:pPr>
      <w:r w:rsidRPr="00330A44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Email: </w:t>
      </w:r>
      <w:r w:rsidRPr="00330A44">
        <w:rPr>
          <w:rStyle w:val="LinkdaInternet"/>
          <w:rFonts w:asciiTheme="minorHAnsi" w:hAnsiTheme="minorHAnsi" w:cstheme="minorHAnsi"/>
          <w:color w:val="000000"/>
          <w:sz w:val="20"/>
          <w:szCs w:val="20"/>
          <w:u w:val="none"/>
          <w:shd w:val="clear" w:color="auto" w:fill="FFFFFF"/>
          <w:lang w:val="en-US"/>
        </w:rPr>
        <w:t xml:space="preserve">reydon@ww.uni-hannover.de </w:t>
      </w:r>
    </w:p>
    <w:p w14:paraId="28B4112D" w14:textId="77777777" w:rsidR="004101B8" w:rsidRDefault="004101B8">
      <w:p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</w:p>
    <w:p w14:paraId="2C71DE66" w14:textId="1FA5D17E" w:rsidR="0053250A" w:rsidRPr="00C47682" w:rsidRDefault="00D65DE3" w:rsidP="00C47682">
      <w:pPr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</w:pPr>
      <w:r w:rsidRPr="00C47682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C. </w:t>
      </w:r>
      <w:r w:rsidR="0053250A" w:rsidRPr="00C47682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>Ken</w:t>
      </w:r>
      <w:r w:rsidRPr="00C47682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>neth</w:t>
      </w:r>
      <w:r w:rsidR="0053250A" w:rsidRPr="00C47682">
        <w:rPr>
          <w:rStyle w:val="LinkdaInternet"/>
          <w:rFonts w:asciiTheme="minorHAnsi" w:hAnsiTheme="minorHAnsi" w:cstheme="minorHAnsi"/>
          <w:color w:val="00000A"/>
          <w:sz w:val="20"/>
          <w:szCs w:val="20"/>
          <w:u w:val="none"/>
          <w:shd w:val="clear" w:color="auto" w:fill="FFFFFF"/>
          <w:lang w:val="en-US"/>
        </w:rPr>
        <w:t xml:space="preserve"> Waters (University of Calgary):</w:t>
      </w:r>
    </w:p>
    <w:p w14:paraId="1F5C7C48" w14:textId="5AEC3BF3" w:rsidR="000943BE" w:rsidRDefault="0053250A" w:rsidP="00F95516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330A44">
        <w:rPr>
          <w:rFonts w:asciiTheme="minorHAnsi" w:hAnsiTheme="minorHAnsi" w:cstheme="minorHAnsi"/>
          <w:sz w:val="20"/>
          <w:szCs w:val="20"/>
          <w:lang w:val="en-US"/>
        </w:rPr>
        <w:t>Department of Philosophy, University of Calgary, Calgary, Alberta T2N 1N4</w:t>
      </w:r>
      <w:r w:rsidRPr="00330A44">
        <w:rPr>
          <w:rFonts w:asciiTheme="minorHAnsi" w:hAnsiTheme="minorHAnsi" w:cstheme="minorHAnsi"/>
          <w:sz w:val="20"/>
          <w:szCs w:val="20"/>
          <w:lang w:val="en-US"/>
        </w:rPr>
        <w:br/>
        <w:t xml:space="preserve">Canada. Email: </w:t>
      </w:r>
      <w:r w:rsidR="00165447" w:rsidRPr="00330A44">
        <w:rPr>
          <w:rFonts w:asciiTheme="minorHAnsi" w:hAnsiTheme="minorHAnsi" w:cstheme="minorHAnsi"/>
          <w:sz w:val="20"/>
          <w:szCs w:val="20"/>
          <w:lang w:val="en-US"/>
        </w:rPr>
        <w:t>cwaters@ucalgary.ca</w:t>
      </w:r>
    </w:p>
    <w:p w14:paraId="7A9BE155" w14:textId="77777777" w:rsidR="008035D6" w:rsidRDefault="008035D6" w:rsidP="00F95516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1785D94A" w14:textId="02831A7D" w:rsidR="00A502E4" w:rsidRPr="00163804" w:rsidRDefault="00CC66EE" w:rsidP="00F95516">
      <w:pPr>
        <w:rPr>
          <w:rFonts w:asciiTheme="minorHAnsi" w:eastAsia="Times New Roman Baltic" w:hAnsiTheme="minorHAnsi" w:cstheme="minorHAnsi"/>
          <w:sz w:val="20"/>
          <w:szCs w:val="20"/>
          <w:lang w:val="en-CA" w:eastAsia="pt-BR" w:bidi="ar-SA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-------------------------------------------------------------</w:t>
      </w:r>
      <w:r w:rsidR="007F5F02">
        <w:rPr>
          <w:rFonts w:asciiTheme="minorHAnsi" w:hAnsiTheme="minorHAnsi" w:cstheme="minorHAnsi"/>
          <w:sz w:val="20"/>
          <w:szCs w:val="20"/>
          <w:lang w:val="en-US"/>
        </w:rPr>
        <w:t>February 2024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---------------------------------------------------------</w:t>
      </w:r>
    </w:p>
    <w:sectPr w:rsidR="00A502E4" w:rsidRPr="00163804">
      <w:footerReference w:type="default" r:id="rId9"/>
      <w:pgSz w:w="11906" w:h="16838"/>
      <w:pgMar w:top="1134" w:right="1602" w:bottom="1693" w:left="1839" w:header="0" w:footer="113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B5C42" w14:textId="77777777" w:rsidR="00711215" w:rsidRDefault="00711215">
      <w:r>
        <w:separator/>
      </w:r>
    </w:p>
  </w:endnote>
  <w:endnote w:type="continuationSeparator" w:id="0">
    <w:p w14:paraId="6389FA00" w14:textId="77777777" w:rsidR="00711215" w:rsidRDefault="007112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nQuanYi Micro Hei">
    <w:altName w:val="Yu Gothic"/>
    <w:charset w:val="80"/>
    <w:family w:val="auto"/>
    <w:pitch w:val="variable"/>
  </w:font>
  <w:font w:name="Liberation Serif">
    <w:altName w:val="Times New Roman"/>
    <w:charset w:val="00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Lohit Hindi">
    <w:altName w:val="Yu Gothic"/>
    <w:charset w:val="80"/>
    <w:family w:val="auto"/>
    <w:pitch w:val="variable"/>
  </w:font>
  <w:font w:name="Liberation Sans;Arial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altic"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73355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615232D" w14:textId="19CFA37D" w:rsidR="00DE5F5A" w:rsidRDefault="00DE5F5A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B4A013B" w14:textId="6D46897B" w:rsidR="00A502E4" w:rsidRDefault="00A502E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D10A1" w14:textId="77777777" w:rsidR="00711215" w:rsidRDefault="00711215">
      <w:r>
        <w:separator/>
      </w:r>
    </w:p>
  </w:footnote>
  <w:footnote w:type="continuationSeparator" w:id="0">
    <w:p w14:paraId="2643ED7B" w14:textId="77777777" w:rsidR="00711215" w:rsidRDefault="007112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A20DA"/>
    <w:multiLevelType w:val="hybridMultilevel"/>
    <w:tmpl w:val="9438BC0E"/>
    <w:lvl w:ilvl="0" w:tplc="533A2890">
      <w:start w:val="1"/>
      <w:numFmt w:val="decimal"/>
      <w:lvlText w:val="%1."/>
      <w:lvlJc w:val="left"/>
      <w:pPr>
        <w:ind w:left="720" w:hanging="360"/>
      </w:pPr>
      <w:rPr>
        <w:rFonts w:eastAsia="WenQuanYi Micro Hei" w:hint="default"/>
        <w:b/>
        <w:color w:val="222222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117FB4"/>
    <w:multiLevelType w:val="hybridMultilevel"/>
    <w:tmpl w:val="469A0056"/>
    <w:lvl w:ilvl="0" w:tplc="10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250C6B"/>
    <w:multiLevelType w:val="hybridMultilevel"/>
    <w:tmpl w:val="61C4FA36"/>
    <w:lvl w:ilvl="0" w:tplc="ED28A1F2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28" w:hanging="360"/>
      </w:pPr>
    </w:lvl>
    <w:lvl w:ilvl="2" w:tplc="1009001B" w:tentative="1">
      <w:start w:val="1"/>
      <w:numFmt w:val="lowerRoman"/>
      <w:lvlText w:val="%3."/>
      <w:lvlJc w:val="right"/>
      <w:pPr>
        <w:ind w:left="1848" w:hanging="180"/>
      </w:pPr>
    </w:lvl>
    <w:lvl w:ilvl="3" w:tplc="1009000F" w:tentative="1">
      <w:start w:val="1"/>
      <w:numFmt w:val="decimal"/>
      <w:lvlText w:val="%4."/>
      <w:lvlJc w:val="left"/>
      <w:pPr>
        <w:ind w:left="2568" w:hanging="360"/>
      </w:pPr>
    </w:lvl>
    <w:lvl w:ilvl="4" w:tplc="10090019" w:tentative="1">
      <w:start w:val="1"/>
      <w:numFmt w:val="lowerLetter"/>
      <w:lvlText w:val="%5."/>
      <w:lvlJc w:val="left"/>
      <w:pPr>
        <w:ind w:left="3288" w:hanging="360"/>
      </w:pPr>
    </w:lvl>
    <w:lvl w:ilvl="5" w:tplc="1009001B" w:tentative="1">
      <w:start w:val="1"/>
      <w:numFmt w:val="lowerRoman"/>
      <w:lvlText w:val="%6."/>
      <w:lvlJc w:val="right"/>
      <w:pPr>
        <w:ind w:left="4008" w:hanging="180"/>
      </w:pPr>
    </w:lvl>
    <w:lvl w:ilvl="6" w:tplc="1009000F" w:tentative="1">
      <w:start w:val="1"/>
      <w:numFmt w:val="decimal"/>
      <w:lvlText w:val="%7."/>
      <w:lvlJc w:val="left"/>
      <w:pPr>
        <w:ind w:left="4728" w:hanging="360"/>
      </w:pPr>
    </w:lvl>
    <w:lvl w:ilvl="7" w:tplc="10090019" w:tentative="1">
      <w:start w:val="1"/>
      <w:numFmt w:val="lowerLetter"/>
      <w:lvlText w:val="%8."/>
      <w:lvlJc w:val="left"/>
      <w:pPr>
        <w:ind w:left="5448" w:hanging="360"/>
      </w:pPr>
    </w:lvl>
    <w:lvl w:ilvl="8" w:tplc="1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3" w15:restartNumberingAfterBreak="0">
    <w:nsid w:val="6FED1A09"/>
    <w:multiLevelType w:val="hybridMultilevel"/>
    <w:tmpl w:val="7D5833F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887529"/>
    <w:multiLevelType w:val="hybridMultilevel"/>
    <w:tmpl w:val="D520BECA"/>
    <w:lvl w:ilvl="0" w:tplc="72F476B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788" w:hanging="360"/>
      </w:pPr>
    </w:lvl>
    <w:lvl w:ilvl="2" w:tplc="1009001B" w:tentative="1">
      <w:start w:val="1"/>
      <w:numFmt w:val="lowerRoman"/>
      <w:lvlText w:val="%3."/>
      <w:lvlJc w:val="right"/>
      <w:pPr>
        <w:ind w:left="2508" w:hanging="180"/>
      </w:pPr>
    </w:lvl>
    <w:lvl w:ilvl="3" w:tplc="1009000F" w:tentative="1">
      <w:start w:val="1"/>
      <w:numFmt w:val="decimal"/>
      <w:lvlText w:val="%4."/>
      <w:lvlJc w:val="left"/>
      <w:pPr>
        <w:ind w:left="3228" w:hanging="360"/>
      </w:pPr>
    </w:lvl>
    <w:lvl w:ilvl="4" w:tplc="10090019" w:tentative="1">
      <w:start w:val="1"/>
      <w:numFmt w:val="lowerLetter"/>
      <w:lvlText w:val="%5."/>
      <w:lvlJc w:val="left"/>
      <w:pPr>
        <w:ind w:left="3948" w:hanging="360"/>
      </w:pPr>
    </w:lvl>
    <w:lvl w:ilvl="5" w:tplc="1009001B" w:tentative="1">
      <w:start w:val="1"/>
      <w:numFmt w:val="lowerRoman"/>
      <w:lvlText w:val="%6."/>
      <w:lvlJc w:val="right"/>
      <w:pPr>
        <w:ind w:left="4668" w:hanging="180"/>
      </w:pPr>
    </w:lvl>
    <w:lvl w:ilvl="6" w:tplc="1009000F" w:tentative="1">
      <w:start w:val="1"/>
      <w:numFmt w:val="decimal"/>
      <w:lvlText w:val="%7."/>
      <w:lvlJc w:val="left"/>
      <w:pPr>
        <w:ind w:left="5388" w:hanging="360"/>
      </w:pPr>
    </w:lvl>
    <w:lvl w:ilvl="7" w:tplc="10090019" w:tentative="1">
      <w:start w:val="1"/>
      <w:numFmt w:val="lowerLetter"/>
      <w:lvlText w:val="%8."/>
      <w:lvlJc w:val="left"/>
      <w:pPr>
        <w:ind w:left="6108" w:hanging="360"/>
      </w:pPr>
    </w:lvl>
    <w:lvl w:ilvl="8" w:tplc="1009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625046758">
    <w:abstractNumId w:val="4"/>
  </w:num>
  <w:num w:numId="2" w16cid:durableId="1045759141">
    <w:abstractNumId w:val="1"/>
  </w:num>
  <w:num w:numId="3" w16cid:durableId="2122992824">
    <w:abstractNumId w:val="2"/>
  </w:num>
  <w:num w:numId="4" w16cid:durableId="1998337782">
    <w:abstractNumId w:val="3"/>
  </w:num>
  <w:num w:numId="5" w16cid:durableId="1597709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SwMDUxMzAwMTAxNTZU0lEKTi0uzszPAykwN6gFACX8AgYtAAAA"/>
  </w:docVars>
  <w:rsids>
    <w:rsidRoot w:val="00A502E4"/>
    <w:rsid w:val="000021ED"/>
    <w:rsid w:val="0000743B"/>
    <w:rsid w:val="00007692"/>
    <w:rsid w:val="0001150E"/>
    <w:rsid w:val="00011884"/>
    <w:rsid w:val="000128FD"/>
    <w:rsid w:val="00012C12"/>
    <w:rsid w:val="00012C88"/>
    <w:rsid w:val="000201CA"/>
    <w:rsid w:val="00020B69"/>
    <w:rsid w:val="00037165"/>
    <w:rsid w:val="000403D5"/>
    <w:rsid w:val="00040A74"/>
    <w:rsid w:val="0004390B"/>
    <w:rsid w:val="000439DD"/>
    <w:rsid w:val="00043D51"/>
    <w:rsid w:val="00055D6E"/>
    <w:rsid w:val="00063639"/>
    <w:rsid w:val="000716BB"/>
    <w:rsid w:val="000740F9"/>
    <w:rsid w:val="00075259"/>
    <w:rsid w:val="000808F9"/>
    <w:rsid w:val="000843B4"/>
    <w:rsid w:val="000922BC"/>
    <w:rsid w:val="000943BE"/>
    <w:rsid w:val="000A5E51"/>
    <w:rsid w:val="000B0117"/>
    <w:rsid w:val="000B1A88"/>
    <w:rsid w:val="000B4264"/>
    <w:rsid w:val="000C1701"/>
    <w:rsid w:val="000C318B"/>
    <w:rsid w:val="000C73A6"/>
    <w:rsid w:val="000D2576"/>
    <w:rsid w:val="000D47D7"/>
    <w:rsid w:val="000D5C0C"/>
    <w:rsid w:val="000E6427"/>
    <w:rsid w:val="000F2F5E"/>
    <w:rsid w:val="00110FA6"/>
    <w:rsid w:val="00120402"/>
    <w:rsid w:val="001204ED"/>
    <w:rsid w:val="001243AC"/>
    <w:rsid w:val="001251D4"/>
    <w:rsid w:val="00125758"/>
    <w:rsid w:val="00127F4D"/>
    <w:rsid w:val="00127FB3"/>
    <w:rsid w:val="00135F13"/>
    <w:rsid w:val="001449E2"/>
    <w:rsid w:val="001546EB"/>
    <w:rsid w:val="00161B10"/>
    <w:rsid w:val="00163804"/>
    <w:rsid w:val="00165447"/>
    <w:rsid w:val="00182485"/>
    <w:rsid w:val="00183A8B"/>
    <w:rsid w:val="001862BD"/>
    <w:rsid w:val="0019020A"/>
    <w:rsid w:val="0019045F"/>
    <w:rsid w:val="00191327"/>
    <w:rsid w:val="00195E28"/>
    <w:rsid w:val="00196CA2"/>
    <w:rsid w:val="001975A3"/>
    <w:rsid w:val="001A02EF"/>
    <w:rsid w:val="001A032B"/>
    <w:rsid w:val="001A4EFC"/>
    <w:rsid w:val="001A6548"/>
    <w:rsid w:val="001B06F0"/>
    <w:rsid w:val="001B0A6E"/>
    <w:rsid w:val="001B1020"/>
    <w:rsid w:val="001B1642"/>
    <w:rsid w:val="001B19E4"/>
    <w:rsid w:val="001B25C4"/>
    <w:rsid w:val="001B55A6"/>
    <w:rsid w:val="001B7F81"/>
    <w:rsid w:val="001C1CB6"/>
    <w:rsid w:val="001C3BEA"/>
    <w:rsid w:val="001C3D4F"/>
    <w:rsid w:val="001D31EF"/>
    <w:rsid w:val="001D4F83"/>
    <w:rsid w:val="001E06EB"/>
    <w:rsid w:val="001E0EAA"/>
    <w:rsid w:val="001E27CF"/>
    <w:rsid w:val="001E375E"/>
    <w:rsid w:val="001E3CC3"/>
    <w:rsid w:val="001E4992"/>
    <w:rsid w:val="001E576D"/>
    <w:rsid w:val="001E765D"/>
    <w:rsid w:val="001F36A1"/>
    <w:rsid w:val="001F3BB2"/>
    <w:rsid w:val="001F3EC4"/>
    <w:rsid w:val="001F3ECD"/>
    <w:rsid w:val="0020203E"/>
    <w:rsid w:val="00202752"/>
    <w:rsid w:val="0020458E"/>
    <w:rsid w:val="00207349"/>
    <w:rsid w:val="00214BF6"/>
    <w:rsid w:val="0021531B"/>
    <w:rsid w:val="00220262"/>
    <w:rsid w:val="00222FA0"/>
    <w:rsid w:val="002236EF"/>
    <w:rsid w:val="0022572C"/>
    <w:rsid w:val="0022723E"/>
    <w:rsid w:val="00241A1B"/>
    <w:rsid w:val="00241F8B"/>
    <w:rsid w:val="00242715"/>
    <w:rsid w:val="00244A56"/>
    <w:rsid w:val="002461B0"/>
    <w:rsid w:val="00246389"/>
    <w:rsid w:val="00251ADC"/>
    <w:rsid w:val="00255026"/>
    <w:rsid w:val="00260AD6"/>
    <w:rsid w:val="00265778"/>
    <w:rsid w:val="0026628B"/>
    <w:rsid w:val="00271C9C"/>
    <w:rsid w:val="00277C0C"/>
    <w:rsid w:val="00277E82"/>
    <w:rsid w:val="00280958"/>
    <w:rsid w:val="0028256F"/>
    <w:rsid w:val="00283AE2"/>
    <w:rsid w:val="002851AA"/>
    <w:rsid w:val="0028536D"/>
    <w:rsid w:val="00291AB9"/>
    <w:rsid w:val="002A02D8"/>
    <w:rsid w:val="002A458A"/>
    <w:rsid w:val="002B2348"/>
    <w:rsid w:val="002B504A"/>
    <w:rsid w:val="002C5645"/>
    <w:rsid w:val="002C5B9B"/>
    <w:rsid w:val="002C6741"/>
    <w:rsid w:val="002C6CE6"/>
    <w:rsid w:val="002C73A5"/>
    <w:rsid w:val="002D102A"/>
    <w:rsid w:val="002D1D82"/>
    <w:rsid w:val="002E4740"/>
    <w:rsid w:val="002E5AD3"/>
    <w:rsid w:val="002F0B19"/>
    <w:rsid w:val="002F3DF3"/>
    <w:rsid w:val="00302151"/>
    <w:rsid w:val="003029DB"/>
    <w:rsid w:val="00311859"/>
    <w:rsid w:val="00313CB8"/>
    <w:rsid w:val="00315579"/>
    <w:rsid w:val="003166D8"/>
    <w:rsid w:val="003211F7"/>
    <w:rsid w:val="00325612"/>
    <w:rsid w:val="00330534"/>
    <w:rsid w:val="00330A44"/>
    <w:rsid w:val="00340139"/>
    <w:rsid w:val="0034041D"/>
    <w:rsid w:val="00342388"/>
    <w:rsid w:val="0034402B"/>
    <w:rsid w:val="0034459A"/>
    <w:rsid w:val="003501CD"/>
    <w:rsid w:val="0035064F"/>
    <w:rsid w:val="003517DA"/>
    <w:rsid w:val="00354B53"/>
    <w:rsid w:val="00355BB9"/>
    <w:rsid w:val="003630CB"/>
    <w:rsid w:val="003736AB"/>
    <w:rsid w:val="00380694"/>
    <w:rsid w:val="00383CB0"/>
    <w:rsid w:val="00384401"/>
    <w:rsid w:val="0039033A"/>
    <w:rsid w:val="00391660"/>
    <w:rsid w:val="00393813"/>
    <w:rsid w:val="003A04D5"/>
    <w:rsid w:val="003A5A02"/>
    <w:rsid w:val="003A64BE"/>
    <w:rsid w:val="003A6901"/>
    <w:rsid w:val="003B001A"/>
    <w:rsid w:val="003B3BF2"/>
    <w:rsid w:val="003C507E"/>
    <w:rsid w:val="003E02F3"/>
    <w:rsid w:val="003E4EDE"/>
    <w:rsid w:val="003E62DF"/>
    <w:rsid w:val="003E66F2"/>
    <w:rsid w:val="003F37B8"/>
    <w:rsid w:val="003F6BAA"/>
    <w:rsid w:val="003F7F1A"/>
    <w:rsid w:val="00402101"/>
    <w:rsid w:val="00403892"/>
    <w:rsid w:val="00403B9D"/>
    <w:rsid w:val="00406814"/>
    <w:rsid w:val="00407798"/>
    <w:rsid w:val="00407B11"/>
    <w:rsid w:val="004101B8"/>
    <w:rsid w:val="00414D66"/>
    <w:rsid w:val="004170C7"/>
    <w:rsid w:val="00422EC1"/>
    <w:rsid w:val="004249BC"/>
    <w:rsid w:val="00431C3C"/>
    <w:rsid w:val="00431DBF"/>
    <w:rsid w:val="00436C09"/>
    <w:rsid w:val="004371F1"/>
    <w:rsid w:val="0043783A"/>
    <w:rsid w:val="00437C96"/>
    <w:rsid w:val="00444C26"/>
    <w:rsid w:val="00451EE4"/>
    <w:rsid w:val="00461464"/>
    <w:rsid w:val="0046193C"/>
    <w:rsid w:val="00466F85"/>
    <w:rsid w:val="0046741F"/>
    <w:rsid w:val="004715B6"/>
    <w:rsid w:val="0047282E"/>
    <w:rsid w:val="004739E0"/>
    <w:rsid w:val="00476B19"/>
    <w:rsid w:val="00481446"/>
    <w:rsid w:val="0048583A"/>
    <w:rsid w:val="0048756D"/>
    <w:rsid w:val="00490D47"/>
    <w:rsid w:val="004928DD"/>
    <w:rsid w:val="004A353E"/>
    <w:rsid w:val="004A393D"/>
    <w:rsid w:val="004B03DD"/>
    <w:rsid w:val="004B5D1D"/>
    <w:rsid w:val="004C10F0"/>
    <w:rsid w:val="004C1CCB"/>
    <w:rsid w:val="004C5606"/>
    <w:rsid w:val="004D0312"/>
    <w:rsid w:val="004D161C"/>
    <w:rsid w:val="004D2444"/>
    <w:rsid w:val="004D2F38"/>
    <w:rsid w:val="004D7F4E"/>
    <w:rsid w:val="004E0545"/>
    <w:rsid w:val="004E2879"/>
    <w:rsid w:val="004E2906"/>
    <w:rsid w:val="004E2ECE"/>
    <w:rsid w:val="004E3A02"/>
    <w:rsid w:val="004E47BA"/>
    <w:rsid w:val="004E65D7"/>
    <w:rsid w:val="004F5594"/>
    <w:rsid w:val="005010F4"/>
    <w:rsid w:val="00510E76"/>
    <w:rsid w:val="0051112F"/>
    <w:rsid w:val="00513AB9"/>
    <w:rsid w:val="00515A73"/>
    <w:rsid w:val="00522042"/>
    <w:rsid w:val="0053250A"/>
    <w:rsid w:val="00532AEC"/>
    <w:rsid w:val="00532B32"/>
    <w:rsid w:val="00537D71"/>
    <w:rsid w:val="00547531"/>
    <w:rsid w:val="0055186C"/>
    <w:rsid w:val="00551A90"/>
    <w:rsid w:val="00557DB5"/>
    <w:rsid w:val="00560FA5"/>
    <w:rsid w:val="00564D64"/>
    <w:rsid w:val="005705FD"/>
    <w:rsid w:val="0057063A"/>
    <w:rsid w:val="00582E0F"/>
    <w:rsid w:val="005832A4"/>
    <w:rsid w:val="00584BA6"/>
    <w:rsid w:val="00586156"/>
    <w:rsid w:val="00596E35"/>
    <w:rsid w:val="005A24AD"/>
    <w:rsid w:val="005A3EA4"/>
    <w:rsid w:val="005A4546"/>
    <w:rsid w:val="005A6742"/>
    <w:rsid w:val="005B3B1C"/>
    <w:rsid w:val="005B4C2E"/>
    <w:rsid w:val="005B599C"/>
    <w:rsid w:val="005B6FE6"/>
    <w:rsid w:val="005B7497"/>
    <w:rsid w:val="005B798F"/>
    <w:rsid w:val="005C097A"/>
    <w:rsid w:val="005C126E"/>
    <w:rsid w:val="005C2F69"/>
    <w:rsid w:val="005D3F2F"/>
    <w:rsid w:val="005D43FD"/>
    <w:rsid w:val="005D76BA"/>
    <w:rsid w:val="005E04EC"/>
    <w:rsid w:val="005E1069"/>
    <w:rsid w:val="005E5FE5"/>
    <w:rsid w:val="006022EA"/>
    <w:rsid w:val="00602367"/>
    <w:rsid w:val="00611BB8"/>
    <w:rsid w:val="006124A5"/>
    <w:rsid w:val="00614190"/>
    <w:rsid w:val="00614BF0"/>
    <w:rsid w:val="00620DAE"/>
    <w:rsid w:val="00622DB4"/>
    <w:rsid w:val="006235AF"/>
    <w:rsid w:val="00625F1F"/>
    <w:rsid w:val="006270A1"/>
    <w:rsid w:val="00627790"/>
    <w:rsid w:val="00631577"/>
    <w:rsid w:val="006321D1"/>
    <w:rsid w:val="006331FA"/>
    <w:rsid w:val="006338B4"/>
    <w:rsid w:val="00636139"/>
    <w:rsid w:val="006501F3"/>
    <w:rsid w:val="00653D4D"/>
    <w:rsid w:val="00654284"/>
    <w:rsid w:val="0066036C"/>
    <w:rsid w:val="006676E0"/>
    <w:rsid w:val="0068340A"/>
    <w:rsid w:val="006847D4"/>
    <w:rsid w:val="006869DC"/>
    <w:rsid w:val="00691933"/>
    <w:rsid w:val="00697D3B"/>
    <w:rsid w:val="00697E9E"/>
    <w:rsid w:val="006A1434"/>
    <w:rsid w:val="006A7B03"/>
    <w:rsid w:val="006B2792"/>
    <w:rsid w:val="006B2D4F"/>
    <w:rsid w:val="006B4121"/>
    <w:rsid w:val="006B6037"/>
    <w:rsid w:val="006B60CF"/>
    <w:rsid w:val="006B74F7"/>
    <w:rsid w:val="006C02AC"/>
    <w:rsid w:val="006C091F"/>
    <w:rsid w:val="006C1DAE"/>
    <w:rsid w:val="006C33F0"/>
    <w:rsid w:val="006C391A"/>
    <w:rsid w:val="006C46BC"/>
    <w:rsid w:val="006C4A07"/>
    <w:rsid w:val="006C7883"/>
    <w:rsid w:val="006D1327"/>
    <w:rsid w:val="006E385E"/>
    <w:rsid w:val="006E660D"/>
    <w:rsid w:val="00703818"/>
    <w:rsid w:val="00706BBC"/>
    <w:rsid w:val="00707743"/>
    <w:rsid w:val="00711215"/>
    <w:rsid w:val="00722300"/>
    <w:rsid w:val="0072441F"/>
    <w:rsid w:val="00726152"/>
    <w:rsid w:val="007331D8"/>
    <w:rsid w:val="007360DE"/>
    <w:rsid w:val="00740ADF"/>
    <w:rsid w:val="00743257"/>
    <w:rsid w:val="00744D0E"/>
    <w:rsid w:val="00746834"/>
    <w:rsid w:val="007506E9"/>
    <w:rsid w:val="007510A5"/>
    <w:rsid w:val="0075374D"/>
    <w:rsid w:val="00753DC2"/>
    <w:rsid w:val="00753E61"/>
    <w:rsid w:val="00754E06"/>
    <w:rsid w:val="0075588B"/>
    <w:rsid w:val="00756A50"/>
    <w:rsid w:val="00757168"/>
    <w:rsid w:val="0075729C"/>
    <w:rsid w:val="007616ED"/>
    <w:rsid w:val="00762CFE"/>
    <w:rsid w:val="00763BC2"/>
    <w:rsid w:val="007642BE"/>
    <w:rsid w:val="00767A69"/>
    <w:rsid w:val="007729BC"/>
    <w:rsid w:val="0077480A"/>
    <w:rsid w:val="00786EB7"/>
    <w:rsid w:val="0079479C"/>
    <w:rsid w:val="007A26D3"/>
    <w:rsid w:val="007B3A02"/>
    <w:rsid w:val="007C1172"/>
    <w:rsid w:val="007C1618"/>
    <w:rsid w:val="007C2374"/>
    <w:rsid w:val="007C2FE0"/>
    <w:rsid w:val="007C3FEC"/>
    <w:rsid w:val="007D00FA"/>
    <w:rsid w:val="007D1AA8"/>
    <w:rsid w:val="007D6EF7"/>
    <w:rsid w:val="007E2B0F"/>
    <w:rsid w:val="007E3BD9"/>
    <w:rsid w:val="007F1304"/>
    <w:rsid w:val="007F43E3"/>
    <w:rsid w:val="007F5BE5"/>
    <w:rsid w:val="007F5F02"/>
    <w:rsid w:val="007F7D99"/>
    <w:rsid w:val="008035D6"/>
    <w:rsid w:val="008035E7"/>
    <w:rsid w:val="008070E1"/>
    <w:rsid w:val="00810FBD"/>
    <w:rsid w:val="008129E1"/>
    <w:rsid w:val="008141BA"/>
    <w:rsid w:val="00816F8A"/>
    <w:rsid w:val="008213C4"/>
    <w:rsid w:val="00821A30"/>
    <w:rsid w:val="0082240E"/>
    <w:rsid w:val="00822802"/>
    <w:rsid w:val="00824A3A"/>
    <w:rsid w:val="00832D47"/>
    <w:rsid w:val="00834026"/>
    <w:rsid w:val="008406B1"/>
    <w:rsid w:val="00840DA8"/>
    <w:rsid w:val="00842241"/>
    <w:rsid w:val="0084471F"/>
    <w:rsid w:val="008447CA"/>
    <w:rsid w:val="008533C4"/>
    <w:rsid w:val="00854404"/>
    <w:rsid w:val="00857419"/>
    <w:rsid w:val="00861292"/>
    <w:rsid w:val="008612C9"/>
    <w:rsid w:val="0086216B"/>
    <w:rsid w:val="00872D7F"/>
    <w:rsid w:val="00875E1D"/>
    <w:rsid w:val="008772C8"/>
    <w:rsid w:val="00883F61"/>
    <w:rsid w:val="008859BC"/>
    <w:rsid w:val="00887828"/>
    <w:rsid w:val="0089060B"/>
    <w:rsid w:val="00895926"/>
    <w:rsid w:val="00896242"/>
    <w:rsid w:val="00897FA4"/>
    <w:rsid w:val="008A067F"/>
    <w:rsid w:val="008A21B6"/>
    <w:rsid w:val="008A52ED"/>
    <w:rsid w:val="008B01CF"/>
    <w:rsid w:val="008C2144"/>
    <w:rsid w:val="008C238D"/>
    <w:rsid w:val="008C3168"/>
    <w:rsid w:val="008C4977"/>
    <w:rsid w:val="008C6C02"/>
    <w:rsid w:val="008C70D3"/>
    <w:rsid w:val="008D7C2F"/>
    <w:rsid w:val="008E6706"/>
    <w:rsid w:val="00901411"/>
    <w:rsid w:val="0090184D"/>
    <w:rsid w:val="00901A16"/>
    <w:rsid w:val="00901E55"/>
    <w:rsid w:val="0090212C"/>
    <w:rsid w:val="009024EB"/>
    <w:rsid w:val="00910958"/>
    <w:rsid w:val="00912CCF"/>
    <w:rsid w:val="009159B4"/>
    <w:rsid w:val="00916460"/>
    <w:rsid w:val="00916518"/>
    <w:rsid w:val="00916D64"/>
    <w:rsid w:val="009220AB"/>
    <w:rsid w:val="0093459D"/>
    <w:rsid w:val="00937E4C"/>
    <w:rsid w:val="00940A04"/>
    <w:rsid w:val="009410BA"/>
    <w:rsid w:val="00941E2D"/>
    <w:rsid w:val="00943792"/>
    <w:rsid w:val="00944E84"/>
    <w:rsid w:val="009471F3"/>
    <w:rsid w:val="009501BB"/>
    <w:rsid w:val="009513B6"/>
    <w:rsid w:val="00951578"/>
    <w:rsid w:val="0096395C"/>
    <w:rsid w:val="00963A40"/>
    <w:rsid w:val="00964A8F"/>
    <w:rsid w:val="009702E1"/>
    <w:rsid w:val="00971116"/>
    <w:rsid w:val="00974C2F"/>
    <w:rsid w:val="0097542A"/>
    <w:rsid w:val="00976371"/>
    <w:rsid w:val="009875ED"/>
    <w:rsid w:val="009879BE"/>
    <w:rsid w:val="00990089"/>
    <w:rsid w:val="0099076E"/>
    <w:rsid w:val="00992AD0"/>
    <w:rsid w:val="00996853"/>
    <w:rsid w:val="009A5209"/>
    <w:rsid w:val="009A608B"/>
    <w:rsid w:val="009A6EAA"/>
    <w:rsid w:val="009B0439"/>
    <w:rsid w:val="009B2114"/>
    <w:rsid w:val="009C4089"/>
    <w:rsid w:val="009C40AC"/>
    <w:rsid w:val="009D2B57"/>
    <w:rsid w:val="009D4B13"/>
    <w:rsid w:val="009E38C7"/>
    <w:rsid w:val="009E63A2"/>
    <w:rsid w:val="009F0D6E"/>
    <w:rsid w:val="009F1131"/>
    <w:rsid w:val="009F61D4"/>
    <w:rsid w:val="009F6DB8"/>
    <w:rsid w:val="009F794C"/>
    <w:rsid w:val="009F7C14"/>
    <w:rsid w:val="00A02B9A"/>
    <w:rsid w:val="00A064A1"/>
    <w:rsid w:val="00A154C9"/>
    <w:rsid w:val="00A173BC"/>
    <w:rsid w:val="00A21673"/>
    <w:rsid w:val="00A2416E"/>
    <w:rsid w:val="00A31881"/>
    <w:rsid w:val="00A37686"/>
    <w:rsid w:val="00A4052E"/>
    <w:rsid w:val="00A408A9"/>
    <w:rsid w:val="00A40D53"/>
    <w:rsid w:val="00A40E01"/>
    <w:rsid w:val="00A43148"/>
    <w:rsid w:val="00A43B4E"/>
    <w:rsid w:val="00A443BC"/>
    <w:rsid w:val="00A4691F"/>
    <w:rsid w:val="00A46CF0"/>
    <w:rsid w:val="00A47D60"/>
    <w:rsid w:val="00A502E4"/>
    <w:rsid w:val="00A544B3"/>
    <w:rsid w:val="00A618F4"/>
    <w:rsid w:val="00A6285A"/>
    <w:rsid w:val="00A64256"/>
    <w:rsid w:val="00A65C31"/>
    <w:rsid w:val="00A66AE5"/>
    <w:rsid w:val="00A71D8B"/>
    <w:rsid w:val="00A725C7"/>
    <w:rsid w:val="00A73394"/>
    <w:rsid w:val="00A761FF"/>
    <w:rsid w:val="00A767D0"/>
    <w:rsid w:val="00A77B01"/>
    <w:rsid w:val="00A77E34"/>
    <w:rsid w:val="00A80463"/>
    <w:rsid w:val="00A81CA9"/>
    <w:rsid w:val="00A868C9"/>
    <w:rsid w:val="00A9138B"/>
    <w:rsid w:val="00A942B1"/>
    <w:rsid w:val="00A95271"/>
    <w:rsid w:val="00A95FAF"/>
    <w:rsid w:val="00AA3E49"/>
    <w:rsid w:val="00AA6E31"/>
    <w:rsid w:val="00AB00A7"/>
    <w:rsid w:val="00AB06F7"/>
    <w:rsid w:val="00AB2EE4"/>
    <w:rsid w:val="00AB5927"/>
    <w:rsid w:val="00AB7D67"/>
    <w:rsid w:val="00AC0233"/>
    <w:rsid w:val="00AC0CB4"/>
    <w:rsid w:val="00AC2E1D"/>
    <w:rsid w:val="00AC3B99"/>
    <w:rsid w:val="00AC58DB"/>
    <w:rsid w:val="00AC7344"/>
    <w:rsid w:val="00AD1F6D"/>
    <w:rsid w:val="00AD23EB"/>
    <w:rsid w:val="00AD3B69"/>
    <w:rsid w:val="00AD79EE"/>
    <w:rsid w:val="00AD7D55"/>
    <w:rsid w:val="00AE11D1"/>
    <w:rsid w:val="00AE2846"/>
    <w:rsid w:val="00AF3496"/>
    <w:rsid w:val="00AF39A7"/>
    <w:rsid w:val="00B0417A"/>
    <w:rsid w:val="00B050E6"/>
    <w:rsid w:val="00B10EF2"/>
    <w:rsid w:val="00B175B9"/>
    <w:rsid w:val="00B23C3A"/>
    <w:rsid w:val="00B264AA"/>
    <w:rsid w:val="00B277CE"/>
    <w:rsid w:val="00B30F9F"/>
    <w:rsid w:val="00B356BA"/>
    <w:rsid w:val="00B37716"/>
    <w:rsid w:val="00B41E12"/>
    <w:rsid w:val="00B43E22"/>
    <w:rsid w:val="00B4483A"/>
    <w:rsid w:val="00B450FD"/>
    <w:rsid w:val="00B45E52"/>
    <w:rsid w:val="00B5189C"/>
    <w:rsid w:val="00B54B6B"/>
    <w:rsid w:val="00B56034"/>
    <w:rsid w:val="00B64270"/>
    <w:rsid w:val="00B64563"/>
    <w:rsid w:val="00B67D35"/>
    <w:rsid w:val="00B71679"/>
    <w:rsid w:val="00B739EB"/>
    <w:rsid w:val="00B77451"/>
    <w:rsid w:val="00B77778"/>
    <w:rsid w:val="00B77CAF"/>
    <w:rsid w:val="00B77DF7"/>
    <w:rsid w:val="00B80C0D"/>
    <w:rsid w:val="00B85D43"/>
    <w:rsid w:val="00B867C4"/>
    <w:rsid w:val="00B93D81"/>
    <w:rsid w:val="00B96591"/>
    <w:rsid w:val="00B96B42"/>
    <w:rsid w:val="00BA16EC"/>
    <w:rsid w:val="00BA228D"/>
    <w:rsid w:val="00BA34F8"/>
    <w:rsid w:val="00BA41FA"/>
    <w:rsid w:val="00BB5C4C"/>
    <w:rsid w:val="00BC1DE7"/>
    <w:rsid w:val="00BC665A"/>
    <w:rsid w:val="00BD33FF"/>
    <w:rsid w:val="00BD3A0C"/>
    <w:rsid w:val="00BD3FED"/>
    <w:rsid w:val="00BD6EB0"/>
    <w:rsid w:val="00BE6DAA"/>
    <w:rsid w:val="00BF0304"/>
    <w:rsid w:val="00BF39D1"/>
    <w:rsid w:val="00BF6ADB"/>
    <w:rsid w:val="00C13DA2"/>
    <w:rsid w:val="00C16D00"/>
    <w:rsid w:val="00C202C1"/>
    <w:rsid w:val="00C27ED6"/>
    <w:rsid w:val="00C32A1A"/>
    <w:rsid w:val="00C3609A"/>
    <w:rsid w:val="00C40A23"/>
    <w:rsid w:val="00C43836"/>
    <w:rsid w:val="00C44F9D"/>
    <w:rsid w:val="00C45E03"/>
    <w:rsid w:val="00C47682"/>
    <w:rsid w:val="00C47F75"/>
    <w:rsid w:val="00C56FE2"/>
    <w:rsid w:val="00C707E1"/>
    <w:rsid w:val="00C7284C"/>
    <w:rsid w:val="00C7587C"/>
    <w:rsid w:val="00C75A20"/>
    <w:rsid w:val="00C777CB"/>
    <w:rsid w:val="00C91658"/>
    <w:rsid w:val="00C930A5"/>
    <w:rsid w:val="00C931D6"/>
    <w:rsid w:val="00C94650"/>
    <w:rsid w:val="00C94B46"/>
    <w:rsid w:val="00C9593C"/>
    <w:rsid w:val="00CA4892"/>
    <w:rsid w:val="00CA72C6"/>
    <w:rsid w:val="00CA7401"/>
    <w:rsid w:val="00CC0B03"/>
    <w:rsid w:val="00CC0EA3"/>
    <w:rsid w:val="00CC2CD0"/>
    <w:rsid w:val="00CC3027"/>
    <w:rsid w:val="00CC5641"/>
    <w:rsid w:val="00CC66EE"/>
    <w:rsid w:val="00CD0CC7"/>
    <w:rsid w:val="00CD1AE4"/>
    <w:rsid w:val="00CE201F"/>
    <w:rsid w:val="00CE3E9E"/>
    <w:rsid w:val="00CE46D5"/>
    <w:rsid w:val="00CE50E0"/>
    <w:rsid w:val="00CE51E3"/>
    <w:rsid w:val="00CE6F36"/>
    <w:rsid w:val="00CE7EA3"/>
    <w:rsid w:val="00CF6892"/>
    <w:rsid w:val="00D00EB0"/>
    <w:rsid w:val="00D02439"/>
    <w:rsid w:val="00D0316C"/>
    <w:rsid w:val="00D0542C"/>
    <w:rsid w:val="00D0648E"/>
    <w:rsid w:val="00D11D4A"/>
    <w:rsid w:val="00D15DE4"/>
    <w:rsid w:val="00D17A91"/>
    <w:rsid w:val="00D20186"/>
    <w:rsid w:val="00D208C9"/>
    <w:rsid w:val="00D23C58"/>
    <w:rsid w:val="00D300C0"/>
    <w:rsid w:val="00D3163E"/>
    <w:rsid w:val="00D33FA5"/>
    <w:rsid w:val="00D34666"/>
    <w:rsid w:val="00D34EF3"/>
    <w:rsid w:val="00D37298"/>
    <w:rsid w:val="00D40213"/>
    <w:rsid w:val="00D40554"/>
    <w:rsid w:val="00D44331"/>
    <w:rsid w:val="00D44D9E"/>
    <w:rsid w:val="00D47532"/>
    <w:rsid w:val="00D510D7"/>
    <w:rsid w:val="00D5200E"/>
    <w:rsid w:val="00D52B0F"/>
    <w:rsid w:val="00D56B7B"/>
    <w:rsid w:val="00D623EE"/>
    <w:rsid w:val="00D62520"/>
    <w:rsid w:val="00D65DE3"/>
    <w:rsid w:val="00D7177A"/>
    <w:rsid w:val="00D72768"/>
    <w:rsid w:val="00D81F54"/>
    <w:rsid w:val="00D82001"/>
    <w:rsid w:val="00D92306"/>
    <w:rsid w:val="00D9269C"/>
    <w:rsid w:val="00D95DE1"/>
    <w:rsid w:val="00DA1FDB"/>
    <w:rsid w:val="00DA4206"/>
    <w:rsid w:val="00DA59EF"/>
    <w:rsid w:val="00DA5CC0"/>
    <w:rsid w:val="00DB0D19"/>
    <w:rsid w:val="00DB215E"/>
    <w:rsid w:val="00DB33B2"/>
    <w:rsid w:val="00DB4876"/>
    <w:rsid w:val="00DB5A3E"/>
    <w:rsid w:val="00DC43A7"/>
    <w:rsid w:val="00DC7425"/>
    <w:rsid w:val="00DD3493"/>
    <w:rsid w:val="00DD7F9E"/>
    <w:rsid w:val="00DE0678"/>
    <w:rsid w:val="00DE1146"/>
    <w:rsid w:val="00DE3021"/>
    <w:rsid w:val="00DE3D11"/>
    <w:rsid w:val="00DE4CBB"/>
    <w:rsid w:val="00DE4FD9"/>
    <w:rsid w:val="00DE55A8"/>
    <w:rsid w:val="00DE587B"/>
    <w:rsid w:val="00DE5F5A"/>
    <w:rsid w:val="00DF1E68"/>
    <w:rsid w:val="00DF71A7"/>
    <w:rsid w:val="00E01552"/>
    <w:rsid w:val="00E03E3D"/>
    <w:rsid w:val="00E06F8A"/>
    <w:rsid w:val="00E0726B"/>
    <w:rsid w:val="00E14D9D"/>
    <w:rsid w:val="00E16C85"/>
    <w:rsid w:val="00E26610"/>
    <w:rsid w:val="00E31D29"/>
    <w:rsid w:val="00E31FEF"/>
    <w:rsid w:val="00E3329E"/>
    <w:rsid w:val="00E357A8"/>
    <w:rsid w:val="00E37562"/>
    <w:rsid w:val="00E37A27"/>
    <w:rsid w:val="00E4477A"/>
    <w:rsid w:val="00E45E52"/>
    <w:rsid w:val="00E514F6"/>
    <w:rsid w:val="00E557AB"/>
    <w:rsid w:val="00E62C20"/>
    <w:rsid w:val="00E7555A"/>
    <w:rsid w:val="00E75D36"/>
    <w:rsid w:val="00E80445"/>
    <w:rsid w:val="00E81800"/>
    <w:rsid w:val="00E831B4"/>
    <w:rsid w:val="00E833C9"/>
    <w:rsid w:val="00E85706"/>
    <w:rsid w:val="00EA1736"/>
    <w:rsid w:val="00EA4CED"/>
    <w:rsid w:val="00EA63B5"/>
    <w:rsid w:val="00EB0248"/>
    <w:rsid w:val="00EB0980"/>
    <w:rsid w:val="00EB2454"/>
    <w:rsid w:val="00EB3666"/>
    <w:rsid w:val="00EC138D"/>
    <w:rsid w:val="00EC6415"/>
    <w:rsid w:val="00EC7660"/>
    <w:rsid w:val="00EC7F27"/>
    <w:rsid w:val="00ED3A69"/>
    <w:rsid w:val="00EE09A7"/>
    <w:rsid w:val="00EE0CF2"/>
    <w:rsid w:val="00EE4FF1"/>
    <w:rsid w:val="00EF09BA"/>
    <w:rsid w:val="00EF17F3"/>
    <w:rsid w:val="00EF1CB2"/>
    <w:rsid w:val="00F02205"/>
    <w:rsid w:val="00F10BC4"/>
    <w:rsid w:val="00F1258F"/>
    <w:rsid w:val="00F12C68"/>
    <w:rsid w:val="00F214A6"/>
    <w:rsid w:val="00F23D7D"/>
    <w:rsid w:val="00F31727"/>
    <w:rsid w:val="00F42F05"/>
    <w:rsid w:val="00F50343"/>
    <w:rsid w:val="00F50813"/>
    <w:rsid w:val="00F5093E"/>
    <w:rsid w:val="00F53231"/>
    <w:rsid w:val="00F535A1"/>
    <w:rsid w:val="00F5605E"/>
    <w:rsid w:val="00F56868"/>
    <w:rsid w:val="00F5696C"/>
    <w:rsid w:val="00F60DF1"/>
    <w:rsid w:val="00F61747"/>
    <w:rsid w:val="00F639B0"/>
    <w:rsid w:val="00F7181D"/>
    <w:rsid w:val="00F76F79"/>
    <w:rsid w:val="00F926B0"/>
    <w:rsid w:val="00F92911"/>
    <w:rsid w:val="00F95516"/>
    <w:rsid w:val="00FA064D"/>
    <w:rsid w:val="00FA3E4F"/>
    <w:rsid w:val="00FA7421"/>
    <w:rsid w:val="00FB059E"/>
    <w:rsid w:val="00FB2E69"/>
    <w:rsid w:val="00FB2F92"/>
    <w:rsid w:val="00FB56C1"/>
    <w:rsid w:val="00FB7B9B"/>
    <w:rsid w:val="00FC061A"/>
    <w:rsid w:val="00FC4CAD"/>
    <w:rsid w:val="00FC6BD6"/>
    <w:rsid w:val="00FC7A01"/>
    <w:rsid w:val="00FD04D8"/>
    <w:rsid w:val="00FD3152"/>
    <w:rsid w:val="00FD5F33"/>
    <w:rsid w:val="00FE1393"/>
    <w:rsid w:val="00FE3410"/>
    <w:rsid w:val="00FE4EE5"/>
    <w:rsid w:val="00FE5E46"/>
    <w:rsid w:val="00FE7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88EAFC"/>
  <w15:docId w15:val="{D2097CBC-29F2-46AB-96C4-8A7E205F1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roid Sans Fallback" w:hAnsi="Liberation Serif" w:cs="FreeSans"/>
        <w:sz w:val="24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 w:val="0"/>
      <w:suppressAutoHyphens/>
    </w:pPr>
    <w:rPr>
      <w:rFonts w:ascii="Liberation Serif;Times New Roma" w:eastAsia="WenQuanYi Micro Hei" w:hAnsi="Liberation Serif;Times New Roma" w:cs="Lohit Hindi"/>
      <w:color w:val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LinkdaInternet">
    <w:name w:val="Link da Internet"/>
    <w:rPr>
      <w:color w:val="000080"/>
      <w:u w:val="single"/>
    </w:rPr>
  </w:style>
  <w:style w:type="paragraph" w:customStyle="1" w:styleId="Ttulo">
    <w:name w:val="Título"/>
    <w:basedOn w:val="Normal"/>
    <w:next w:val="Corpodotexto"/>
    <w:pPr>
      <w:keepNext/>
      <w:spacing w:before="240" w:after="120"/>
    </w:pPr>
    <w:rPr>
      <w:rFonts w:ascii="Liberation Sans;Arial" w:hAnsi="Liberation Sans;Arial"/>
      <w:sz w:val="28"/>
      <w:szCs w:val="28"/>
    </w:rPr>
  </w:style>
  <w:style w:type="paragraph" w:customStyle="1" w:styleId="Corpodotexto">
    <w:name w:val="Corpo do texto"/>
    <w:basedOn w:val="Normal"/>
    <w:pPr>
      <w:spacing w:after="120" w:line="288" w:lineRule="auto"/>
    </w:pPr>
  </w:style>
  <w:style w:type="paragraph" w:customStyle="1" w:styleId="Lista">
    <w:name w:val="Lista"/>
    <w:basedOn w:val="Corpodotexto"/>
  </w:style>
  <w:style w:type="paragraph" w:customStyle="1" w:styleId="Legenda">
    <w:name w:val="Legenda"/>
    <w:basedOn w:val="Normal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Rodap">
    <w:name w:val="Rodapé"/>
    <w:basedOn w:val="Normal"/>
    <w:pPr>
      <w:suppressLineNumbers/>
      <w:tabs>
        <w:tab w:val="center" w:pos="4232"/>
        <w:tab w:val="right" w:pos="8465"/>
      </w:tabs>
    </w:pPr>
  </w:style>
  <w:style w:type="paragraph" w:styleId="ListParagraph">
    <w:name w:val="List Paragraph"/>
    <w:basedOn w:val="Normal"/>
    <w:uiPriority w:val="34"/>
    <w:qFormat/>
    <w:rsid w:val="000D2576"/>
    <w:pPr>
      <w:ind w:left="720"/>
      <w:contextualSpacing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16544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5447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022E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2E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2EA"/>
    <w:rPr>
      <w:rFonts w:ascii="Liberation Serif;Times New Roma" w:eastAsia="WenQuanYi Micro Hei" w:hAnsi="Liberation Serif;Times New Roma" w:cs="Lohit Hindi"/>
      <w:color w:val="00000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2E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2EA"/>
    <w:rPr>
      <w:rFonts w:ascii="Liberation Serif;Times New Roma" w:eastAsia="WenQuanYi Micro Hei" w:hAnsi="Liberation Serif;Times New Roma" w:cs="Lohit Hindi"/>
      <w:b/>
      <w:bCs/>
      <w:color w:val="00000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2E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2EA"/>
    <w:rPr>
      <w:rFonts w:ascii="Lucida Grande" w:eastAsia="WenQuanYi Micro Hei" w:hAnsi="Lucida Grande" w:cs="Lucida Grande"/>
      <w:color w:val="00000A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0A4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101B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E5F5A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DE5F5A"/>
    <w:rPr>
      <w:rFonts w:ascii="Liberation Serif;Times New Roma" w:eastAsia="WenQuanYi Micro Hei" w:hAnsi="Liberation Serif;Times New Roma" w:cs="Mangal"/>
      <w:color w:val="00000A"/>
      <w:szCs w:val="21"/>
    </w:rPr>
  </w:style>
  <w:style w:type="paragraph" w:styleId="Footer">
    <w:name w:val="footer"/>
    <w:basedOn w:val="Normal"/>
    <w:link w:val="FooterChar"/>
    <w:uiPriority w:val="99"/>
    <w:unhideWhenUsed/>
    <w:rsid w:val="00DE5F5A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DE5F5A"/>
    <w:rPr>
      <w:rFonts w:ascii="Liberation Serif;Times New Roma" w:eastAsia="WenQuanYi Micro Hei" w:hAnsi="Liberation Serif;Times New Roma" w:cs="Mangal"/>
      <w:color w:val="00000A"/>
      <w:szCs w:val="21"/>
    </w:rPr>
  </w:style>
  <w:style w:type="character" w:customStyle="1" w:styleId="text">
    <w:name w:val="text"/>
    <w:basedOn w:val="DefaultParagraphFont"/>
    <w:rsid w:val="00DE58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89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eshefs@ucalgary.c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ur03.safelinks.protection.outlook.com/?url=https%3A%2F%2Fdoi.org%2F10.1007%2Fs10539-023-09897-y&amp;data=05%7C01%7CC.Alves-Neto%40exeter.ac.uk%7C2bc03fdaef8b41b73b0508db142af6a3%7C912a5d77fb984eeeaf321334d8f04a53%7C0%7C0%7C638125947243903352%7CUnknown%7CTWFpbGZsb3d8eyJWIjoiMC4wLjAwMDAiLCJQIjoiV2luMzIiLCJBTiI6Ik1haWwiLCJXVCI6Mn0%3D%7C3000%7C%7C%7C&amp;sdata=iQhg0dBZL7m2RTpk5ky9OcRsFF2VpneaxL1wZnVpMhc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2055</Words>
  <Characters>11719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lso Neto</dc:creator>
  <cp:lastModifiedBy>Alves Neto, Celso</cp:lastModifiedBy>
  <cp:revision>33</cp:revision>
  <cp:lastPrinted>2018-09-20T02:51:00Z</cp:lastPrinted>
  <dcterms:created xsi:type="dcterms:W3CDTF">2023-10-16T17:32:00Z</dcterms:created>
  <dcterms:modified xsi:type="dcterms:W3CDTF">2024-02-23T18:31:00Z</dcterms:modified>
  <dc:language>pt-BR</dc:language>
</cp:coreProperties>
</file>